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AEE8D9" w14:textId="7B37F6E7" w:rsidR="00635CA3" w:rsidRPr="00635CA3" w:rsidRDefault="00940AB4" w:rsidP="00094D2D">
      <w:pPr>
        <w:pStyle w:val="Top"/>
        <w:rPr>
          <w:sz w:val="18"/>
          <w:szCs w:val="18"/>
        </w:rPr>
      </w:pPr>
      <w:r>
        <w:rPr>
          <w:color w:val="000000"/>
          <w:lang w:eastAsia="en-GB"/>
        </w:rPr>
        <w:t>Partial</w:t>
      </w:r>
      <w:r w:rsidR="007854B8">
        <w:rPr>
          <w:color w:val="000000"/>
          <w:lang w:eastAsia="en-GB"/>
        </w:rPr>
        <w:t xml:space="preserve"> </w:t>
      </w:r>
      <w:r w:rsidR="008245E1">
        <w:rPr>
          <w:color w:val="000000"/>
          <w:lang w:eastAsia="en-GB"/>
        </w:rPr>
        <w:t>Statement of Account</w:t>
      </w:r>
      <w:r w:rsidR="000E6EEF">
        <w:rPr>
          <w:color w:val="000000"/>
          <w:lang w:eastAsia="en-GB"/>
        </w:rPr>
        <w:t xml:space="preserve"> Report</w:t>
      </w:r>
    </w:p>
    <w:tbl>
      <w:tblPr>
        <w:tblW w:w="0" w:type="auto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75"/>
        <w:gridCol w:w="1418"/>
        <w:gridCol w:w="1843"/>
        <w:gridCol w:w="3685"/>
        <w:gridCol w:w="1559"/>
      </w:tblGrid>
      <w:tr w:rsidR="006414BB" w14:paraId="4B3040EF" w14:textId="77777777" w:rsidTr="00553786">
        <w:trPr>
          <w:trHeight w:val="338"/>
        </w:trPr>
        <w:tc>
          <w:tcPr>
            <w:tcW w:w="675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27A494" w14:textId="77777777" w:rsidR="006414BB" w:rsidRPr="006414BB" w:rsidRDefault="006414BB" w:rsidP="00CF2DB5">
            <w:pPr>
              <w:jc w:val="both"/>
              <w:rPr>
                <w:b/>
                <w:bCs/>
              </w:rPr>
            </w:pPr>
            <w:r w:rsidRPr="006414BB">
              <w:rPr>
                <w:b/>
                <w:bCs/>
              </w:rPr>
              <w:t>Ver</w:t>
            </w:r>
          </w:p>
        </w:tc>
        <w:tc>
          <w:tcPr>
            <w:tcW w:w="1418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E169C7" w14:textId="77777777" w:rsidR="006414BB" w:rsidRPr="006414BB" w:rsidRDefault="006414BB">
            <w:pPr>
              <w:jc w:val="both"/>
              <w:rPr>
                <w:b/>
                <w:bCs/>
              </w:rPr>
            </w:pPr>
            <w:r w:rsidRPr="006414BB">
              <w:rPr>
                <w:b/>
                <w:bCs/>
              </w:rPr>
              <w:t>Date</w:t>
            </w:r>
          </w:p>
        </w:tc>
        <w:tc>
          <w:tcPr>
            <w:tcW w:w="1843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A3D0FB" w14:textId="77777777" w:rsidR="006414BB" w:rsidRPr="006414BB" w:rsidRDefault="006414BB">
            <w:pPr>
              <w:jc w:val="both"/>
              <w:rPr>
                <w:b/>
                <w:bCs/>
              </w:rPr>
            </w:pPr>
            <w:r w:rsidRPr="006414BB">
              <w:rPr>
                <w:b/>
                <w:bCs/>
              </w:rPr>
              <w:t>Author</w:t>
            </w:r>
          </w:p>
        </w:tc>
        <w:tc>
          <w:tcPr>
            <w:tcW w:w="3685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951747" w14:textId="77777777" w:rsidR="006414BB" w:rsidRPr="006414BB" w:rsidRDefault="006414BB">
            <w:pPr>
              <w:jc w:val="both"/>
              <w:rPr>
                <w:b/>
                <w:bCs/>
              </w:rPr>
            </w:pPr>
            <w:r w:rsidRPr="006414BB">
              <w:rPr>
                <w:b/>
                <w:bCs/>
              </w:rPr>
              <w:t>Comments</w:t>
            </w:r>
          </w:p>
        </w:tc>
        <w:tc>
          <w:tcPr>
            <w:tcW w:w="1559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AB06C9" w14:textId="77777777" w:rsidR="006414BB" w:rsidRPr="006414BB" w:rsidRDefault="006414BB">
            <w:pPr>
              <w:jc w:val="both"/>
              <w:rPr>
                <w:b/>
                <w:bCs/>
              </w:rPr>
            </w:pPr>
            <w:r w:rsidRPr="006414BB">
              <w:rPr>
                <w:b/>
                <w:bCs/>
              </w:rPr>
              <w:t>Reviewed by</w:t>
            </w:r>
          </w:p>
        </w:tc>
      </w:tr>
      <w:tr w:rsidR="006414BB" w14:paraId="739AC97A" w14:textId="77777777" w:rsidTr="000563E0">
        <w:trPr>
          <w:trHeight w:val="241"/>
        </w:trPr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37EA97" w14:textId="77777777" w:rsidR="006414BB" w:rsidRPr="006414BB" w:rsidRDefault="007F3FBD" w:rsidP="00232BD8">
            <w:pPr>
              <w:pStyle w:val="NoSpacing"/>
            </w:pPr>
            <w:r>
              <w:t>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2F6D90" w14:textId="3061CB21" w:rsidR="006414BB" w:rsidRPr="006414BB" w:rsidRDefault="00A87745" w:rsidP="00232BD8">
            <w:pPr>
              <w:pStyle w:val="NoSpacing"/>
            </w:pPr>
            <w:r>
              <w:t>13</w:t>
            </w:r>
            <w:r w:rsidR="00FD25CA">
              <w:t>/</w:t>
            </w:r>
            <w:r w:rsidR="007116FC">
              <w:t>11</w:t>
            </w:r>
            <w:r w:rsidR="00FD25CA">
              <w:t>/202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8AE476" w14:textId="385ADE7D" w:rsidR="006414BB" w:rsidRPr="006414BB" w:rsidRDefault="00A87745" w:rsidP="00232BD8">
            <w:pPr>
              <w:pStyle w:val="NoSpacing"/>
            </w:pPr>
            <w:r>
              <w:t>Tom Bell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6B50B8" w14:textId="36883312" w:rsidR="006414BB" w:rsidRPr="006414BB" w:rsidRDefault="00622DA8" w:rsidP="00232BD8">
            <w:pPr>
              <w:pStyle w:val="NoSpacing"/>
            </w:pPr>
            <w:r>
              <w:t>CRIM 0332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04721F" w14:textId="16C82851" w:rsidR="006414BB" w:rsidRPr="00232BD8" w:rsidRDefault="007116FC" w:rsidP="00232BD8">
            <w:pPr>
              <w:pStyle w:val="NoSpacing"/>
            </w:pPr>
            <w:r>
              <w:t>TBC</w:t>
            </w:r>
          </w:p>
        </w:tc>
      </w:tr>
      <w:tr w:rsidR="007D58D1" w14:paraId="41A62A9B" w14:textId="77777777" w:rsidTr="00F01BEA">
        <w:trPr>
          <w:trHeight w:val="409"/>
        </w:trPr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3052B2" w14:textId="3EE062C0" w:rsidR="007D58D1" w:rsidRPr="00F01BEA" w:rsidRDefault="00F01BEA" w:rsidP="00232BD8">
            <w:pPr>
              <w:pStyle w:val="NoSpacing"/>
              <w:rPr>
                <w:highlight w:val="yellow"/>
              </w:rPr>
            </w:pPr>
            <w:r w:rsidRPr="00F01BEA">
              <w:rPr>
                <w:highlight w:val="yellow"/>
              </w:rPr>
              <w:t>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E1366E" w14:textId="6F3E981D" w:rsidR="007D58D1" w:rsidRPr="00F01BEA" w:rsidRDefault="00F01BEA" w:rsidP="00232BD8">
            <w:pPr>
              <w:pStyle w:val="NoSpacing"/>
              <w:rPr>
                <w:highlight w:val="yellow"/>
              </w:rPr>
            </w:pPr>
            <w:r w:rsidRPr="00F01BEA">
              <w:rPr>
                <w:highlight w:val="yellow"/>
              </w:rPr>
              <w:t>17/08/2021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F1E38B" w14:textId="1C9522CD" w:rsidR="007D58D1" w:rsidRPr="00F01BEA" w:rsidRDefault="00F01BEA" w:rsidP="00232BD8">
            <w:pPr>
              <w:pStyle w:val="NoSpacing"/>
              <w:rPr>
                <w:highlight w:val="yellow"/>
              </w:rPr>
            </w:pPr>
            <w:r w:rsidRPr="00F01BEA">
              <w:rPr>
                <w:highlight w:val="yellow"/>
              </w:rPr>
              <w:t>Tom Bell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B30D36" w14:textId="11DA2781" w:rsidR="007D58D1" w:rsidRPr="00F01BEA" w:rsidRDefault="00F01BEA" w:rsidP="00232BD8">
            <w:pPr>
              <w:pStyle w:val="NoSpacing"/>
              <w:rPr>
                <w:highlight w:val="yellow"/>
              </w:rPr>
            </w:pPr>
            <w:r w:rsidRPr="00F01BEA">
              <w:rPr>
                <w:highlight w:val="yellow"/>
              </w:rPr>
              <w:t xml:space="preserve">Footer details added 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0E8F8E" w14:textId="77777777" w:rsidR="007D58D1" w:rsidRPr="006414BB" w:rsidRDefault="007D58D1" w:rsidP="00232BD8">
            <w:pPr>
              <w:pStyle w:val="NoSpacing"/>
              <w:rPr>
                <w:rFonts w:eastAsia="Times New Roman"/>
                <w:sz w:val="20"/>
                <w:szCs w:val="20"/>
                <w:lang w:eastAsia="en-GB"/>
              </w:rPr>
            </w:pPr>
          </w:p>
        </w:tc>
      </w:tr>
    </w:tbl>
    <w:p w14:paraId="1EBD44FE" w14:textId="77777777" w:rsidR="007F3FBD" w:rsidRDefault="007F3FBD">
      <w:pPr>
        <w:pStyle w:val="TOC1"/>
      </w:pPr>
    </w:p>
    <w:p w14:paraId="678BC2A4" w14:textId="36D9030F" w:rsidR="00AC11A5" w:rsidRDefault="00E61F1C">
      <w:pPr>
        <w:pStyle w:val="TOC1"/>
        <w:rPr>
          <w:rFonts w:eastAsiaTheme="minorEastAsia"/>
          <w:b w:val="0"/>
          <w:bCs w:val="0"/>
          <w:caps w:val="0"/>
          <w:noProof/>
          <w:sz w:val="22"/>
          <w:szCs w:val="22"/>
          <w:lang w:eastAsia="en-GB"/>
        </w:rPr>
      </w:pPr>
      <w:r>
        <w:fldChar w:fldCharType="begin"/>
      </w:r>
      <w:r w:rsidRPr="00E119E9">
        <w:instrText xml:space="preserve"> TOC \h \z \t "Chapter,1,Section,3,Header,2" </w:instrText>
      </w:r>
      <w:r>
        <w:fldChar w:fldCharType="separate"/>
      </w:r>
      <w:hyperlink w:anchor="_Toc23158226" w:history="1">
        <w:r w:rsidR="00AC11A5" w:rsidRPr="003E0F0A">
          <w:rPr>
            <w:rStyle w:val="Hyperlink"/>
          </w:rPr>
          <w:t>Requirements</w:t>
        </w:r>
        <w:r w:rsidR="00AC11A5">
          <w:rPr>
            <w:noProof/>
            <w:webHidden/>
          </w:rPr>
          <w:tab/>
        </w:r>
        <w:r w:rsidR="00AC11A5">
          <w:rPr>
            <w:noProof/>
            <w:webHidden/>
          </w:rPr>
          <w:fldChar w:fldCharType="begin"/>
        </w:r>
        <w:r w:rsidR="00AC11A5">
          <w:rPr>
            <w:noProof/>
            <w:webHidden/>
          </w:rPr>
          <w:instrText xml:space="preserve"> PAGEREF _Toc23158226 \h </w:instrText>
        </w:r>
        <w:r w:rsidR="00AC11A5">
          <w:rPr>
            <w:noProof/>
            <w:webHidden/>
          </w:rPr>
        </w:r>
        <w:r w:rsidR="00AC11A5">
          <w:rPr>
            <w:noProof/>
            <w:webHidden/>
          </w:rPr>
          <w:fldChar w:fldCharType="separate"/>
        </w:r>
        <w:r w:rsidR="001165C5">
          <w:rPr>
            <w:noProof/>
            <w:webHidden/>
          </w:rPr>
          <w:t>2</w:t>
        </w:r>
        <w:r w:rsidR="00AC11A5">
          <w:rPr>
            <w:noProof/>
            <w:webHidden/>
          </w:rPr>
          <w:fldChar w:fldCharType="end"/>
        </w:r>
      </w:hyperlink>
    </w:p>
    <w:p w14:paraId="77B6F8DF" w14:textId="1581134E" w:rsidR="00AC11A5" w:rsidRDefault="005D65AB">
      <w:pPr>
        <w:pStyle w:val="TOC1"/>
        <w:rPr>
          <w:rFonts w:eastAsiaTheme="minorEastAsia"/>
          <w:b w:val="0"/>
          <w:bCs w:val="0"/>
          <w:caps w:val="0"/>
          <w:noProof/>
          <w:sz w:val="22"/>
          <w:szCs w:val="22"/>
          <w:lang w:eastAsia="en-GB"/>
        </w:rPr>
      </w:pPr>
      <w:hyperlink w:anchor="_Toc23158227" w:history="1">
        <w:r w:rsidR="00AC11A5" w:rsidRPr="003E0F0A">
          <w:rPr>
            <w:rStyle w:val="Hyperlink"/>
          </w:rPr>
          <w:t>Prerequisites</w:t>
        </w:r>
        <w:r w:rsidR="00AC11A5">
          <w:rPr>
            <w:noProof/>
            <w:webHidden/>
          </w:rPr>
          <w:tab/>
        </w:r>
        <w:r w:rsidR="00AC11A5">
          <w:rPr>
            <w:noProof/>
            <w:webHidden/>
          </w:rPr>
          <w:fldChar w:fldCharType="begin"/>
        </w:r>
        <w:r w:rsidR="00AC11A5">
          <w:rPr>
            <w:noProof/>
            <w:webHidden/>
          </w:rPr>
          <w:instrText xml:space="preserve"> PAGEREF _Toc23158227 \h </w:instrText>
        </w:r>
        <w:r w:rsidR="00AC11A5">
          <w:rPr>
            <w:noProof/>
            <w:webHidden/>
          </w:rPr>
        </w:r>
        <w:r w:rsidR="00AC11A5">
          <w:rPr>
            <w:noProof/>
            <w:webHidden/>
          </w:rPr>
          <w:fldChar w:fldCharType="separate"/>
        </w:r>
        <w:r w:rsidR="001165C5">
          <w:rPr>
            <w:noProof/>
            <w:webHidden/>
          </w:rPr>
          <w:t>2</w:t>
        </w:r>
        <w:r w:rsidR="00AC11A5">
          <w:rPr>
            <w:noProof/>
            <w:webHidden/>
          </w:rPr>
          <w:fldChar w:fldCharType="end"/>
        </w:r>
      </w:hyperlink>
    </w:p>
    <w:p w14:paraId="41768769" w14:textId="6C46DD2A" w:rsidR="00AC11A5" w:rsidRDefault="005D65AB">
      <w:pPr>
        <w:pStyle w:val="TOC1"/>
        <w:rPr>
          <w:rFonts w:eastAsiaTheme="minorEastAsia"/>
          <w:b w:val="0"/>
          <w:bCs w:val="0"/>
          <w:caps w:val="0"/>
          <w:noProof/>
          <w:sz w:val="22"/>
          <w:szCs w:val="22"/>
          <w:lang w:eastAsia="en-GB"/>
        </w:rPr>
      </w:pPr>
      <w:hyperlink w:anchor="_Toc23158228" w:history="1">
        <w:r w:rsidR="00AC11A5" w:rsidRPr="003E0F0A">
          <w:rPr>
            <w:rStyle w:val="Hyperlink"/>
          </w:rPr>
          <w:t>Solution Overview</w:t>
        </w:r>
        <w:r w:rsidR="00AC11A5">
          <w:rPr>
            <w:noProof/>
            <w:webHidden/>
          </w:rPr>
          <w:tab/>
        </w:r>
        <w:r w:rsidR="00AC11A5">
          <w:rPr>
            <w:noProof/>
            <w:webHidden/>
          </w:rPr>
          <w:fldChar w:fldCharType="begin"/>
        </w:r>
        <w:r w:rsidR="00AC11A5">
          <w:rPr>
            <w:noProof/>
            <w:webHidden/>
          </w:rPr>
          <w:instrText xml:space="preserve"> PAGEREF _Toc23158228 \h </w:instrText>
        </w:r>
        <w:r w:rsidR="00AC11A5">
          <w:rPr>
            <w:noProof/>
            <w:webHidden/>
          </w:rPr>
        </w:r>
        <w:r w:rsidR="00AC11A5">
          <w:rPr>
            <w:noProof/>
            <w:webHidden/>
          </w:rPr>
          <w:fldChar w:fldCharType="separate"/>
        </w:r>
        <w:r w:rsidR="001165C5">
          <w:rPr>
            <w:noProof/>
            <w:webHidden/>
          </w:rPr>
          <w:t>2</w:t>
        </w:r>
        <w:r w:rsidR="00AC11A5">
          <w:rPr>
            <w:noProof/>
            <w:webHidden/>
          </w:rPr>
          <w:fldChar w:fldCharType="end"/>
        </w:r>
      </w:hyperlink>
    </w:p>
    <w:p w14:paraId="7B359F7B" w14:textId="01DC34FC" w:rsidR="00AC11A5" w:rsidRDefault="005D65AB">
      <w:pPr>
        <w:pStyle w:val="TOC1"/>
        <w:rPr>
          <w:rFonts w:eastAsiaTheme="minorEastAsia"/>
          <w:b w:val="0"/>
          <w:bCs w:val="0"/>
          <w:caps w:val="0"/>
          <w:noProof/>
          <w:sz w:val="22"/>
          <w:szCs w:val="22"/>
          <w:lang w:eastAsia="en-GB"/>
        </w:rPr>
      </w:pPr>
      <w:hyperlink w:anchor="_Toc23158229" w:history="1">
        <w:r w:rsidR="00AC11A5" w:rsidRPr="003E0F0A">
          <w:rPr>
            <w:rStyle w:val="Hyperlink"/>
          </w:rPr>
          <w:t>Solution Details</w:t>
        </w:r>
        <w:r w:rsidR="00AC11A5">
          <w:rPr>
            <w:noProof/>
            <w:webHidden/>
          </w:rPr>
          <w:tab/>
        </w:r>
        <w:r w:rsidR="00AC11A5">
          <w:rPr>
            <w:noProof/>
            <w:webHidden/>
          </w:rPr>
          <w:fldChar w:fldCharType="begin"/>
        </w:r>
        <w:r w:rsidR="00AC11A5">
          <w:rPr>
            <w:noProof/>
            <w:webHidden/>
          </w:rPr>
          <w:instrText xml:space="preserve"> PAGEREF _Toc23158229 \h </w:instrText>
        </w:r>
        <w:r w:rsidR="00AC11A5">
          <w:rPr>
            <w:noProof/>
            <w:webHidden/>
          </w:rPr>
        </w:r>
        <w:r w:rsidR="00AC11A5">
          <w:rPr>
            <w:noProof/>
            <w:webHidden/>
          </w:rPr>
          <w:fldChar w:fldCharType="separate"/>
        </w:r>
        <w:r w:rsidR="001165C5">
          <w:rPr>
            <w:noProof/>
            <w:webHidden/>
          </w:rPr>
          <w:t>2</w:t>
        </w:r>
        <w:r w:rsidR="00AC11A5">
          <w:rPr>
            <w:noProof/>
            <w:webHidden/>
          </w:rPr>
          <w:fldChar w:fldCharType="end"/>
        </w:r>
      </w:hyperlink>
    </w:p>
    <w:p w14:paraId="533437CE" w14:textId="50556FD5" w:rsidR="00AC11A5" w:rsidRDefault="005D65AB">
      <w:pPr>
        <w:pStyle w:val="TOC1"/>
        <w:rPr>
          <w:rFonts w:eastAsiaTheme="minorEastAsia"/>
          <w:b w:val="0"/>
          <w:bCs w:val="0"/>
          <w:caps w:val="0"/>
          <w:noProof/>
          <w:sz w:val="22"/>
          <w:szCs w:val="22"/>
          <w:lang w:eastAsia="en-GB"/>
        </w:rPr>
      </w:pPr>
      <w:hyperlink w:anchor="_Toc23158230" w:history="1">
        <w:r w:rsidR="00AC11A5" w:rsidRPr="003E0F0A">
          <w:rPr>
            <w:rStyle w:val="Hyperlink"/>
          </w:rPr>
          <w:t>Security</w:t>
        </w:r>
        <w:r w:rsidR="00AC11A5">
          <w:rPr>
            <w:noProof/>
            <w:webHidden/>
          </w:rPr>
          <w:tab/>
        </w:r>
        <w:r w:rsidR="00AC11A5">
          <w:rPr>
            <w:noProof/>
            <w:webHidden/>
          </w:rPr>
          <w:fldChar w:fldCharType="begin"/>
        </w:r>
        <w:r w:rsidR="00AC11A5">
          <w:rPr>
            <w:noProof/>
            <w:webHidden/>
          </w:rPr>
          <w:instrText xml:space="preserve"> PAGEREF _Toc23158230 \h </w:instrText>
        </w:r>
        <w:r w:rsidR="00AC11A5">
          <w:rPr>
            <w:noProof/>
            <w:webHidden/>
          </w:rPr>
        </w:r>
        <w:r w:rsidR="00AC11A5">
          <w:rPr>
            <w:noProof/>
            <w:webHidden/>
          </w:rPr>
          <w:fldChar w:fldCharType="separate"/>
        </w:r>
        <w:r w:rsidR="001165C5">
          <w:rPr>
            <w:noProof/>
            <w:webHidden/>
          </w:rPr>
          <w:t>3</w:t>
        </w:r>
        <w:r w:rsidR="00AC11A5">
          <w:rPr>
            <w:noProof/>
            <w:webHidden/>
          </w:rPr>
          <w:fldChar w:fldCharType="end"/>
        </w:r>
      </w:hyperlink>
    </w:p>
    <w:p w14:paraId="154DB913" w14:textId="194FCEFB" w:rsidR="00AC11A5" w:rsidRDefault="005D65AB">
      <w:pPr>
        <w:pStyle w:val="TOC1"/>
        <w:rPr>
          <w:rFonts w:eastAsiaTheme="minorEastAsia"/>
          <w:b w:val="0"/>
          <w:bCs w:val="0"/>
          <w:caps w:val="0"/>
          <w:noProof/>
          <w:sz w:val="22"/>
          <w:szCs w:val="22"/>
          <w:lang w:eastAsia="en-GB"/>
        </w:rPr>
      </w:pPr>
      <w:hyperlink w:anchor="_Toc23158231" w:history="1">
        <w:r w:rsidR="00AC11A5" w:rsidRPr="003E0F0A">
          <w:rPr>
            <w:rStyle w:val="Hyperlink"/>
          </w:rPr>
          <w:t>Companies</w:t>
        </w:r>
        <w:r w:rsidR="00AC11A5">
          <w:rPr>
            <w:noProof/>
            <w:webHidden/>
          </w:rPr>
          <w:tab/>
        </w:r>
        <w:r w:rsidR="00AC11A5">
          <w:rPr>
            <w:noProof/>
            <w:webHidden/>
          </w:rPr>
          <w:fldChar w:fldCharType="begin"/>
        </w:r>
        <w:r w:rsidR="00AC11A5">
          <w:rPr>
            <w:noProof/>
            <w:webHidden/>
          </w:rPr>
          <w:instrText xml:space="preserve"> PAGEREF _Toc23158231 \h </w:instrText>
        </w:r>
        <w:r w:rsidR="00AC11A5">
          <w:rPr>
            <w:noProof/>
            <w:webHidden/>
          </w:rPr>
        </w:r>
        <w:r w:rsidR="00AC11A5">
          <w:rPr>
            <w:noProof/>
            <w:webHidden/>
          </w:rPr>
          <w:fldChar w:fldCharType="separate"/>
        </w:r>
        <w:r w:rsidR="001165C5">
          <w:rPr>
            <w:noProof/>
            <w:webHidden/>
          </w:rPr>
          <w:t>3</w:t>
        </w:r>
        <w:r w:rsidR="00AC11A5">
          <w:rPr>
            <w:noProof/>
            <w:webHidden/>
          </w:rPr>
          <w:fldChar w:fldCharType="end"/>
        </w:r>
      </w:hyperlink>
    </w:p>
    <w:p w14:paraId="61C1BC35" w14:textId="72426519" w:rsidR="00AC11A5" w:rsidRDefault="005D65AB">
      <w:pPr>
        <w:pStyle w:val="TOC1"/>
        <w:rPr>
          <w:rFonts w:eastAsiaTheme="minorEastAsia"/>
          <w:b w:val="0"/>
          <w:bCs w:val="0"/>
          <w:caps w:val="0"/>
          <w:noProof/>
          <w:sz w:val="22"/>
          <w:szCs w:val="22"/>
          <w:lang w:eastAsia="en-GB"/>
        </w:rPr>
      </w:pPr>
      <w:hyperlink w:anchor="_Toc23158232" w:history="1">
        <w:r w:rsidR="00AC11A5" w:rsidRPr="003E0F0A">
          <w:rPr>
            <w:rStyle w:val="Hyperlink"/>
          </w:rPr>
          <w:t>Data Migration</w:t>
        </w:r>
        <w:r w:rsidR="00AC11A5">
          <w:rPr>
            <w:noProof/>
            <w:webHidden/>
          </w:rPr>
          <w:tab/>
        </w:r>
        <w:r w:rsidR="00AC11A5">
          <w:rPr>
            <w:noProof/>
            <w:webHidden/>
          </w:rPr>
          <w:fldChar w:fldCharType="begin"/>
        </w:r>
        <w:r w:rsidR="00AC11A5">
          <w:rPr>
            <w:noProof/>
            <w:webHidden/>
          </w:rPr>
          <w:instrText xml:space="preserve"> PAGEREF _Toc23158232 \h </w:instrText>
        </w:r>
        <w:r w:rsidR="00AC11A5">
          <w:rPr>
            <w:noProof/>
            <w:webHidden/>
          </w:rPr>
        </w:r>
        <w:r w:rsidR="00AC11A5">
          <w:rPr>
            <w:noProof/>
            <w:webHidden/>
          </w:rPr>
          <w:fldChar w:fldCharType="separate"/>
        </w:r>
        <w:r w:rsidR="001165C5">
          <w:rPr>
            <w:noProof/>
            <w:webHidden/>
          </w:rPr>
          <w:t>3</w:t>
        </w:r>
        <w:r w:rsidR="00AC11A5">
          <w:rPr>
            <w:noProof/>
            <w:webHidden/>
          </w:rPr>
          <w:fldChar w:fldCharType="end"/>
        </w:r>
      </w:hyperlink>
    </w:p>
    <w:p w14:paraId="605E20D5" w14:textId="7EB2DADF" w:rsidR="00AC11A5" w:rsidRDefault="005D65AB">
      <w:pPr>
        <w:pStyle w:val="TOC1"/>
        <w:rPr>
          <w:rFonts w:eastAsiaTheme="minorEastAsia"/>
          <w:b w:val="0"/>
          <w:bCs w:val="0"/>
          <w:caps w:val="0"/>
          <w:noProof/>
          <w:sz w:val="22"/>
          <w:szCs w:val="22"/>
          <w:lang w:eastAsia="en-GB"/>
        </w:rPr>
      </w:pPr>
      <w:hyperlink w:anchor="_Toc23158233" w:history="1">
        <w:r w:rsidR="00AC11A5" w:rsidRPr="003E0F0A">
          <w:rPr>
            <w:rStyle w:val="Hyperlink"/>
          </w:rPr>
          <w:t>Test Steps</w:t>
        </w:r>
        <w:r w:rsidR="00AC11A5">
          <w:rPr>
            <w:noProof/>
            <w:webHidden/>
          </w:rPr>
          <w:tab/>
        </w:r>
        <w:r w:rsidR="00AC11A5">
          <w:rPr>
            <w:noProof/>
            <w:webHidden/>
          </w:rPr>
          <w:fldChar w:fldCharType="begin"/>
        </w:r>
        <w:r w:rsidR="00AC11A5">
          <w:rPr>
            <w:noProof/>
            <w:webHidden/>
          </w:rPr>
          <w:instrText xml:space="preserve"> PAGEREF _Toc23158233 \h </w:instrText>
        </w:r>
        <w:r w:rsidR="00AC11A5">
          <w:rPr>
            <w:noProof/>
            <w:webHidden/>
          </w:rPr>
        </w:r>
        <w:r w:rsidR="00AC11A5">
          <w:rPr>
            <w:noProof/>
            <w:webHidden/>
          </w:rPr>
          <w:fldChar w:fldCharType="separate"/>
        </w:r>
        <w:r w:rsidR="001165C5">
          <w:rPr>
            <w:noProof/>
            <w:webHidden/>
          </w:rPr>
          <w:t>3</w:t>
        </w:r>
        <w:r w:rsidR="00AC11A5">
          <w:rPr>
            <w:noProof/>
            <w:webHidden/>
          </w:rPr>
          <w:fldChar w:fldCharType="end"/>
        </w:r>
      </w:hyperlink>
    </w:p>
    <w:p w14:paraId="161E7495" w14:textId="09A35F32" w:rsidR="00AC11A5" w:rsidRDefault="005D65AB">
      <w:pPr>
        <w:pStyle w:val="TOC1"/>
        <w:rPr>
          <w:rFonts w:eastAsiaTheme="minorEastAsia"/>
          <w:b w:val="0"/>
          <w:bCs w:val="0"/>
          <w:caps w:val="0"/>
          <w:noProof/>
          <w:sz w:val="22"/>
          <w:szCs w:val="22"/>
          <w:lang w:eastAsia="en-GB"/>
        </w:rPr>
      </w:pPr>
      <w:hyperlink w:anchor="_Toc23158234" w:history="1">
        <w:r w:rsidR="00AC11A5" w:rsidRPr="003E0F0A">
          <w:rPr>
            <w:rStyle w:val="Hyperlink"/>
          </w:rPr>
          <w:t>Technical Implementation</w:t>
        </w:r>
        <w:r w:rsidR="00AC11A5">
          <w:rPr>
            <w:noProof/>
            <w:webHidden/>
          </w:rPr>
          <w:tab/>
        </w:r>
        <w:r w:rsidR="00AC11A5">
          <w:rPr>
            <w:noProof/>
            <w:webHidden/>
          </w:rPr>
          <w:fldChar w:fldCharType="begin"/>
        </w:r>
        <w:r w:rsidR="00AC11A5">
          <w:rPr>
            <w:noProof/>
            <w:webHidden/>
          </w:rPr>
          <w:instrText xml:space="preserve"> PAGEREF _Toc23158234 \h </w:instrText>
        </w:r>
        <w:r w:rsidR="00AC11A5">
          <w:rPr>
            <w:noProof/>
            <w:webHidden/>
          </w:rPr>
        </w:r>
        <w:r w:rsidR="00AC11A5">
          <w:rPr>
            <w:noProof/>
            <w:webHidden/>
          </w:rPr>
          <w:fldChar w:fldCharType="separate"/>
        </w:r>
        <w:r w:rsidR="001165C5">
          <w:rPr>
            <w:noProof/>
            <w:webHidden/>
          </w:rPr>
          <w:t>3</w:t>
        </w:r>
        <w:r w:rsidR="00AC11A5">
          <w:rPr>
            <w:noProof/>
            <w:webHidden/>
          </w:rPr>
          <w:fldChar w:fldCharType="end"/>
        </w:r>
      </w:hyperlink>
    </w:p>
    <w:p w14:paraId="45EA72B2" w14:textId="51A2A473" w:rsidR="007F3FBD" w:rsidRDefault="00E61F1C" w:rsidP="00094D2D">
      <w:pPr>
        <w:pStyle w:val="Chapter"/>
        <w:rPr>
          <w:rFonts w:asciiTheme="majorHAnsi" w:eastAsiaTheme="minorHAnsi" w:hAnsiTheme="majorHAnsi" w:cstheme="minorBidi"/>
          <w:caps/>
          <w:color w:val="auto"/>
          <w:sz w:val="24"/>
          <w:szCs w:val="24"/>
        </w:rPr>
      </w:pPr>
      <w:r>
        <w:rPr>
          <w:rFonts w:asciiTheme="majorHAnsi" w:eastAsiaTheme="minorHAnsi" w:hAnsiTheme="majorHAnsi" w:cstheme="minorBidi"/>
          <w:caps/>
          <w:color w:val="auto"/>
          <w:sz w:val="24"/>
          <w:szCs w:val="24"/>
        </w:rPr>
        <w:fldChar w:fldCharType="end"/>
      </w:r>
    </w:p>
    <w:p w14:paraId="4E3EEC3B" w14:textId="77777777" w:rsidR="007F3FBD" w:rsidRDefault="007F3FBD">
      <w:pPr>
        <w:rPr>
          <w:rFonts w:eastAsiaTheme="majorEastAsia" w:cstheme="majorBidi"/>
          <w:b/>
          <w:bCs/>
          <w:color w:val="4F81BD" w:themeColor="accent1"/>
          <w:sz w:val="36"/>
          <w:szCs w:val="36"/>
        </w:rPr>
      </w:pPr>
      <w:r>
        <w:br w:type="page"/>
      </w:r>
    </w:p>
    <w:p w14:paraId="13A1DA91" w14:textId="4D0096FD" w:rsidR="00531D7B" w:rsidRDefault="00531D7B" w:rsidP="006362A0">
      <w:pPr>
        <w:pStyle w:val="Chapter"/>
      </w:pPr>
      <w:bookmarkStart w:id="0" w:name="_Toc23158226"/>
      <w:r>
        <w:lastRenderedPageBreak/>
        <w:t>Requirements</w:t>
      </w:r>
      <w:bookmarkEnd w:id="0"/>
    </w:p>
    <w:p w14:paraId="0A6A5752" w14:textId="69A18DC6" w:rsidR="00FD25CA" w:rsidRPr="00FD25CA" w:rsidRDefault="00BF3A78" w:rsidP="004A0065">
      <w:pPr>
        <w:rPr>
          <w:b/>
        </w:rPr>
      </w:pPr>
      <w:r>
        <w:t xml:space="preserve">Require a Project Invoice report that must be selectable when invoice a Project. </w:t>
      </w:r>
    </w:p>
    <w:p w14:paraId="202872C4" w14:textId="77777777" w:rsidR="00DC4D8A" w:rsidRDefault="00DC4D8A" w:rsidP="00DC4D8A">
      <w:pPr>
        <w:pStyle w:val="Chapter"/>
      </w:pPr>
      <w:bookmarkStart w:id="1" w:name="_Toc23158227"/>
      <w:r>
        <w:t>Prerequisites</w:t>
      </w:r>
      <w:bookmarkEnd w:id="1"/>
    </w:p>
    <w:p w14:paraId="6454365E" w14:textId="7934FAA5" w:rsidR="006362A0" w:rsidRDefault="000563E0" w:rsidP="006362A0">
      <w:pPr>
        <w:pStyle w:val="Chapter"/>
      </w:pPr>
      <w:bookmarkStart w:id="2" w:name="_Toc23158228"/>
      <w:r>
        <w:t>Solution Overview</w:t>
      </w:r>
      <w:bookmarkEnd w:id="2"/>
    </w:p>
    <w:p w14:paraId="18EB1ECA" w14:textId="791DF0B6" w:rsidR="009C65D3" w:rsidRDefault="00BF3A78">
      <w:r>
        <w:t xml:space="preserve">A new Project Invoice report is required. </w:t>
      </w:r>
    </w:p>
    <w:p w14:paraId="0CA88070" w14:textId="2A162B07" w:rsidR="00BF3A78" w:rsidRPr="00BF3A78" w:rsidRDefault="00BF3A78">
      <w:r>
        <w:t xml:space="preserve">The new report will </w:t>
      </w:r>
      <w:r w:rsidR="002C1C88">
        <w:t>contain</w:t>
      </w:r>
      <w:r>
        <w:t xml:space="preserve"> elements of the AS IS Invoice as well as IFS Invoice. </w:t>
      </w:r>
    </w:p>
    <w:p w14:paraId="6122B156" w14:textId="1B8B0523" w:rsidR="009C65D3" w:rsidRDefault="00BF3A78">
      <w:r>
        <w:br w:type="page"/>
      </w:r>
    </w:p>
    <w:p w14:paraId="3500D491" w14:textId="77777777" w:rsidR="006108A6" w:rsidRDefault="000563E0" w:rsidP="000A1F3C">
      <w:pPr>
        <w:pStyle w:val="Chapter"/>
      </w:pPr>
      <w:bookmarkStart w:id="3" w:name="_Toc23158229"/>
      <w:r>
        <w:lastRenderedPageBreak/>
        <w:t>Solution Details</w:t>
      </w:r>
      <w:bookmarkEnd w:id="3"/>
    </w:p>
    <w:p w14:paraId="4A002F3D" w14:textId="58D96AC3" w:rsidR="00066E77" w:rsidRPr="00BF3A78" w:rsidRDefault="00BF3A78" w:rsidP="00BF3A78">
      <w:pPr>
        <w:pStyle w:val="Heading"/>
      </w:pPr>
      <w:r w:rsidRPr="00BF3A78">
        <w:t>AS IS Report</w:t>
      </w:r>
    </w:p>
    <w:p w14:paraId="56CA485D" w14:textId="030DA6B0" w:rsidR="00E57BD5" w:rsidRDefault="006A6D08" w:rsidP="00813FF6">
      <w:r>
        <w:t xml:space="preserve">The above screenshot </w:t>
      </w:r>
      <w:r w:rsidR="00BF3A78">
        <w:t>shows the AS IS Project Invoice report.</w:t>
      </w:r>
      <w:r w:rsidR="00940AB4">
        <w:t xml:space="preserve"> </w:t>
      </w:r>
    </w:p>
    <w:p w14:paraId="082E01A8" w14:textId="2F72BCF0" w:rsidR="00BF3A78" w:rsidRDefault="00BF3A78" w:rsidP="00813FF6">
      <w:r>
        <w:rPr>
          <w:noProof/>
        </w:rPr>
        <w:drawing>
          <wp:inline distT="0" distB="0" distL="0" distR="0" wp14:anchorId="5A7A286C" wp14:editId="08F4F6F9">
            <wp:extent cx="5731510" cy="7289165"/>
            <wp:effectExtent l="0" t="0" r="2540" b="698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289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F191C9" w14:textId="2EDD90DD" w:rsidR="006A6D08" w:rsidRDefault="00BF3A78" w:rsidP="00813FF6">
      <w:r>
        <w:br w:type="page"/>
      </w:r>
    </w:p>
    <w:p w14:paraId="13866B32" w14:textId="77777777" w:rsidR="00E57BD5" w:rsidRPr="00D43A44" w:rsidRDefault="00E57BD5" w:rsidP="00E57BD5">
      <w:pPr>
        <w:rPr>
          <w:b/>
          <w:bCs/>
        </w:rPr>
      </w:pPr>
      <w:r w:rsidRPr="00D43A44">
        <w:rPr>
          <w:b/>
          <w:bCs/>
        </w:rPr>
        <w:lastRenderedPageBreak/>
        <w:t>Summary of Changes from AS IS Statement</w:t>
      </w:r>
    </w:p>
    <w:p w14:paraId="26CB13DD" w14:textId="77777777" w:rsidR="00E57BD5" w:rsidRDefault="00E57BD5" w:rsidP="00E57BD5">
      <w:pPr>
        <w:pStyle w:val="ListParagraph"/>
        <w:numPr>
          <w:ilvl w:val="0"/>
          <w:numId w:val="13"/>
        </w:numPr>
      </w:pPr>
      <w:r>
        <w:t>Add PO Number column.</w:t>
      </w:r>
    </w:p>
    <w:p w14:paraId="57C5CFB0" w14:textId="77777777" w:rsidR="00E57BD5" w:rsidRDefault="00E57BD5" w:rsidP="00E57BD5">
      <w:pPr>
        <w:pStyle w:val="ListParagraph"/>
        <w:numPr>
          <w:ilvl w:val="0"/>
          <w:numId w:val="13"/>
        </w:numPr>
      </w:pPr>
      <w:r>
        <w:t>No remittance slip (keeping only Tunstall’s bank details from this section).</w:t>
      </w:r>
    </w:p>
    <w:p w14:paraId="5ABD7AF0" w14:textId="61C3A0CE" w:rsidR="00E57BD5" w:rsidRPr="00F01BEA" w:rsidRDefault="00E57BD5" w:rsidP="00E57BD5">
      <w:pPr>
        <w:pStyle w:val="ListParagraph"/>
        <w:numPr>
          <w:ilvl w:val="0"/>
          <w:numId w:val="13"/>
        </w:numPr>
      </w:pPr>
      <w:r w:rsidRPr="00F01BEA">
        <w:t xml:space="preserve">Disclaimer text hard coded onto document. </w:t>
      </w:r>
      <w:r w:rsidR="00E54027" w:rsidRPr="00F01BEA">
        <w:t xml:space="preserve"> “Partial Statement of Account - this may not include all open items currently on your account”</w:t>
      </w:r>
    </w:p>
    <w:p w14:paraId="0DD3DB08" w14:textId="4556B163" w:rsidR="00E57BD5" w:rsidRDefault="00E57BD5">
      <w:r>
        <w:br w:type="page"/>
      </w:r>
    </w:p>
    <w:p w14:paraId="29DFF371" w14:textId="77777777" w:rsidR="00E57BD5" w:rsidRDefault="00E57BD5" w:rsidP="00813FF6"/>
    <w:p w14:paraId="0F95B6C1" w14:textId="692166D4" w:rsidR="009C65D3" w:rsidRDefault="009C65D3" w:rsidP="00813FF6">
      <w:pPr>
        <w:rPr>
          <w:b/>
          <w:bCs/>
          <w:u w:val="single"/>
        </w:rPr>
      </w:pPr>
      <w:r w:rsidRPr="00BF3A78">
        <w:rPr>
          <w:b/>
          <w:bCs/>
          <w:u w:val="single"/>
        </w:rPr>
        <w:t xml:space="preserve">Trigger of </w:t>
      </w:r>
      <w:r w:rsidR="00BF3A78" w:rsidRPr="00BF3A78">
        <w:rPr>
          <w:b/>
          <w:bCs/>
          <w:u w:val="single"/>
        </w:rPr>
        <w:t>Report</w:t>
      </w:r>
    </w:p>
    <w:p w14:paraId="4172B34C" w14:textId="1B7AC25A" w:rsidR="00BF3A78" w:rsidRPr="00BF3A78" w:rsidRDefault="00BF3A78" w:rsidP="00813FF6">
      <w:r w:rsidRPr="00BF3A78">
        <w:t>How is this report generated/selected?</w:t>
      </w:r>
    </w:p>
    <w:p w14:paraId="52394FD1" w14:textId="77777777" w:rsidR="00E57BD5" w:rsidRDefault="00E57BD5">
      <w:r>
        <w:br w:type="page"/>
      </w:r>
    </w:p>
    <w:p w14:paraId="593DE08C" w14:textId="65EAC726" w:rsidR="004A0065" w:rsidRDefault="004A0065" w:rsidP="004A0065">
      <w:pPr>
        <w:jc w:val="center"/>
      </w:pPr>
    </w:p>
    <w:p w14:paraId="1477F4BC" w14:textId="292A5CFB" w:rsidR="009C65D3" w:rsidRPr="00AC6C22" w:rsidRDefault="009C65D3" w:rsidP="00BF3A78">
      <w:pPr>
        <w:pStyle w:val="Heading"/>
      </w:pPr>
      <w:r w:rsidRPr="00AC6C22">
        <w:t>Document Formatting</w:t>
      </w:r>
    </w:p>
    <w:p w14:paraId="58F49C0C" w14:textId="77777777" w:rsidR="009C65D3" w:rsidRDefault="009C65D3" w:rsidP="009C65D3">
      <w:pPr>
        <w:ind w:left="-360"/>
        <w:rPr>
          <w:rFonts w:ascii="Calibri" w:eastAsia="Calibri" w:hAnsi="Calibri" w:cs="Calibri"/>
          <w:color w:val="000000" w:themeColor="text1"/>
        </w:rPr>
      </w:pPr>
      <w:r w:rsidRPr="630D2C9A">
        <w:rPr>
          <w:rFonts w:ascii="Calibri" w:eastAsia="Calibri" w:hAnsi="Calibri" w:cs="Calibri"/>
          <w:color w:val="000000" w:themeColor="text1"/>
        </w:rPr>
        <w:t>All text fonts and colours should be as per company branding:</w:t>
      </w:r>
    </w:p>
    <w:p w14:paraId="3B136AB3" w14:textId="77777777" w:rsidR="009C65D3" w:rsidRDefault="009C65D3" w:rsidP="009C65D3">
      <w:pPr>
        <w:ind w:left="-360"/>
        <w:rPr>
          <w:rFonts w:ascii="Calibri" w:eastAsia="Calibri" w:hAnsi="Calibri" w:cs="Calibri"/>
          <w:color w:val="000000" w:themeColor="text1"/>
        </w:rPr>
      </w:pPr>
      <w:r w:rsidRPr="630D2C9A">
        <w:rPr>
          <w:rFonts w:ascii="Calibri" w:eastAsia="Calibri" w:hAnsi="Calibri" w:cs="Calibri"/>
          <w:color w:val="000000" w:themeColor="text1"/>
        </w:rPr>
        <w:t xml:space="preserve">Text Font:  Headers should use </w:t>
      </w:r>
      <w:r w:rsidRPr="630D2C9A">
        <w:rPr>
          <w:rFonts w:ascii="Calibri" w:eastAsia="Calibri" w:hAnsi="Calibri" w:cs="Calibri"/>
          <w:b/>
          <w:bCs/>
          <w:color w:val="000000" w:themeColor="text1"/>
        </w:rPr>
        <w:t xml:space="preserve">Calibri Bold (Body) </w:t>
      </w:r>
      <w:r w:rsidRPr="630D2C9A">
        <w:rPr>
          <w:rFonts w:ascii="Calibri" w:eastAsia="Calibri" w:hAnsi="Calibri" w:cs="Calibri"/>
          <w:color w:val="000000" w:themeColor="text1"/>
        </w:rPr>
        <w:t xml:space="preserve">, all other text font Calibri (Body). </w:t>
      </w:r>
    </w:p>
    <w:p w14:paraId="72F135E8" w14:textId="77777777" w:rsidR="009C65D3" w:rsidRDefault="009C65D3" w:rsidP="009C65D3">
      <w:pPr>
        <w:ind w:left="-360"/>
        <w:rPr>
          <w:rFonts w:ascii="Calibri" w:eastAsia="Calibri" w:hAnsi="Calibri" w:cs="Calibri"/>
          <w:color w:val="000000" w:themeColor="text1"/>
        </w:rPr>
      </w:pPr>
      <w:r w:rsidRPr="630D2C9A">
        <w:rPr>
          <w:rFonts w:ascii="Calibri" w:eastAsia="Calibri" w:hAnsi="Calibri" w:cs="Calibri"/>
          <w:color w:val="000000" w:themeColor="text1"/>
        </w:rPr>
        <w:t>Text colour should be black.</w:t>
      </w:r>
    </w:p>
    <w:p w14:paraId="2AAE002A" w14:textId="6AFCED94" w:rsidR="009C65D3" w:rsidRPr="00875CC1" w:rsidRDefault="009C65D3" w:rsidP="009C65D3">
      <w:pPr>
        <w:ind w:left="-360"/>
        <w:rPr>
          <w:rFonts w:ascii="Calibri" w:eastAsia="Calibri" w:hAnsi="Calibri" w:cs="Calibri"/>
          <w:color w:val="000000" w:themeColor="text1"/>
        </w:rPr>
      </w:pPr>
      <w:r w:rsidRPr="00875CC1">
        <w:rPr>
          <w:rFonts w:ascii="Calibri" w:eastAsia="Calibri" w:hAnsi="Calibri" w:cs="Calibri"/>
          <w:color w:val="000000" w:themeColor="text1"/>
        </w:rPr>
        <w:t>Document Name:</w:t>
      </w:r>
      <w:r w:rsidR="00875CC1" w:rsidRPr="00875CC1">
        <w:rPr>
          <w:rFonts w:ascii="Calibri" w:eastAsia="Calibri" w:hAnsi="Calibri" w:cs="Calibri"/>
          <w:color w:val="000000" w:themeColor="text1"/>
        </w:rPr>
        <w:t xml:space="preserve"> </w:t>
      </w:r>
      <w:r w:rsidR="00BF3A78">
        <w:rPr>
          <w:rFonts w:ascii="Calibri" w:eastAsia="Calibri" w:hAnsi="Calibri" w:cs="Calibri"/>
          <w:color w:val="000000" w:themeColor="text1"/>
        </w:rPr>
        <w:t>Project Invoice</w:t>
      </w:r>
    </w:p>
    <w:p w14:paraId="704920E6" w14:textId="6E1BF238" w:rsidR="00E54027" w:rsidRDefault="00E54027">
      <w:pPr>
        <w:rPr>
          <w:rFonts w:ascii="Calibri" w:eastAsia="Calibri" w:hAnsi="Calibri" w:cs="Calibri"/>
          <w:color w:val="000000" w:themeColor="text1"/>
        </w:rPr>
      </w:pPr>
      <w:r>
        <w:rPr>
          <w:rFonts w:ascii="Calibri" w:eastAsia="Calibri" w:hAnsi="Calibri" w:cs="Calibri"/>
          <w:color w:val="000000" w:themeColor="text1"/>
        </w:rPr>
        <w:br w:type="page"/>
      </w:r>
    </w:p>
    <w:p w14:paraId="5D716722" w14:textId="77777777" w:rsidR="009C65D3" w:rsidRDefault="009C65D3" w:rsidP="009C65D3">
      <w:pPr>
        <w:rPr>
          <w:i/>
          <w:color w:val="BFBFBF" w:themeColor="background1" w:themeShade="BF"/>
        </w:rPr>
      </w:pPr>
    </w:p>
    <w:p w14:paraId="3385B17A" w14:textId="318C35D6" w:rsidR="009C65D3" w:rsidRPr="004A0065" w:rsidRDefault="009C65D3" w:rsidP="004A0065">
      <w:pPr>
        <w:pStyle w:val="Heading"/>
      </w:pPr>
      <w:r w:rsidRPr="004A0065">
        <w:t xml:space="preserve">IFS </w:t>
      </w:r>
      <w:r w:rsidR="00E158F2">
        <w:t xml:space="preserve">Project Invoice (PRJ INV) </w:t>
      </w:r>
      <w:r w:rsidRPr="004A0065">
        <w:t>Report Annotated</w:t>
      </w:r>
    </w:p>
    <w:p w14:paraId="2AF65E3A" w14:textId="709B6F32" w:rsidR="009C65D3" w:rsidRDefault="000D1006" w:rsidP="009C65D3">
      <w:r>
        <w:rPr>
          <w:noProof/>
        </w:rPr>
        <w:drawing>
          <wp:inline distT="0" distB="0" distL="0" distR="0" wp14:anchorId="1605C23C" wp14:editId="75F92F04">
            <wp:extent cx="5410200" cy="743902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10200" cy="7439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89A6CB" w14:textId="77777777" w:rsidR="009C65D3" w:rsidRDefault="009C65D3" w:rsidP="009C65D3">
      <w:r>
        <w:br w:type="page"/>
      </w:r>
    </w:p>
    <w:p w14:paraId="63D09DC6" w14:textId="65736E2E" w:rsidR="009C65D3" w:rsidRDefault="009C65D3" w:rsidP="009C65D3">
      <w:pPr>
        <w:pStyle w:val="Heading"/>
      </w:pPr>
      <w:r>
        <w:lastRenderedPageBreak/>
        <w:t>Column Order</w:t>
      </w:r>
    </w:p>
    <w:p w14:paraId="1856BD2B" w14:textId="6BE15176" w:rsidR="000D1006" w:rsidRDefault="000D1006" w:rsidP="000D1006">
      <w:r>
        <w:t>The next section shows the breakdown of the IFS Project Invoice. The section will detail the location of each components of the report.</w:t>
      </w:r>
    </w:p>
    <w:p w14:paraId="7F7C026A" w14:textId="77777777" w:rsidR="009C65D3" w:rsidRDefault="009C65D3" w:rsidP="009C65D3">
      <w:pPr>
        <w:pStyle w:val="NoSpacing"/>
      </w:pPr>
    </w:p>
    <w:tbl>
      <w:tblPr>
        <w:tblStyle w:val="TableGrid"/>
        <w:tblW w:w="10060" w:type="dxa"/>
        <w:tblLayout w:type="fixed"/>
        <w:tblLook w:val="04A0" w:firstRow="1" w:lastRow="0" w:firstColumn="1" w:lastColumn="0" w:noHBand="0" w:noVBand="1"/>
      </w:tblPr>
      <w:tblGrid>
        <w:gridCol w:w="704"/>
        <w:gridCol w:w="1276"/>
        <w:gridCol w:w="5670"/>
        <w:gridCol w:w="2410"/>
      </w:tblGrid>
      <w:tr w:rsidR="009C65D3" w:rsidRPr="00E8132E" w14:paraId="7940B59C" w14:textId="77777777" w:rsidTr="00B1695E">
        <w:tc>
          <w:tcPr>
            <w:tcW w:w="704" w:type="dxa"/>
          </w:tcPr>
          <w:p w14:paraId="537590CC" w14:textId="77777777" w:rsidR="009C65D3" w:rsidRPr="00E8132E" w:rsidRDefault="009C65D3" w:rsidP="00B1695E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Field ID</w:t>
            </w:r>
          </w:p>
        </w:tc>
        <w:tc>
          <w:tcPr>
            <w:tcW w:w="1276" w:type="dxa"/>
          </w:tcPr>
          <w:p w14:paraId="6040B85A" w14:textId="77777777" w:rsidR="009C65D3" w:rsidRPr="00E8132E" w:rsidRDefault="009C65D3" w:rsidP="00B1695E">
            <w:pPr>
              <w:rPr>
                <w:b/>
                <w:bCs/>
                <w:noProof/>
                <w:sz w:val="20"/>
                <w:szCs w:val="20"/>
              </w:rPr>
            </w:pPr>
            <w:r w:rsidRPr="00E8132E">
              <w:rPr>
                <w:b/>
                <w:bCs/>
                <w:noProof/>
                <w:sz w:val="20"/>
                <w:szCs w:val="20"/>
              </w:rPr>
              <w:t>Field</w:t>
            </w:r>
            <w:r>
              <w:rPr>
                <w:b/>
                <w:bCs/>
                <w:noProof/>
                <w:sz w:val="20"/>
                <w:szCs w:val="20"/>
              </w:rPr>
              <w:t xml:space="preserve"> Name</w:t>
            </w:r>
          </w:p>
        </w:tc>
        <w:tc>
          <w:tcPr>
            <w:tcW w:w="5670" w:type="dxa"/>
          </w:tcPr>
          <w:p w14:paraId="2DED3129" w14:textId="77777777" w:rsidR="009C65D3" w:rsidRPr="00E8132E" w:rsidRDefault="009C65D3" w:rsidP="00B1695E">
            <w:pPr>
              <w:rPr>
                <w:b/>
                <w:bCs/>
                <w:noProof/>
                <w:sz w:val="20"/>
                <w:szCs w:val="20"/>
              </w:rPr>
            </w:pPr>
            <w:r w:rsidRPr="00E8132E">
              <w:rPr>
                <w:b/>
                <w:bCs/>
                <w:noProof/>
                <w:sz w:val="20"/>
                <w:szCs w:val="20"/>
              </w:rPr>
              <w:t>Field Name</w:t>
            </w:r>
            <w:r>
              <w:rPr>
                <w:b/>
                <w:bCs/>
                <w:noProof/>
                <w:sz w:val="20"/>
                <w:szCs w:val="20"/>
              </w:rPr>
              <w:t xml:space="preserve"> / Data Source</w:t>
            </w:r>
          </w:p>
        </w:tc>
        <w:tc>
          <w:tcPr>
            <w:tcW w:w="2410" w:type="dxa"/>
          </w:tcPr>
          <w:p w14:paraId="7F83AAE9" w14:textId="77777777" w:rsidR="009C65D3" w:rsidRPr="00E8132E" w:rsidRDefault="009C65D3" w:rsidP="00B1695E">
            <w:pPr>
              <w:rPr>
                <w:b/>
                <w:bCs/>
                <w:noProof/>
                <w:sz w:val="20"/>
                <w:szCs w:val="20"/>
              </w:rPr>
            </w:pPr>
            <w:r>
              <w:rPr>
                <w:b/>
                <w:bCs/>
                <w:noProof/>
                <w:sz w:val="20"/>
                <w:szCs w:val="20"/>
              </w:rPr>
              <w:t>Additional Notes</w:t>
            </w:r>
          </w:p>
        </w:tc>
      </w:tr>
      <w:tr w:rsidR="009C65D3" w:rsidRPr="00812542" w14:paraId="4BB23A28" w14:textId="77777777" w:rsidTr="00B1695E">
        <w:tc>
          <w:tcPr>
            <w:tcW w:w="704" w:type="dxa"/>
          </w:tcPr>
          <w:p w14:paraId="4284235F" w14:textId="77777777" w:rsidR="009C65D3" w:rsidRDefault="009C65D3" w:rsidP="00B1695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276" w:type="dxa"/>
          </w:tcPr>
          <w:p w14:paraId="624DDD89" w14:textId="77777777" w:rsidR="009C65D3" w:rsidRDefault="009C65D3" w:rsidP="00B1695E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REMOVE – IFS logo and text</w:t>
            </w:r>
          </w:p>
        </w:tc>
        <w:tc>
          <w:tcPr>
            <w:tcW w:w="5670" w:type="dxa"/>
          </w:tcPr>
          <w:p w14:paraId="790E4AD3" w14:textId="77777777" w:rsidR="009C65D3" w:rsidRDefault="009C65D3" w:rsidP="00B1695E">
            <w:pPr>
              <w:rPr>
                <w:noProof/>
              </w:rPr>
            </w:pPr>
            <w:r>
              <w:rPr>
                <w:noProof/>
              </w:rPr>
              <w:t>REMOVE – Remove IFS logo and text.</w:t>
            </w:r>
          </w:p>
          <w:p w14:paraId="3797F6D4" w14:textId="77777777" w:rsidR="000D1006" w:rsidRDefault="000D1006" w:rsidP="00B1695E">
            <w:pPr>
              <w:rPr>
                <w:noProof/>
              </w:rPr>
            </w:pPr>
          </w:p>
          <w:p w14:paraId="66751CF7" w14:textId="5DF5BE72" w:rsidR="000D1006" w:rsidRDefault="000D1006" w:rsidP="00B1695E">
            <w:pPr>
              <w:rPr>
                <w:noProof/>
              </w:rPr>
            </w:pPr>
            <w:r>
              <w:rPr>
                <w:noProof/>
              </w:rPr>
              <w:t xml:space="preserve">Add the below. </w:t>
            </w:r>
          </w:p>
          <w:p w14:paraId="35E51795" w14:textId="77777777" w:rsidR="000D1006" w:rsidRDefault="000D1006" w:rsidP="000D1006">
            <w:r>
              <w:rPr>
                <w:noProof/>
              </w:rPr>
              <w:drawing>
                <wp:inline distT="0" distB="0" distL="0" distR="0" wp14:anchorId="4A17340F" wp14:editId="7735115E">
                  <wp:extent cx="1708150" cy="622300"/>
                  <wp:effectExtent l="0" t="0" r="6350" b="6350"/>
                  <wp:docPr id="215" name="Picture 2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4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452" t="39342" r="25469" b="37292"/>
                          <a:stretch/>
                        </pic:blipFill>
                        <pic:spPr bwMode="auto">
                          <a:xfrm>
                            <a:off x="0" y="0"/>
                            <a:ext cx="1708150" cy="622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6038AB6E" w14:textId="35192E93" w:rsidR="000D1006" w:rsidRDefault="000D1006" w:rsidP="000D1006">
            <w:pPr>
              <w:rPr>
                <w:noProof/>
              </w:rPr>
            </w:pPr>
            <w:r>
              <w:rPr>
                <w:noProof/>
                <w:sz w:val="20"/>
                <w:szCs w:val="20"/>
              </w:rPr>
              <w:t xml:space="preserve">     </w:t>
            </w:r>
          </w:p>
        </w:tc>
        <w:tc>
          <w:tcPr>
            <w:tcW w:w="2410" w:type="dxa"/>
          </w:tcPr>
          <w:p w14:paraId="791592EB" w14:textId="77777777" w:rsidR="009C65D3" w:rsidRDefault="009C65D3" w:rsidP="00B1695E">
            <w:pPr>
              <w:rPr>
                <w:noProof/>
                <w:sz w:val="20"/>
                <w:szCs w:val="20"/>
              </w:rPr>
            </w:pPr>
          </w:p>
        </w:tc>
      </w:tr>
      <w:tr w:rsidR="00FB1A17" w:rsidRPr="00812542" w14:paraId="0222DFB1" w14:textId="77777777" w:rsidTr="00B1695E">
        <w:tc>
          <w:tcPr>
            <w:tcW w:w="704" w:type="dxa"/>
          </w:tcPr>
          <w:p w14:paraId="327E77C1" w14:textId="0EEC2E05" w:rsidR="00FB1A17" w:rsidRDefault="00FB1A17" w:rsidP="00B1695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1276" w:type="dxa"/>
          </w:tcPr>
          <w:p w14:paraId="38C4FABC" w14:textId="4DF7F227" w:rsidR="00FB1A17" w:rsidRDefault="00FB1A17" w:rsidP="00B1695E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 xml:space="preserve">Customer VAT No. </w:t>
            </w:r>
          </w:p>
        </w:tc>
        <w:tc>
          <w:tcPr>
            <w:tcW w:w="5670" w:type="dxa"/>
          </w:tcPr>
          <w:p w14:paraId="77D3CD0B" w14:textId="3C6D8F85" w:rsidR="00FB1A17" w:rsidRDefault="00FB1A17" w:rsidP="00B1695E">
            <w:pPr>
              <w:rPr>
                <w:noProof/>
              </w:rPr>
            </w:pPr>
            <w:r>
              <w:rPr>
                <w:noProof/>
              </w:rPr>
              <w:t xml:space="preserve">No changes. </w:t>
            </w:r>
          </w:p>
        </w:tc>
        <w:tc>
          <w:tcPr>
            <w:tcW w:w="2410" w:type="dxa"/>
          </w:tcPr>
          <w:p w14:paraId="136E1B88" w14:textId="77777777" w:rsidR="00FB1A17" w:rsidRPr="00C86260" w:rsidRDefault="00FB1A17" w:rsidP="00B1695E">
            <w:pPr>
              <w:rPr>
                <w:noProof/>
                <w:sz w:val="20"/>
                <w:szCs w:val="20"/>
              </w:rPr>
            </w:pPr>
          </w:p>
        </w:tc>
      </w:tr>
      <w:tr w:rsidR="00FB1A17" w:rsidRPr="00812542" w14:paraId="56502F86" w14:textId="77777777" w:rsidTr="00B1695E">
        <w:tc>
          <w:tcPr>
            <w:tcW w:w="704" w:type="dxa"/>
          </w:tcPr>
          <w:p w14:paraId="0B9241A6" w14:textId="5D3C1021" w:rsidR="00FB1A17" w:rsidRDefault="00FB1A17" w:rsidP="00B1695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1276" w:type="dxa"/>
          </w:tcPr>
          <w:p w14:paraId="04ED36B4" w14:textId="0536B433" w:rsidR="00FB1A17" w:rsidRDefault="00FB1A17" w:rsidP="00B1695E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Our Reference</w:t>
            </w:r>
          </w:p>
        </w:tc>
        <w:tc>
          <w:tcPr>
            <w:tcW w:w="5670" w:type="dxa"/>
          </w:tcPr>
          <w:p w14:paraId="1B58501D" w14:textId="6E77632E" w:rsidR="00FB1A17" w:rsidRDefault="00FB1A17" w:rsidP="00B1695E">
            <w:pPr>
              <w:rPr>
                <w:noProof/>
              </w:rPr>
            </w:pPr>
            <w:r>
              <w:rPr>
                <w:noProof/>
              </w:rPr>
              <w:t>No changes.</w:t>
            </w:r>
          </w:p>
        </w:tc>
        <w:tc>
          <w:tcPr>
            <w:tcW w:w="2410" w:type="dxa"/>
          </w:tcPr>
          <w:p w14:paraId="26062F45" w14:textId="77777777" w:rsidR="00FB1A17" w:rsidRPr="00C86260" w:rsidRDefault="00FB1A17" w:rsidP="00B1695E">
            <w:pPr>
              <w:rPr>
                <w:noProof/>
                <w:sz w:val="20"/>
                <w:szCs w:val="20"/>
              </w:rPr>
            </w:pPr>
          </w:p>
        </w:tc>
      </w:tr>
      <w:tr w:rsidR="009C65D3" w:rsidRPr="00812542" w14:paraId="1DA82BE5" w14:textId="77777777" w:rsidTr="00B1695E">
        <w:tc>
          <w:tcPr>
            <w:tcW w:w="704" w:type="dxa"/>
          </w:tcPr>
          <w:p w14:paraId="0F6DE2E1" w14:textId="7B0D9C83" w:rsidR="009C65D3" w:rsidRPr="002C1C88" w:rsidRDefault="009C65D3" w:rsidP="00B1695E">
            <w:pPr>
              <w:rPr>
                <w:strike/>
                <w:sz w:val="20"/>
                <w:szCs w:val="20"/>
                <w:highlight w:val="yellow"/>
              </w:rPr>
            </w:pPr>
            <w:r w:rsidRPr="002C1C88">
              <w:rPr>
                <w:strike/>
                <w:sz w:val="20"/>
                <w:szCs w:val="20"/>
                <w:highlight w:val="yellow"/>
              </w:rPr>
              <w:t>1</w:t>
            </w:r>
          </w:p>
        </w:tc>
        <w:tc>
          <w:tcPr>
            <w:tcW w:w="1276" w:type="dxa"/>
          </w:tcPr>
          <w:p w14:paraId="05A59D1F" w14:textId="77777777" w:rsidR="009C65D3" w:rsidRPr="002C1C88" w:rsidRDefault="009C65D3" w:rsidP="00B1695E">
            <w:pPr>
              <w:rPr>
                <w:strike/>
                <w:noProof/>
                <w:sz w:val="20"/>
                <w:szCs w:val="20"/>
                <w:highlight w:val="yellow"/>
              </w:rPr>
            </w:pPr>
            <w:r w:rsidRPr="002C1C88">
              <w:rPr>
                <w:strike/>
                <w:noProof/>
                <w:sz w:val="20"/>
                <w:szCs w:val="20"/>
                <w:highlight w:val="yellow"/>
              </w:rPr>
              <w:t>Bank Details</w:t>
            </w:r>
          </w:p>
        </w:tc>
        <w:tc>
          <w:tcPr>
            <w:tcW w:w="5670" w:type="dxa"/>
          </w:tcPr>
          <w:p w14:paraId="3D895766" w14:textId="52BDE3E6" w:rsidR="009C65D3" w:rsidRPr="002C1C88" w:rsidRDefault="009C65D3" w:rsidP="00B1695E">
            <w:pPr>
              <w:rPr>
                <w:strike/>
                <w:noProof/>
                <w:highlight w:val="yellow"/>
              </w:rPr>
            </w:pPr>
          </w:p>
          <w:p w14:paraId="58EAB32E" w14:textId="77777777" w:rsidR="009C65D3" w:rsidRPr="002C1C88" w:rsidRDefault="009C65D3" w:rsidP="00B1695E">
            <w:pPr>
              <w:rPr>
                <w:strike/>
                <w:noProof/>
                <w:highlight w:val="yellow"/>
              </w:rPr>
            </w:pPr>
          </w:p>
          <w:p w14:paraId="3EE8BE5B" w14:textId="77777777" w:rsidR="009C65D3" w:rsidRPr="002C1C88" w:rsidRDefault="009C65D3" w:rsidP="00B1695E">
            <w:pPr>
              <w:rPr>
                <w:strike/>
                <w:noProof/>
                <w:highlight w:val="yellow"/>
              </w:rPr>
            </w:pPr>
            <w:r w:rsidRPr="002C1C88">
              <w:rPr>
                <w:strike/>
                <w:noProof/>
                <w:highlight w:val="yellow"/>
              </w:rPr>
              <w:t>Tunstall’s bank details must be included in this statement so that Customer’s know what bank details to use when they pay Tunstall. Send where this data is located in IFS.</w:t>
            </w:r>
          </w:p>
        </w:tc>
        <w:tc>
          <w:tcPr>
            <w:tcW w:w="2410" w:type="dxa"/>
          </w:tcPr>
          <w:p w14:paraId="01DB9050" w14:textId="55052EBC" w:rsidR="009C65D3" w:rsidRPr="002C1C88" w:rsidRDefault="009C65D3" w:rsidP="00B1695E">
            <w:pPr>
              <w:rPr>
                <w:strike/>
                <w:noProof/>
                <w:sz w:val="20"/>
                <w:szCs w:val="20"/>
                <w:highlight w:val="yellow"/>
              </w:rPr>
            </w:pPr>
            <w:r w:rsidRPr="002C1C88">
              <w:rPr>
                <w:strike/>
                <w:noProof/>
                <w:sz w:val="20"/>
                <w:szCs w:val="20"/>
                <w:highlight w:val="yellow"/>
              </w:rPr>
              <w:t>This must be incl</w:t>
            </w:r>
            <w:r w:rsidR="00CF61AE" w:rsidRPr="002C1C88">
              <w:rPr>
                <w:strike/>
                <w:noProof/>
                <w:sz w:val="20"/>
                <w:szCs w:val="20"/>
                <w:highlight w:val="yellow"/>
              </w:rPr>
              <w:t>ud</w:t>
            </w:r>
            <w:r w:rsidRPr="002C1C88">
              <w:rPr>
                <w:strike/>
                <w:noProof/>
                <w:sz w:val="20"/>
                <w:szCs w:val="20"/>
                <w:highlight w:val="yellow"/>
              </w:rPr>
              <w:t>ed in the report.</w:t>
            </w:r>
          </w:p>
          <w:p w14:paraId="5F3C0C13" w14:textId="1F471641" w:rsidR="009C65D3" w:rsidRPr="002C1C88" w:rsidRDefault="009C65D3" w:rsidP="00B1695E">
            <w:pPr>
              <w:rPr>
                <w:strike/>
                <w:noProof/>
                <w:sz w:val="20"/>
                <w:szCs w:val="20"/>
                <w:highlight w:val="yellow"/>
              </w:rPr>
            </w:pPr>
          </w:p>
        </w:tc>
      </w:tr>
      <w:tr w:rsidR="009C65D3" w:rsidRPr="00812542" w14:paraId="762F13CA" w14:textId="77777777" w:rsidTr="00B1695E">
        <w:tc>
          <w:tcPr>
            <w:tcW w:w="704" w:type="dxa"/>
          </w:tcPr>
          <w:p w14:paraId="57A8A564" w14:textId="77777777" w:rsidR="009C65D3" w:rsidRDefault="009C65D3" w:rsidP="00B1695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6</w:t>
            </w:r>
          </w:p>
        </w:tc>
        <w:tc>
          <w:tcPr>
            <w:tcW w:w="1276" w:type="dxa"/>
          </w:tcPr>
          <w:p w14:paraId="7BDDC5D1" w14:textId="77777777" w:rsidR="009C65D3" w:rsidRDefault="009C65D3" w:rsidP="00B1695E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Email address.</w:t>
            </w:r>
          </w:p>
        </w:tc>
        <w:tc>
          <w:tcPr>
            <w:tcW w:w="5670" w:type="dxa"/>
          </w:tcPr>
          <w:p w14:paraId="05FAD0A0" w14:textId="77777777" w:rsidR="009C65D3" w:rsidRDefault="009C65D3" w:rsidP="00B1695E">
            <w:pPr>
              <w:rPr>
                <w:noProof/>
              </w:rPr>
            </w:pPr>
            <w:r>
              <w:rPr>
                <w:noProof/>
                <w:sz w:val="20"/>
                <w:szCs w:val="20"/>
              </w:rPr>
              <w:t>Remittances@tunstall.com</w:t>
            </w:r>
          </w:p>
        </w:tc>
        <w:tc>
          <w:tcPr>
            <w:tcW w:w="2410" w:type="dxa"/>
          </w:tcPr>
          <w:p w14:paraId="02223A9C" w14:textId="7571618F" w:rsidR="009C65D3" w:rsidRPr="00C86260" w:rsidRDefault="009C65D3" w:rsidP="00B1695E">
            <w:pPr>
              <w:rPr>
                <w:noProof/>
                <w:sz w:val="20"/>
                <w:szCs w:val="20"/>
              </w:rPr>
            </w:pPr>
          </w:p>
        </w:tc>
      </w:tr>
      <w:tr w:rsidR="009C65D3" w:rsidRPr="00812542" w14:paraId="2580545C" w14:textId="77777777" w:rsidTr="00B1695E">
        <w:tc>
          <w:tcPr>
            <w:tcW w:w="704" w:type="dxa"/>
          </w:tcPr>
          <w:p w14:paraId="0717112B" w14:textId="77777777" w:rsidR="009C65D3" w:rsidRDefault="009C65D3" w:rsidP="00B1695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1276" w:type="dxa"/>
          </w:tcPr>
          <w:p w14:paraId="1AFA4E81" w14:textId="77777777" w:rsidR="009C65D3" w:rsidRDefault="009C65D3" w:rsidP="00B1695E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Document Name</w:t>
            </w:r>
          </w:p>
        </w:tc>
        <w:tc>
          <w:tcPr>
            <w:tcW w:w="5670" w:type="dxa"/>
          </w:tcPr>
          <w:p w14:paraId="0FA260F7" w14:textId="77777777" w:rsidR="009C65D3" w:rsidRDefault="009C65D3" w:rsidP="00B1695E">
            <w:pPr>
              <w:rPr>
                <w:noProof/>
              </w:rPr>
            </w:pPr>
            <w:r>
              <w:rPr>
                <w:noProof/>
              </w:rPr>
              <w:t>Move to under the logo (see field 3)</w:t>
            </w:r>
          </w:p>
        </w:tc>
        <w:tc>
          <w:tcPr>
            <w:tcW w:w="2410" w:type="dxa"/>
          </w:tcPr>
          <w:p w14:paraId="636E9CC0" w14:textId="77777777" w:rsidR="009C65D3" w:rsidRDefault="009C65D3" w:rsidP="00B1695E">
            <w:pPr>
              <w:rPr>
                <w:noProof/>
                <w:sz w:val="20"/>
                <w:szCs w:val="20"/>
              </w:rPr>
            </w:pPr>
          </w:p>
        </w:tc>
      </w:tr>
      <w:tr w:rsidR="009C65D3" w:rsidRPr="00812542" w14:paraId="1DD938E7" w14:textId="77777777" w:rsidTr="00B1695E">
        <w:tc>
          <w:tcPr>
            <w:tcW w:w="704" w:type="dxa"/>
          </w:tcPr>
          <w:p w14:paraId="47310265" w14:textId="77777777" w:rsidR="009C65D3" w:rsidRPr="00812542" w:rsidRDefault="009C65D3" w:rsidP="00B1695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1276" w:type="dxa"/>
          </w:tcPr>
          <w:p w14:paraId="3E35C6A4" w14:textId="77777777" w:rsidR="009C65D3" w:rsidRPr="00812542" w:rsidRDefault="009C65D3" w:rsidP="00B1695E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Logo</w:t>
            </w:r>
          </w:p>
        </w:tc>
        <w:tc>
          <w:tcPr>
            <w:tcW w:w="5670" w:type="dxa"/>
          </w:tcPr>
          <w:p w14:paraId="4A5E3426" w14:textId="66819898" w:rsidR="009C65D3" w:rsidRPr="00812542" w:rsidRDefault="009C65D3" w:rsidP="00B1695E"/>
        </w:tc>
        <w:tc>
          <w:tcPr>
            <w:tcW w:w="2410" w:type="dxa"/>
          </w:tcPr>
          <w:p w14:paraId="1B0367DB" w14:textId="77777777" w:rsidR="009C65D3" w:rsidRDefault="009C65D3" w:rsidP="00B1695E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This should be located at the far right of the header.</w:t>
            </w:r>
          </w:p>
          <w:p w14:paraId="6CB3EC10" w14:textId="77777777" w:rsidR="009C65D3" w:rsidRDefault="009C65D3" w:rsidP="00B1695E">
            <w:pPr>
              <w:rPr>
                <w:noProof/>
                <w:sz w:val="20"/>
                <w:szCs w:val="20"/>
              </w:rPr>
            </w:pPr>
          </w:p>
          <w:p w14:paraId="4D7401CC" w14:textId="77777777" w:rsidR="009C65D3" w:rsidRDefault="009C65D3" w:rsidP="00B1695E">
            <w:pPr>
              <w:rPr>
                <w:noProof/>
                <w:sz w:val="20"/>
                <w:szCs w:val="20"/>
              </w:rPr>
            </w:pPr>
          </w:p>
          <w:p w14:paraId="7675BCCF" w14:textId="77777777" w:rsidR="009C65D3" w:rsidRPr="00812542" w:rsidRDefault="009C65D3" w:rsidP="00B1695E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“Customer Statement of Account” should be located under the logo.</w:t>
            </w:r>
          </w:p>
        </w:tc>
      </w:tr>
      <w:tr w:rsidR="009C65D3" w:rsidRPr="00812542" w14:paraId="17B67EF5" w14:textId="77777777" w:rsidTr="00B1695E">
        <w:tc>
          <w:tcPr>
            <w:tcW w:w="704" w:type="dxa"/>
          </w:tcPr>
          <w:p w14:paraId="3168B861" w14:textId="77777777" w:rsidR="009C65D3" w:rsidRDefault="009C65D3" w:rsidP="00B1695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1276" w:type="dxa"/>
          </w:tcPr>
          <w:p w14:paraId="19763F80" w14:textId="5A26D40E" w:rsidR="009C65D3" w:rsidRDefault="000D1006" w:rsidP="00B1695E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Document Title</w:t>
            </w:r>
          </w:p>
        </w:tc>
        <w:tc>
          <w:tcPr>
            <w:tcW w:w="5670" w:type="dxa"/>
          </w:tcPr>
          <w:p w14:paraId="686ED84E" w14:textId="50C6AA40" w:rsidR="009C65D3" w:rsidRDefault="000D1006" w:rsidP="00B1695E">
            <w:pPr>
              <w:rPr>
                <w:noProof/>
              </w:rPr>
            </w:pPr>
            <w:r w:rsidRPr="00A739DA">
              <w:rPr>
                <w:b/>
                <w:bCs/>
                <w:noProof/>
                <w:sz w:val="20"/>
                <w:szCs w:val="20"/>
              </w:rPr>
              <w:t>Document Title</w:t>
            </w:r>
            <w:r>
              <w:rPr>
                <w:b/>
                <w:bCs/>
                <w:noProof/>
                <w:sz w:val="20"/>
                <w:szCs w:val="20"/>
              </w:rPr>
              <w:t xml:space="preserve"> = “Project Invoice”</w:t>
            </w:r>
          </w:p>
        </w:tc>
        <w:tc>
          <w:tcPr>
            <w:tcW w:w="2410" w:type="dxa"/>
          </w:tcPr>
          <w:p w14:paraId="7F6D1B1F" w14:textId="77777777" w:rsidR="009C65D3" w:rsidRDefault="009C65D3" w:rsidP="00B1695E">
            <w:pPr>
              <w:rPr>
                <w:noProof/>
                <w:sz w:val="20"/>
                <w:szCs w:val="20"/>
              </w:rPr>
            </w:pPr>
          </w:p>
        </w:tc>
      </w:tr>
      <w:tr w:rsidR="009C65D3" w:rsidRPr="00812542" w14:paraId="4D3C9971" w14:textId="77777777" w:rsidTr="00B1695E">
        <w:tc>
          <w:tcPr>
            <w:tcW w:w="704" w:type="dxa"/>
          </w:tcPr>
          <w:p w14:paraId="4F3138DF" w14:textId="77777777" w:rsidR="009C65D3" w:rsidRDefault="009C65D3" w:rsidP="00B1695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1276" w:type="dxa"/>
          </w:tcPr>
          <w:p w14:paraId="2E5FA1DF" w14:textId="77777777" w:rsidR="009C65D3" w:rsidRDefault="009C65D3" w:rsidP="00B1695E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Page No.</w:t>
            </w:r>
          </w:p>
        </w:tc>
        <w:tc>
          <w:tcPr>
            <w:tcW w:w="5670" w:type="dxa"/>
          </w:tcPr>
          <w:p w14:paraId="25D1C034" w14:textId="77777777" w:rsidR="009C65D3" w:rsidRDefault="009C65D3" w:rsidP="00B1695E">
            <w:pPr>
              <w:rPr>
                <w:noProof/>
              </w:rPr>
            </w:pPr>
            <w:r>
              <w:rPr>
                <w:noProof/>
              </w:rPr>
              <w:t>If more than one page then “Page 1 of X”</w:t>
            </w:r>
          </w:p>
        </w:tc>
        <w:tc>
          <w:tcPr>
            <w:tcW w:w="2410" w:type="dxa"/>
          </w:tcPr>
          <w:p w14:paraId="7AC75CB6" w14:textId="220F5209" w:rsidR="009C65D3" w:rsidRDefault="009C65D3" w:rsidP="00B1695E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Cu</w:t>
            </w:r>
            <w:r w:rsidR="00F01BEA">
              <w:rPr>
                <w:noProof/>
                <w:sz w:val="20"/>
                <w:szCs w:val="20"/>
              </w:rPr>
              <w:t>r</w:t>
            </w:r>
            <w:r>
              <w:rPr>
                <w:noProof/>
                <w:sz w:val="20"/>
                <w:szCs w:val="20"/>
              </w:rPr>
              <w:t xml:space="preserve">rent page in the report plus any other </w:t>
            </w:r>
          </w:p>
        </w:tc>
      </w:tr>
      <w:tr w:rsidR="009C65D3" w:rsidRPr="00812542" w14:paraId="5BFEEA05" w14:textId="77777777" w:rsidTr="00B1695E">
        <w:tc>
          <w:tcPr>
            <w:tcW w:w="704" w:type="dxa"/>
          </w:tcPr>
          <w:p w14:paraId="28D77079" w14:textId="77777777" w:rsidR="009C65D3" w:rsidRDefault="009C65D3" w:rsidP="00B1695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1276" w:type="dxa"/>
          </w:tcPr>
          <w:p w14:paraId="6C02A56D" w14:textId="77777777" w:rsidR="009C65D3" w:rsidRDefault="009C65D3" w:rsidP="00B1695E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Statement Balance Date</w:t>
            </w:r>
          </w:p>
        </w:tc>
        <w:tc>
          <w:tcPr>
            <w:tcW w:w="5670" w:type="dxa"/>
          </w:tcPr>
          <w:p w14:paraId="3C912DC6" w14:textId="40CAF8FD" w:rsidR="009C65D3" w:rsidRDefault="009C65D3" w:rsidP="00B1695E">
            <w:pPr>
              <w:rPr>
                <w:noProof/>
              </w:rPr>
            </w:pPr>
            <w:r>
              <w:rPr>
                <w:noProof/>
              </w:rPr>
              <w:t xml:space="preserve">This is the date that the statement was generated. </w:t>
            </w:r>
          </w:p>
          <w:p w14:paraId="2895E36B" w14:textId="77777777" w:rsidR="009C65D3" w:rsidRDefault="009C65D3" w:rsidP="00B1695E">
            <w:pPr>
              <w:rPr>
                <w:noProof/>
              </w:rPr>
            </w:pPr>
          </w:p>
          <w:p w14:paraId="19423539" w14:textId="77777777" w:rsidR="009C65D3" w:rsidRDefault="009C65D3" w:rsidP="00B1695E">
            <w:pPr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569DD129" wp14:editId="7F6E0189">
                  <wp:extent cx="3463290" cy="2472690"/>
                  <wp:effectExtent l="0" t="0" r="3810" b="3810"/>
                  <wp:docPr id="1225846756" name="Picture 12258467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63290" cy="24726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10" w:type="dxa"/>
          </w:tcPr>
          <w:p w14:paraId="1C008BC6" w14:textId="45BED3F5" w:rsidR="009C65D3" w:rsidRDefault="009C65D3" w:rsidP="00B1695E">
            <w:pPr>
              <w:rPr>
                <w:noProof/>
                <w:sz w:val="20"/>
                <w:szCs w:val="20"/>
              </w:rPr>
            </w:pPr>
            <w:r>
              <w:rPr>
                <w:noProof/>
              </w:rPr>
              <w:lastRenderedPageBreak/>
              <w:t>Automatically set to today, unless specified otherwise.</w:t>
            </w:r>
          </w:p>
        </w:tc>
      </w:tr>
      <w:tr w:rsidR="009C65D3" w:rsidRPr="00812542" w14:paraId="1C419DBB" w14:textId="77777777" w:rsidTr="00B1695E">
        <w:tc>
          <w:tcPr>
            <w:tcW w:w="704" w:type="dxa"/>
          </w:tcPr>
          <w:p w14:paraId="5D649968" w14:textId="77777777" w:rsidR="009C65D3" w:rsidRDefault="009C65D3" w:rsidP="00B1695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1276" w:type="dxa"/>
          </w:tcPr>
          <w:p w14:paraId="775E1194" w14:textId="77777777" w:rsidR="009C65D3" w:rsidRDefault="009C65D3" w:rsidP="00B1695E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Customer ID</w:t>
            </w:r>
          </w:p>
        </w:tc>
        <w:tc>
          <w:tcPr>
            <w:tcW w:w="5670" w:type="dxa"/>
          </w:tcPr>
          <w:p w14:paraId="6ED5630F" w14:textId="77777777" w:rsidR="009C65D3" w:rsidRDefault="009C65D3" w:rsidP="00B1695E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A3DD756" wp14:editId="717ACDBD">
                  <wp:extent cx="3463290" cy="1400810"/>
                  <wp:effectExtent l="0" t="0" r="3810" b="8890"/>
                  <wp:docPr id="48" name="Picture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63290" cy="14008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10" w:type="dxa"/>
          </w:tcPr>
          <w:p w14:paraId="0B461FE0" w14:textId="77777777" w:rsidR="009C65D3" w:rsidRDefault="009C65D3" w:rsidP="00B1695E">
            <w:pPr>
              <w:rPr>
                <w:noProof/>
              </w:rPr>
            </w:pPr>
            <w:r>
              <w:rPr>
                <w:noProof/>
              </w:rPr>
              <w:t>ID of the customer for that statement.</w:t>
            </w:r>
          </w:p>
        </w:tc>
      </w:tr>
      <w:tr w:rsidR="009C65D3" w:rsidRPr="00812542" w14:paraId="6ABB25C8" w14:textId="77777777" w:rsidTr="00B1695E">
        <w:tc>
          <w:tcPr>
            <w:tcW w:w="704" w:type="dxa"/>
          </w:tcPr>
          <w:p w14:paraId="1C4CE21B" w14:textId="77777777" w:rsidR="009C65D3" w:rsidRDefault="009C65D3" w:rsidP="00B1695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1276" w:type="dxa"/>
          </w:tcPr>
          <w:p w14:paraId="4C8AF11C" w14:textId="77777777" w:rsidR="009C65D3" w:rsidRDefault="009C65D3" w:rsidP="00B1695E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Currency</w:t>
            </w:r>
          </w:p>
        </w:tc>
        <w:tc>
          <w:tcPr>
            <w:tcW w:w="5670" w:type="dxa"/>
          </w:tcPr>
          <w:p w14:paraId="0950AE12" w14:textId="77777777" w:rsidR="009C65D3" w:rsidRDefault="009C65D3" w:rsidP="00B1695E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F33C127" wp14:editId="4F85A173">
                  <wp:extent cx="3170200" cy="1610436"/>
                  <wp:effectExtent l="0" t="0" r="0" b="8890"/>
                  <wp:docPr id="1225846758" name="Picture 12258467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6"/>
                          <a:srcRect r="39880" b="24011"/>
                          <a:stretch/>
                        </pic:blipFill>
                        <pic:spPr bwMode="auto">
                          <a:xfrm>
                            <a:off x="0" y="0"/>
                            <a:ext cx="3183505" cy="16171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7732956B" w14:textId="77777777" w:rsidR="009C65D3" w:rsidRDefault="009C65D3" w:rsidP="00B1695E">
            <w:pPr>
              <w:rPr>
                <w:noProof/>
              </w:rPr>
            </w:pPr>
          </w:p>
          <w:p w14:paraId="6A9B2281" w14:textId="77777777" w:rsidR="009C65D3" w:rsidRDefault="009C65D3" w:rsidP="00B1695E">
            <w:pPr>
              <w:rPr>
                <w:noProof/>
              </w:rPr>
            </w:pPr>
            <w:r>
              <w:rPr>
                <w:noProof/>
              </w:rPr>
              <w:t xml:space="preserve">Currency on the ledger item? Nope. </w:t>
            </w:r>
          </w:p>
          <w:p w14:paraId="5C8799C9" w14:textId="77777777" w:rsidR="009C65D3" w:rsidRDefault="009C65D3" w:rsidP="00B1695E">
            <w:pPr>
              <w:rPr>
                <w:noProof/>
              </w:rPr>
            </w:pPr>
            <w:r>
              <w:rPr>
                <w:noProof/>
              </w:rPr>
              <w:t xml:space="preserve">Curency – </w:t>
            </w:r>
          </w:p>
          <w:p w14:paraId="59239593" w14:textId="77777777" w:rsidR="009C65D3" w:rsidRDefault="009C65D3" w:rsidP="00B1695E">
            <w:pPr>
              <w:rPr>
                <w:noProof/>
              </w:rPr>
            </w:pPr>
          </w:p>
          <w:p w14:paraId="452E1546" w14:textId="77777777" w:rsidR="009C65D3" w:rsidRDefault="009C65D3" w:rsidP="00B1695E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48FA007" wp14:editId="24FB11EC">
                  <wp:extent cx="3463290" cy="1802765"/>
                  <wp:effectExtent l="0" t="0" r="3810" b="698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63290" cy="18027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10" w:type="dxa"/>
          </w:tcPr>
          <w:p w14:paraId="13F2F559" w14:textId="77777777" w:rsidR="009C65D3" w:rsidRDefault="009C65D3" w:rsidP="00B1695E">
            <w:pPr>
              <w:rPr>
                <w:noProof/>
              </w:rPr>
            </w:pPr>
            <w:r>
              <w:rPr>
                <w:noProof/>
              </w:rPr>
              <w:t xml:space="preserve">The currency that the invoices are due. </w:t>
            </w:r>
          </w:p>
        </w:tc>
      </w:tr>
      <w:tr w:rsidR="009C65D3" w:rsidRPr="00812542" w14:paraId="3FF510F6" w14:textId="77777777" w:rsidTr="00B1695E">
        <w:tc>
          <w:tcPr>
            <w:tcW w:w="704" w:type="dxa"/>
          </w:tcPr>
          <w:p w14:paraId="28A54A51" w14:textId="77777777" w:rsidR="009C65D3" w:rsidRDefault="009C65D3" w:rsidP="00B1695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1276" w:type="dxa"/>
          </w:tcPr>
          <w:p w14:paraId="6820C50A" w14:textId="77777777" w:rsidR="009C65D3" w:rsidRDefault="009C65D3" w:rsidP="00B1695E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REMOVE</w:t>
            </w:r>
          </w:p>
        </w:tc>
        <w:tc>
          <w:tcPr>
            <w:tcW w:w="5670" w:type="dxa"/>
          </w:tcPr>
          <w:p w14:paraId="4C33F2A3" w14:textId="77777777" w:rsidR="009C65D3" w:rsidRDefault="009C65D3" w:rsidP="00B1695E">
            <w:pPr>
              <w:rPr>
                <w:noProof/>
              </w:rPr>
            </w:pPr>
            <w:r>
              <w:rPr>
                <w:noProof/>
              </w:rPr>
              <w:t>REMOVE</w:t>
            </w:r>
          </w:p>
        </w:tc>
        <w:tc>
          <w:tcPr>
            <w:tcW w:w="2410" w:type="dxa"/>
          </w:tcPr>
          <w:p w14:paraId="7FF04787" w14:textId="77777777" w:rsidR="009C65D3" w:rsidRDefault="009C65D3" w:rsidP="00B1695E">
            <w:pPr>
              <w:rPr>
                <w:noProof/>
              </w:rPr>
            </w:pPr>
            <w:r>
              <w:rPr>
                <w:noProof/>
              </w:rPr>
              <w:t>Remove the Tax Numbe field.</w:t>
            </w:r>
          </w:p>
        </w:tc>
      </w:tr>
      <w:tr w:rsidR="009C65D3" w:rsidRPr="00812542" w14:paraId="53AE8A17" w14:textId="77777777" w:rsidTr="00B1695E">
        <w:tc>
          <w:tcPr>
            <w:tcW w:w="704" w:type="dxa"/>
          </w:tcPr>
          <w:p w14:paraId="37987E37" w14:textId="77777777" w:rsidR="009C65D3" w:rsidRDefault="009C65D3" w:rsidP="00B1695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10</w:t>
            </w:r>
          </w:p>
        </w:tc>
        <w:tc>
          <w:tcPr>
            <w:tcW w:w="1276" w:type="dxa"/>
          </w:tcPr>
          <w:p w14:paraId="702EDD71" w14:textId="77777777" w:rsidR="009C65D3" w:rsidRDefault="009C65D3" w:rsidP="00B1695E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Customer Name</w:t>
            </w:r>
          </w:p>
        </w:tc>
        <w:tc>
          <w:tcPr>
            <w:tcW w:w="5670" w:type="dxa"/>
          </w:tcPr>
          <w:p w14:paraId="50F2339B" w14:textId="77777777" w:rsidR="009C65D3" w:rsidRDefault="009C65D3" w:rsidP="00B1695E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EEB5B5B" wp14:editId="361C9CFB">
                  <wp:extent cx="3463290" cy="1377315"/>
                  <wp:effectExtent l="0" t="0" r="3810" b="0"/>
                  <wp:docPr id="49" name="Picture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63290" cy="13773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10" w:type="dxa"/>
          </w:tcPr>
          <w:p w14:paraId="76B2AF60" w14:textId="77777777" w:rsidR="009C65D3" w:rsidRDefault="009C65D3" w:rsidP="00B1695E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 xml:space="preserve">Customer Name. </w:t>
            </w:r>
          </w:p>
          <w:p w14:paraId="3FFEEF8F" w14:textId="77777777" w:rsidR="009C65D3" w:rsidRDefault="009C65D3" w:rsidP="00B1695E">
            <w:pPr>
              <w:rPr>
                <w:noProof/>
                <w:sz w:val="20"/>
                <w:szCs w:val="20"/>
              </w:rPr>
            </w:pPr>
          </w:p>
          <w:p w14:paraId="32391A31" w14:textId="77777777" w:rsidR="009C65D3" w:rsidRDefault="009C65D3" w:rsidP="00B1695E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 xml:space="preserve">The customer name should be located above the Customer Address (disccused in the next seetion). </w:t>
            </w:r>
          </w:p>
        </w:tc>
      </w:tr>
      <w:tr w:rsidR="009C65D3" w:rsidRPr="00812542" w14:paraId="35E1DF15" w14:textId="77777777" w:rsidTr="00B1695E">
        <w:tc>
          <w:tcPr>
            <w:tcW w:w="704" w:type="dxa"/>
          </w:tcPr>
          <w:p w14:paraId="69F46859" w14:textId="77777777" w:rsidR="009C65D3" w:rsidRDefault="009C65D3" w:rsidP="00B1695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</w:t>
            </w:r>
          </w:p>
        </w:tc>
        <w:tc>
          <w:tcPr>
            <w:tcW w:w="1276" w:type="dxa"/>
          </w:tcPr>
          <w:p w14:paraId="60540FEC" w14:textId="0B90F121" w:rsidR="009C65D3" w:rsidRDefault="000D1006" w:rsidP="00B1695E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Delivery Address</w:t>
            </w:r>
          </w:p>
        </w:tc>
        <w:tc>
          <w:tcPr>
            <w:tcW w:w="5670" w:type="dxa"/>
          </w:tcPr>
          <w:p w14:paraId="3A81F0E7" w14:textId="77777777" w:rsidR="009C65D3" w:rsidRDefault="000D1006" w:rsidP="00B1695E">
            <w:pPr>
              <w:rPr>
                <w:noProof/>
              </w:rPr>
            </w:pPr>
            <w:r>
              <w:rPr>
                <w:noProof/>
              </w:rPr>
              <w:t xml:space="preserve">Switch 11 and 12 around. </w:t>
            </w:r>
          </w:p>
          <w:p w14:paraId="13F3B8AA" w14:textId="275AAB60" w:rsidR="000D1006" w:rsidRDefault="000D1006" w:rsidP="00B1695E">
            <w:pPr>
              <w:rPr>
                <w:noProof/>
              </w:rPr>
            </w:pPr>
            <w:r>
              <w:rPr>
                <w:noProof/>
              </w:rPr>
              <w:t>Delivery address should be on the right of the report.</w:t>
            </w:r>
          </w:p>
        </w:tc>
        <w:tc>
          <w:tcPr>
            <w:tcW w:w="2410" w:type="dxa"/>
          </w:tcPr>
          <w:p w14:paraId="0376C4BE" w14:textId="77777777" w:rsidR="009C65D3" w:rsidRDefault="009C65D3" w:rsidP="00B1695E">
            <w:pPr>
              <w:rPr>
                <w:noProof/>
                <w:sz w:val="20"/>
                <w:szCs w:val="20"/>
              </w:rPr>
            </w:pPr>
          </w:p>
          <w:p w14:paraId="7E664E96" w14:textId="77777777" w:rsidR="009C65D3" w:rsidRDefault="009C65D3" w:rsidP="00B1695E">
            <w:pPr>
              <w:rPr>
                <w:noProof/>
                <w:sz w:val="20"/>
                <w:szCs w:val="20"/>
              </w:rPr>
            </w:pPr>
          </w:p>
        </w:tc>
      </w:tr>
      <w:tr w:rsidR="009C65D3" w:rsidRPr="00812542" w14:paraId="72FBE732" w14:textId="77777777" w:rsidTr="00B1695E">
        <w:tc>
          <w:tcPr>
            <w:tcW w:w="704" w:type="dxa"/>
          </w:tcPr>
          <w:p w14:paraId="3537F595" w14:textId="77777777" w:rsidR="009C65D3" w:rsidRDefault="009C65D3" w:rsidP="00B1695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1276" w:type="dxa"/>
          </w:tcPr>
          <w:p w14:paraId="3ED51D83" w14:textId="3D613D55" w:rsidR="009C65D3" w:rsidRDefault="000D1006" w:rsidP="00B1695E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Invice Address.</w:t>
            </w:r>
          </w:p>
        </w:tc>
        <w:tc>
          <w:tcPr>
            <w:tcW w:w="5670" w:type="dxa"/>
          </w:tcPr>
          <w:p w14:paraId="6BA2BA0B" w14:textId="77777777" w:rsidR="009C65D3" w:rsidRDefault="000D1006" w:rsidP="00B1695E">
            <w:pPr>
              <w:rPr>
                <w:noProof/>
              </w:rPr>
            </w:pPr>
            <w:r>
              <w:rPr>
                <w:noProof/>
              </w:rPr>
              <w:t>Switch 11 and 12 around.</w:t>
            </w:r>
          </w:p>
          <w:p w14:paraId="10D9EFE7" w14:textId="3E8C16F9" w:rsidR="000D1006" w:rsidRDefault="000D1006" w:rsidP="00B1695E">
            <w:pPr>
              <w:rPr>
                <w:noProof/>
              </w:rPr>
            </w:pPr>
            <w:r>
              <w:rPr>
                <w:noProof/>
              </w:rPr>
              <w:t>Delivery address should be on the left of the report.</w:t>
            </w:r>
          </w:p>
        </w:tc>
        <w:tc>
          <w:tcPr>
            <w:tcW w:w="2410" w:type="dxa"/>
          </w:tcPr>
          <w:p w14:paraId="13D52512" w14:textId="77777777" w:rsidR="009C65D3" w:rsidRDefault="009C65D3" w:rsidP="00B1695E">
            <w:pPr>
              <w:rPr>
                <w:noProof/>
                <w:sz w:val="20"/>
                <w:szCs w:val="20"/>
              </w:rPr>
            </w:pPr>
          </w:p>
        </w:tc>
      </w:tr>
      <w:tr w:rsidR="009C65D3" w:rsidRPr="00812542" w14:paraId="7CC7C294" w14:textId="77777777" w:rsidTr="00B1695E">
        <w:tc>
          <w:tcPr>
            <w:tcW w:w="704" w:type="dxa"/>
          </w:tcPr>
          <w:p w14:paraId="44E16A31" w14:textId="77777777" w:rsidR="009C65D3" w:rsidRDefault="009C65D3" w:rsidP="00B1695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</w:t>
            </w:r>
          </w:p>
        </w:tc>
        <w:tc>
          <w:tcPr>
            <w:tcW w:w="1276" w:type="dxa"/>
          </w:tcPr>
          <w:p w14:paraId="16B3AB8D" w14:textId="77777777" w:rsidR="009C65D3" w:rsidRDefault="009C65D3" w:rsidP="00B1695E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Document Number</w:t>
            </w:r>
          </w:p>
        </w:tc>
        <w:tc>
          <w:tcPr>
            <w:tcW w:w="5670" w:type="dxa"/>
          </w:tcPr>
          <w:p w14:paraId="05C8FA39" w14:textId="77777777" w:rsidR="009C65D3" w:rsidRDefault="009C65D3" w:rsidP="00B1695E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8911554" wp14:editId="30EBF6AE">
                  <wp:extent cx="3463290" cy="1766570"/>
                  <wp:effectExtent l="0" t="0" r="3810" b="5080"/>
                  <wp:docPr id="1225846760" name="Picture 12258467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63290" cy="17665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A340074" w14:textId="77777777" w:rsidR="009C65D3" w:rsidRDefault="009C65D3" w:rsidP="00B1695E">
            <w:pPr>
              <w:rPr>
                <w:noProof/>
              </w:rPr>
            </w:pPr>
            <w:r>
              <w:rPr>
                <w:noProof/>
              </w:rPr>
              <w:t>Column Header called “Document Number”. Containing the list of Open Item Documents within the Customer Analysis screen.</w:t>
            </w:r>
          </w:p>
          <w:p w14:paraId="080207E9" w14:textId="77777777" w:rsidR="009C65D3" w:rsidRDefault="009C65D3" w:rsidP="00B1695E">
            <w:pPr>
              <w:rPr>
                <w:noProof/>
              </w:rPr>
            </w:pPr>
            <w:r>
              <w:rPr>
                <w:noProof/>
              </w:rPr>
              <w:t>The below shows the same data at invoice level.</w:t>
            </w:r>
          </w:p>
          <w:p w14:paraId="50F617BC" w14:textId="77777777" w:rsidR="009C65D3" w:rsidRDefault="009C65D3" w:rsidP="00B1695E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7634FC5" wp14:editId="67F81B3F">
                  <wp:extent cx="3463290" cy="967105"/>
                  <wp:effectExtent l="0" t="0" r="3810" b="4445"/>
                  <wp:docPr id="59" name="Picture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63290" cy="9671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10" w:type="dxa"/>
          </w:tcPr>
          <w:p w14:paraId="0BF979F1" w14:textId="77777777" w:rsidR="009C65D3" w:rsidRDefault="009C65D3" w:rsidP="00B1695E">
            <w:pPr>
              <w:rPr>
                <w:noProof/>
                <w:sz w:val="20"/>
                <w:szCs w:val="20"/>
              </w:rPr>
            </w:pPr>
            <w:r w:rsidRPr="00161F62">
              <w:rPr>
                <w:noProof/>
                <w:sz w:val="20"/>
                <w:szCs w:val="20"/>
              </w:rPr>
              <w:t xml:space="preserve">The unique ID for an Invoice. Include the </w:t>
            </w:r>
            <w:r>
              <w:rPr>
                <w:noProof/>
                <w:sz w:val="20"/>
                <w:szCs w:val="20"/>
              </w:rPr>
              <w:t>I</w:t>
            </w:r>
            <w:r w:rsidRPr="00161F62">
              <w:rPr>
                <w:noProof/>
                <w:sz w:val="20"/>
                <w:szCs w:val="20"/>
              </w:rPr>
              <w:t xml:space="preserve">nvoice </w:t>
            </w:r>
            <w:r>
              <w:rPr>
                <w:noProof/>
                <w:sz w:val="20"/>
                <w:szCs w:val="20"/>
              </w:rPr>
              <w:t>N</w:t>
            </w:r>
            <w:r w:rsidRPr="00161F62">
              <w:rPr>
                <w:noProof/>
                <w:sz w:val="20"/>
                <w:szCs w:val="20"/>
              </w:rPr>
              <w:t>umber as well as the Invoice Series ID.</w:t>
            </w:r>
          </w:p>
        </w:tc>
      </w:tr>
      <w:tr w:rsidR="009C65D3" w:rsidRPr="00812542" w14:paraId="4784CBFF" w14:textId="77777777" w:rsidTr="00B1695E">
        <w:tc>
          <w:tcPr>
            <w:tcW w:w="704" w:type="dxa"/>
          </w:tcPr>
          <w:p w14:paraId="1680922B" w14:textId="6DB1C16F" w:rsidR="009C65D3" w:rsidRPr="008500E3" w:rsidRDefault="009C65D3" w:rsidP="00B1695E">
            <w:pPr>
              <w:rPr>
                <w:sz w:val="20"/>
                <w:szCs w:val="20"/>
                <w:highlight w:val="yellow"/>
              </w:rPr>
            </w:pPr>
          </w:p>
        </w:tc>
        <w:tc>
          <w:tcPr>
            <w:tcW w:w="1276" w:type="dxa"/>
          </w:tcPr>
          <w:p w14:paraId="4CD82869" w14:textId="4F1EDA83" w:rsidR="009C65D3" w:rsidRPr="008500E3" w:rsidRDefault="009C65D3" w:rsidP="00B1695E">
            <w:pPr>
              <w:rPr>
                <w:noProof/>
                <w:sz w:val="20"/>
                <w:szCs w:val="20"/>
                <w:highlight w:val="yellow"/>
              </w:rPr>
            </w:pPr>
          </w:p>
        </w:tc>
        <w:tc>
          <w:tcPr>
            <w:tcW w:w="5670" w:type="dxa"/>
          </w:tcPr>
          <w:p w14:paraId="1B931871" w14:textId="1F5A26F3" w:rsidR="009C65D3" w:rsidRDefault="009C65D3" w:rsidP="00B1695E">
            <w:pPr>
              <w:rPr>
                <w:noProof/>
              </w:rPr>
            </w:pPr>
          </w:p>
        </w:tc>
        <w:tc>
          <w:tcPr>
            <w:tcW w:w="2410" w:type="dxa"/>
          </w:tcPr>
          <w:p w14:paraId="621E8297" w14:textId="6094FF9B" w:rsidR="009C65D3" w:rsidRPr="00161F62" w:rsidRDefault="009C65D3" w:rsidP="00B1695E">
            <w:pPr>
              <w:rPr>
                <w:noProof/>
                <w:sz w:val="20"/>
                <w:szCs w:val="20"/>
              </w:rPr>
            </w:pPr>
          </w:p>
        </w:tc>
      </w:tr>
      <w:tr w:rsidR="009C65D3" w:rsidRPr="00812542" w14:paraId="7F213DB1" w14:textId="77777777" w:rsidTr="00B1695E">
        <w:tc>
          <w:tcPr>
            <w:tcW w:w="704" w:type="dxa"/>
          </w:tcPr>
          <w:p w14:paraId="4C92DA1D" w14:textId="77777777" w:rsidR="009C65D3" w:rsidRDefault="009C65D3" w:rsidP="00B1695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1276" w:type="dxa"/>
          </w:tcPr>
          <w:p w14:paraId="38C67AA1" w14:textId="77777777" w:rsidR="009C65D3" w:rsidRDefault="009C65D3" w:rsidP="00B1695E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REMOVE</w:t>
            </w:r>
          </w:p>
        </w:tc>
        <w:tc>
          <w:tcPr>
            <w:tcW w:w="5670" w:type="dxa"/>
          </w:tcPr>
          <w:p w14:paraId="315B4223" w14:textId="77777777" w:rsidR="009C65D3" w:rsidRDefault="009C65D3" w:rsidP="00B1695E">
            <w:pPr>
              <w:rPr>
                <w:noProof/>
              </w:rPr>
            </w:pPr>
            <w:r>
              <w:rPr>
                <w:noProof/>
              </w:rPr>
              <w:t>REMOVE “Int. ID” column</w:t>
            </w:r>
          </w:p>
        </w:tc>
        <w:tc>
          <w:tcPr>
            <w:tcW w:w="2410" w:type="dxa"/>
          </w:tcPr>
          <w:p w14:paraId="150515C7" w14:textId="77777777" w:rsidR="009C65D3" w:rsidRPr="00161F62" w:rsidRDefault="009C65D3" w:rsidP="00B1695E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REMOVE</w:t>
            </w:r>
          </w:p>
        </w:tc>
      </w:tr>
      <w:tr w:rsidR="009C65D3" w:rsidRPr="00812542" w14:paraId="44B690BF" w14:textId="77777777" w:rsidTr="00B1695E">
        <w:tc>
          <w:tcPr>
            <w:tcW w:w="704" w:type="dxa"/>
          </w:tcPr>
          <w:p w14:paraId="3948BDAA" w14:textId="77777777" w:rsidR="009C65D3" w:rsidRDefault="009C65D3" w:rsidP="00B1695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1276" w:type="dxa"/>
          </w:tcPr>
          <w:p w14:paraId="36A10118" w14:textId="77777777" w:rsidR="009C65D3" w:rsidRDefault="009C65D3" w:rsidP="00B1695E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 xml:space="preserve">Document Date </w:t>
            </w:r>
          </w:p>
        </w:tc>
        <w:tc>
          <w:tcPr>
            <w:tcW w:w="5670" w:type="dxa"/>
          </w:tcPr>
          <w:p w14:paraId="59B3C37E" w14:textId="77777777" w:rsidR="009C65D3" w:rsidRDefault="009C65D3" w:rsidP="00B1695E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D4BCF8F" wp14:editId="20667326">
                  <wp:extent cx="3463290" cy="2190115"/>
                  <wp:effectExtent l="0" t="0" r="3810" b="635"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63290" cy="21901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05FA771" w14:textId="77777777" w:rsidR="009C65D3" w:rsidRDefault="009C65D3" w:rsidP="00B1695E">
            <w:pPr>
              <w:rPr>
                <w:noProof/>
              </w:rPr>
            </w:pPr>
            <w:r>
              <w:rPr>
                <w:noProof/>
              </w:rPr>
              <w:t xml:space="preserve">This column requires data for every invoice in the customer analysis screen. It must contain the Date Date for every open invoice on the customer’s account. </w:t>
            </w:r>
          </w:p>
        </w:tc>
        <w:tc>
          <w:tcPr>
            <w:tcW w:w="2410" w:type="dxa"/>
          </w:tcPr>
          <w:p w14:paraId="50A77EC1" w14:textId="77777777" w:rsidR="009C65D3" w:rsidRPr="00246300" w:rsidRDefault="009C65D3" w:rsidP="00B1695E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Rename to “Invoice Date”</w:t>
            </w:r>
          </w:p>
        </w:tc>
      </w:tr>
      <w:tr w:rsidR="009C65D3" w:rsidRPr="00812542" w14:paraId="1E50FCF6" w14:textId="77777777" w:rsidTr="00B1695E">
        <w:trPr>
          <w:trHeight w:val="1682"/>
        </w:trPr>
        <w:tc>
          <w:tcPr>
            <w:tcW w:w="704" w:type="dxa"/>
          </w:tcPr>
          <w:p w14:paraId="2ADBD90A" w14:textId="77777777" w:rsidR="009C65D3" w:rsidRDefault="009C65D3" w:rsidP="00B1695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16</w:t>
            </w:r>
          </w:p>
        </w:tc>
        <w:tc>
          <w:tcPr>
            <w:tcW w:w="1276" w:type="dxa"/>
          </w:tcPr>
          <w:p w14:paraId="4F220C74" w14:textId="77777777" w:rsidR="009C65D3" w:rsidRDefault="009C65D3" w:rsidP="00B1695E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Due Date</w:t>
            </w:r>
          </w:p>
        </w:tc>
        <w:tc>
          <w:tcPr>
            <w:tcW w:w="5670" w:type="dxa"/>
          </w:tcPr>
          <w:p w14:paraId="6844A457" w14:textId="77777777" w:rsidR="009C65D3" w:rsidRDefault="009C65D3" w:rsidP="00B1695E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55C3640" wp14:editId="0D99E6A2">
                  <wp:extent cx="3463290" cy="2279650"/>
                  <wp:effectExtent l="0" t="0" r="3810" b="6350"/>
                  <wp:docPr id="58" name="Picture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63290" cy="2279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C619485" w14:textId="77777777" w:rsidR="009C65D3" w:rsidRDefault="009C65D3" w:rsidP="00B1695E">
            <w:pPr>
              <w:rPr>
                <w:noProof/>
              </w:rPr>
            </w:pPr>
            <w:r>
              <w:rPr>
                <w:noProof/>
              </w:rPr>
              <w:t xml:space="preserve">This column requires data for every invoice in the customer analysis screen. It must contain the </w:t>
            </w:r>
            <w:r>
              <w:rPr>
                <w:noProof/>
                <w:sz w:val="20"/>
                <w:szCs w:val="20"/>
              </w:rPr>
              <w:t>Due Date</w:t>
            </w:r>
            <w:r>
              <w:rPr>
                <w:noProof/>
              </w:rPr>
              <w:t xml:space="preserve"> for every open invoice on the customer’s account.</w:t>
            </w:r>
          </w:p>
        </w:tc>
        <w:tc>
          <w:tcPr>
            <w:tcW w:w="2410" w:type="dxa"/>
          </w:tcPr>
          <w:p w14:paraId="368B6FE9" w14:textId="77777777" w:rsidR="009C65D3" w:rsidRDefault="009C65D3" w:rsidP="00B1695E">
            <w:pPr>
              <w:rPr>
                <w:noProof/>
                <w:color w:val="FF0000"/>
                <w:sz w:val="20"/>
                <w:szCs w:val="20"/>
              </w:rPr>
            </w:pPr>
          </w:p>
        </w:tc>
      </w:tr>
      <w:tr w:rsidR="009C65D3" w:rsidRPr="00812542" w14:paraId="5092FDAA" w14:textId="77777777" w:rsidTr="00B1695E">
        <w:trPr>
          <w:trHeight w:val="1682"/>
        </w:trPr>
        <w:tc>
          <w:tcPr>
            <w:tcW w:w="704" w:type="dxa"/>
          </w:tcPr>
          <w:p w14:paraId="24052F81" w14:textId="77777777" w:rsidR="009C65D3" w:rsidRDefault="009C65D3" w:rsidP="00B1695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7</w:t>
            </w:r>
          </w:p>
        </w:tc>
        <w:tc>
          <w:tcPr>
            <w:tcW w:w="1276" w:type="dxa"/>
          </w:tcPr>
          <w:p w14:paraId="75FC1BEF" w14:textId="77777777" w:rsidR="009C65D3" w:rsidRDefault="009C65D3" w:rsidP="00B1695E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Reminder Date- REMOVE</w:t>
            </w:r>
          </w:p>
        </w:tc>
        <w:tc>
          <w:tcPr>
            <w:tcW w:w="5670" w:type="dxa"/>
          </w:tcPr>
          <w:p w14:paraId="63C8A93E" w14:textId="77777777" w:rsidR="009C65D3" w:rsidRDefault="009C65D3" w:rsidP="00B1695E">
            <w:pPr>
              <w:rPr>
                <w:noProof/>
              </w:rPr>
            </w:pPr>
            <w:r>
              <w:rPr>
                <w:noProof/>
              </w:rPr>
              <w:t>Remove Reminder Date Column</w:t>
            </w:r>
          </w:p>
        </w:tc>
        <w:tc>
          <w:tcPr>
            <w:tcW w:w="2410" w:type="dxa"/>
          </w:tcPr>
          <w:p w14:paraId="24118E76" w14:textId="77777777" w:rsidR="009C65D3" w:rsidRPr="00161F62" w:rsidRDefault="009C65D3" w:rsidP="00B1695E">
            <w:pPr>
              <w:rPr>
                <w:noProof/>
                <w:sz w:val="20"/>
                <w:szCs w:val="20"/>
              </w:rPr>
            </w:pPr>
          </w:p>
        </w:tc>
      </w:tr>
      <w:tr w:rsidR="009C65D3" w:rsidRPr="00812542" w14:paraId="1BF90CFC" w14:textId="77777777" w:rsidTr="00B1695E">
        <w:trPr>
          <w:trHeight w:val="1682"/>
        </w:trPr>
        <w:tc>
          <w:tcPr>
            <w:tcW w:w="704" w:type="dxa"/>
          </w:tcPr>
          <w:p w14:paraId="321A3076" w14:textId="77777777" w:rsidR="009C65D3" w:rsidRDefault="009C65D3" w:rsidP="00B1695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8</w:t>
            </w:r>
          </w:p>
        </w:tc>
        <w:tc>
          <w:tcPr>
            <w:tcW w:w="1276" w:type="dxa"/>
          </w:tcPr>
          <w:p w14:paraId="31C1E035" w14:textId="77777777" w:rsidR="009C65D3" w:rsidRDefault="009C65D3" w:rsidP="00B1695E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Reminder Level- REMOVE</w:t>
            </w:r>
          </w:p>
        </w:tc>
        <w:tc>
          <w:tcPr>
            <w:tcW w:w="5670" w:type="dxa"/>
          </w:tcPr>
          <w:p w14:paraId="75C313B6" w14:textId="77777777" w:rsidR="009C65D3" w:rsidRDefault="009C65D3" w:rsidP="00B1695E">
            <w:pPr>
              <w:rPr>
                <w:noProof/>
              </w:rPr>
            </w:pPr>
            <w:r>
              <w:rPr>
                <w:noProof/>
              </w:rPr>
              <w:t>Remove Reminder Level Column</w:t>
            </w:r>
          </w:p>
        </w:tc>
        <w:tc>
          <w:tcPr>
            <w:tcW w:w="2410" w:type="dxa"/>
          </w:tcPr>
          <w:p w14:paraId="57D831BD" w14:textId="77777777" w:rsidR="009C65D3" w:rsidRDefault="009C65D3" w:rsidP="00B1695E">
            <w:pPr>
              <w:rPr>
                <w:noProof/>
                <w:color w:val="FF0000"/>
                <w:sz w:val="20"/>
                <w:szCs w:val="20"/>
              </w:rPr>
            </w:pPr>
            <w:r w:rsidRPr="00161F62">
              <w:rPr>
                <w:noProof/>
                <w:sz w:val="20"/>
                <w:szCs w:val="20"/>
              </w:rPr>
              <w:t>The date that the invoice am</w:t>
            </w:r>
            <w:r>
              <w:rPr>
                <w:noProof/>
                <w:sz w:val="20"/>
                <w:szCs w:val="20"/>
              </w:rPr>
              <w:t>mo</w:t>
            </w:r>
            <w:r w:rsidRPr="00161F62">
              <w:rPr>
                <w:noProof/>
                <w:sz w:val="20"/>
                <w:szCs w:val="20"/>
              </w:rPr>
              <w:t>unt is due for payment</w:t>
            </w:r>
            <w:r>
              <w:rPr>
                <w:noProof/>
                <w:sz w:val="20"/>
                <w:szCs w:val="20"/>
              </w:rPr>
              <w:t xml:space="preserve"> by.</w:t>
            </w:r>
          </w:p>
        </w:tc>
      </w:tr>
      <w:tr w:rsidR="009C65D3" w:rsidRPr="00812542" w14:paraId="13FD115D" w14:textId="77777777" w:rsidTr="00B1695E">
        <w:trPr>
          <w:trHeight w:val="1682"/>
        </w:trPr>
        <w:tc>
          <w:tcPr>
            <w:tcW w:w="704" w:type="dxa"/>
          </w:tcPr>
          <w:p w14:paraId="3C73D38C" w14:textId="77777777" w:rsidR="009C65D3" w:rsidRDefault="009C65D3" w:rsidP="00B1695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9</w:t>
            </w:r>
          </w:p>
        </w:tc>
        <w:tc>
          <w:tcPr>
            <w:tcW w:w="1276" w:type="dxa"/>
          </w:tcPr>
          <w:p w14:paraId="42877DF2" w14:textId="77777777" w:rsidR="009C65D3" w:rsidRDefault="009C65D3" w:rsidP="00B1695E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 xml:space="preserve">Document Ammount – Invoice Ammount </w:t>
            </w:r>
          </w:p>
          <w:p w14:paraId="62F78FD1" w14:textId="77777777" w:rsidR="009C65D3" w:rsidRDefault="009C65D3" w:rsidP="00B1695E">
            <w:pPr>
              <w:rPr>
                <w:noProof/>
                <w:sz w:val="20"/>
                <w:szCs w:val="20"/>
              </w:rPr>
            </w:pPr>
          </w:p>
        </w:tc>
        <w:tc>
          <w:tcPr>
            <w:tcW w:w="5670" w:type="dxa"/>
          </w:tcPr>
          <w:p w14:paraId="4E553C23" w14:textId="77777777" w:rsidR="009C65D3" w:rsidRDefault="009C65D3" w:rsidP="00B1695E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4317CDD" wp14:editId="599003F9">
                  <wp:extent cx="3463290" cy="1543050"/>
                  <wp:effectExtent l="0" t="0" r="381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63290" cy="1543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6F0E42E" w14:textId="77777777" w:rsidR="009C65D3" w:rsidRDefault="009C65D3" w:rsidP="00B1695E">
            <w:pPr>
              <w:rPr>
                <w:noProof/>
              </w:rPr>
            </w:pPr>
            <w:r>
              <w:rPr>
                <w:noProof/>
              </w:rPr>
              <w:t>This column will show the Invoice Amounts on the Invoices.</w:t>
            </w:r>
          </w:p>
          <w:p w14:paraId="526E8DE7" w14:textId="77777777" w:rsidR="009C65D3" w:rsidRDefault="009C65D3" w:rsidP="00B1695E">
            <w:pPr>
              <w:rPr>
                <w:noProof/>
              </w:rPr>
            </w:pPr>
          </w:p>
        </w:tc>
        <w:tc>
          <w:tcPr>
            <w:tcW w:w="2410" w:type="dxa"/>
          </w:tcPr>
          <w:p w14:paraId="7646C4E9" w14:textId="77777777" w:rsidR="009C65D3" w:rsidRDefault="009C65D3" w:rsidP="00B1695E">
            <w:pPr>
              <w:rPr>
                <w:noProof/>
                <w:color w:val="FF0000"/>
                <w:sz w:val="20"/>
                <w:szCs w:val="20"/>
              </w:rPr>
            </w:pPr>
          </w:p>
        </w:tc>
      </w:tr>
      <w:tr w:rsidR="009C65D3" w:rsidRPr="00812542" w14:paraId="7FC022F1" w14:textId="77777777" w:rsidTr="00B1695E">
        <w:trPr>
          <w:trHeight w:val="3046"/>
        </w:trPr>
        <w:tc>
          <w:tcPr>
            <w:tcW w:w="704" w:type="dxa"/>
          </w:tcPr>
          <w:p w14:paraId="6E8FD3DB" w14:textId="77777777" w:rsidR="009C65D3" w:rsidRPr="007A0320" w:rsidRDefault="009C65D3" w:rsidP="00B1695E">
            <w:pPr>
              <w:rPr>
                <w:sz w:val="20"/>
                <w:szCs w:val="20"/>
                <w:highlight w:val="yellow"/>
              </w:rPr>
            </w:pPr>
            <w:r w:rsidRPr="007A0320">
              <w:rPr>
                <w:sz w:val="20"/>
                <w:szCs w:val="20"/>
                <w:highlight w:val="yellow"/>
              </w:rPr>
              <w:t>19.5</w:t>
            </w:r>
          </w:p>
        </w:tc>
        <w:tc>
          <w:tcPr>
            <w:tcW w:w="1276" w:type="dxa"/>
          </w:tcPr>
          <w:p w14:paraId="1EBF65CE" w14:textId="77777777" w:rsidR="009C65D3" w:rsidRPr="007A0320" w:rsidRDefault="009C65D3" w:rsidP="00B1695E">
            <w:pPr>
              <w:rPr>
                <w:noProof/>
                <w:sz w:val="20"/>
                <w:szCs w:val="20"/>
                <w:highlight w:val="yellow"/>
              </w:rPr>
            </w:pPr>
            <w:r w:rsidRPr="007A0320">
              <w:rPr>
                <w:noProof/>
                <w:sz w:val="20"/>
                <w:szCs w:val="20"/>
                <w:highlight w:val="yellow"/>
              </w:rPr>
              <w:t>New Column = Balance</w:t>
            </w:r>
          </w:p>
        </w:tc>
        <w:tc>
          <w:tcPr>
            <w:tcW w:w="5670" w:type="dxa"/>
          </w:tcPr>
          <w:p w14:paraId="2FB16362" w14:textId="77777777" w:rsidR="009C65D3" w:rsidRDefault="009C65D3" w:rsidP="00B1695E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4F5518F" wp14:editId="52469637">
                  <wp:extent cx="3463290" cy="1554480"/>
                  <wp:effectExtent l="0" t="0" r="3810" b="762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63290" cy="1554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33E6E62" w14:textId="77777777" w:rsidR="009C65D3" w:rsidRDefault="009C65D3" w:rsidP="00B1695E">
            <w:pPr>
              <w:rPr>
                <w:noProof/>
              </w:rPr>
            </w:pPr>
            <w:r w:rsidRPr="00206C18">
              <w:rPr>
                <w:noProof/>
                <w:highlight w:val="yellow"/>
              </w:rPr>
              <w:t>This column will show the Open Amount/Balance on an Invoice.</w:t>
            </w:r>
            <w:r>
              <w:rPr>
                <w:noProof/>
              </w:rPr>
              <w:t xml:space="preserve"> </w:t>
            </w:r>
          </w:p>
        </w:tc>
        <w:tc>
          <w:tcPr>
            <w:tcW w:w="2410" w:type="dxa"/>
          </w:tcPr>
          <w:p w14:paraId="4D1D7FE4" w14:textId="77777777" w:rsidR="009C65D3" w:rsidRDefault="009C65D3" w:rsidP="00B1695E">
            <w:pPr>
              <w:rPr>
                <w:noProof/>
                <w:color w:val="FF0000"/>
                <w:sz w:val="20"/>
                <w:szCs w:val="20"/>
              </w:rPr>
            </w:pPr>
          </w:p>
        </w:tc>
      </w:tr>
      <w:tr w:rsidR="009C65D3" w:rsidRPr="00812542" w14:paraId="28FBE830" w14:textId="77777777" w:rsidTr="00B1695E">
        <w:trPr>
          <w:trHeight w:val="702"/>
        </w:trPr>
        <w:tc>
          <w:tcPr>
            <w:tcW w:w="704" w:type="dxa"/>
          </w:tcPr>
          <w:p w14:paraId="090984F2" w14:textId="77777777" w:rsidR="009C65D3" w:rsidRDefault="009C65D3" w:rsidP="00B1695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20</w:t>
            </w:r>
          </w:p>
        </w:tc>
        <w:tc>
          <w:tcPr>
            <w:tcW w:w="1276" w:type="dxa"/>
          </w:tcPr>
          <w:p w14:paraId="4D3DE219" w14:textId="77777777" w:rsidR="009C65D3" w:rsidRDefault="009C65D3" w:rsidP="00B1695E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 xml:space="preserve">Debit Amount </w:t>
            </w:r>
          </w:p>
        </w:tc>
        <w:tc>
          <w:tcPr>
            <w:tcW w:w="5670" w:type="dxa"/>
          </w:tcPr>
          <w:p w14:paraId="5A17BD09" w14:textId="6DE6FD38" w:rsidR="009C65D3" w:rsidRDefault="009C65D3" w:rsidP="00B1695E">
            <w:pPr>
              <w:rPr>
                <w:noProof/>
              </w:rPr>
            </w:pPr>
            <w:r>
              <w:rPr>
                <w:noProof/>
              </w:rPr>
              <w:t>If the Document Amount/Balance column (see field 19) is postive e.g. “100” then it is a debit amount and should be shown in this column.</w:t>
            </w:r>
          </w:p>
          <w:p w14:paraId="5BBBE7F2" w14:textId="77777777" w:rsidR="009C65D3" w:rsidRDefault="009C65D3" w:rsidP="00B1695E">
            <w:pPr>
              <w:rPr>
                <w:noProof/>
              </w:rPr>
            </w:pPr>
          </w:p>
          <w:p w14:paraId="52BE1B69" w14:textId="77777777" w:rsidR="009C65D3" w:rsidRDefault="009C65D3" w:rsidP="00B1695E">
            <w:pPr>
              <w:rPr>
                <w:noProof/>
              </w:rPr>
            </w:pPr>
          </w:p>
        </w:tc>
        <w:tc>
          <w:tcPr>
            <w:tcW w:w="2410" w:type="dxa"/>
          </w:tcPr>
          <w:p w14:paraId="622E6595" w14:textId="77777777" w:rsidR="009C65D3" w:rsidRPr="00E33335" w:rsidRDefault="009C65D3" w:rsidP="00B1695E">
            <w:pPr>
              <w:rPr>
                <w:noProof/>
                <w:sz w:val="20"/>
                <w:szCs w:val="20"/>
              </w:rPr>
            </w:pPr>
            <w:r w:rsidRPr="00E33335">
              <w:rPr>
                <w:noProof/>
                <w:sz w:val="20"/>
                <w:szCs w:val="20"/>
              </w:rPr>
              <w:t xml:space="preserve">Debit Lines for the </w:t>
            </w:r>
            <w:r>
              <w:rPr>
                <w:noProof/>
                <w:sz w:val="20"/>
                <w:szCs w:val="20"/>
              </w:rPr>
              <w:t>invoice. These columns are in the IFS report already.</w:t>
            </w:r>
          </w:p>
        </w:tc>
      </w:tr>
      <w:tr w:rsidR="009C65D3" w:rsidRPr="00812542" w14:paraId="6B65A176" w14:textId="77777777" w:rsidTr="00B1695E">
        <w:trPr>
          <w:trHeight w:val="698"/>
        </w:trPr>
        <w:tc>
          <w:tcPr>
            <w:tcW w:w="704" w:type="dxa"/>
          </w:tcPr>
          <w:p w14:paraId="630731DB" w14:textId="77777777" w:rsidR="009C65D3" w:rsidRDefault="009C65D3" w:rsidP="00B1695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1</w:t>
            </w:r>
          </w:p>
        </w:tc>
        <w:tc>
          <w:tcPr>
            <w:tcW w:w="1276" w:type="dxa"/>
          </w:tcPr>
          <w:p w14:paraId="26109625" w14:textId="77777777" w:rsidR="009C65D3" w:rsidRDefault="009C65D3" w:rsidP="00B1695E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Credit Amount</w:t>
            </w:r>
          </w:p>
        </w:tc>
        <w:tc>
          <w:tcPr>
            <w:tcW w:w="5670" w:type="dxa"/>
          </w:tcPr>
          <w:p w14:paraId="655CDF62" w14:textId="77777777" w:rsidR="009C65D3" w:rsidRDefault="009C65D3" w:rsidP="00B1695E">
            <w:pPr>
              <w:rPr>
                <w:noProof/>
              </w:rPr>
            </w:pPr>
            <w:r>
              <w:rPr>
                <w:noProof/>
              </w:rPr>
              <w:t>If the Document Amount/Balance (see field 19) is negative e.g. “-100” then the it is a credit amount and should be shown in this column.</w:t>
            </w:r>
          </w:p>
          <w:p w14:paraId="36F2998E" w14:textId="77777777" w:rsidR="009C65D3" w:rsidRDefault="009C65D3" w:rsidP="00B1695E">
            <w:pPr>
              <w:rPr>
                <w:noProof/>
              </w:rPr>
            </w:pPr>
          </w:p>
        </w:tc>
        <w:tc>
          <w:tcPr>
            <w:tcW w:w="2410" w:type="dxa"/>
          </w:tcPr>
          <w:p w14:paraId="13F9A618" w14:textId="3554E0A3" w:rsidR="009C65D3" w:rsidRPr="00E33335" w:rsidRDefault="009C65D3" w:rsidP="00B1695E">
            <w:pPr>
              <w:rPr>
                <w:noProof/>
                <w:sz w:val="20"/>
                <w:szCs w:val="20"/>
              </w:rPr>
            </w:pPr>
            <w:r w:rsidRPr="00E33335">
              <w:rPr>
                <w:noProof/>
                <w:sz w:val="20"/>
                <w:szCs w:val="20"/>
              </w:rPr>
              <w:t xml:space="preserve">Credit for the </w:t>
            </w:r>
            <w:r>
              <w:rPr>
                <w:noProof/>
                <w:sz w:val="20"/>
                <w:szCs w:val="20"/>
              </w:rPr>
              <w:t>invoice</w:t>
            </w:r>
            <w:r w:rsidRPr="00E33335">
              <w:rPr>
                <w:noProof/>
                <w:sz w:val="20"/>
                <w:szCs w:val="20"/>
              </w:rPr>
              <w:t xml:space="preserve">. </w:t>
            </w:r>
            <w:r>
              <w:rPr>
                <w:noProof/>
                <w:sz w:val="20"/>
                <w:szCs w:val="20"/>
              </w:rPr>
              <w:t>These columns are in the IFS report already see the IFS ex</w:t>
            </w:r>
            <w:r w:rsidR="002C1C88">
              <w:rPr>
                <w:noProof/>
                <w:sz w:val="20"/>
                <w:szCs w:val="20"/>
              </w:rPr>
              <w:t>am</w:t>
            </w:r>
            <w:r>
              <w:rPr>
                <w:noProof/>
                <w:sz w:val="20"/>
                <w:szCs w:val="20"/>
              </w:rPr>
              <w:t>ple for more details.</w:t>
            </w:r>
          </w:p>
        </w:tc>
      </w:tr>
      <w:tr w:rsidR="009C65D3" w:rsidRPr="00812542" w14:paraId="59B5D73C" w14:textId="77777777" w:rsidTr="00B1695E">
        <w:trPr>
          <w:trHeight w:val="698"/>
        </w:trPr>
        <w:tc>
          <w:tcPr>
            <w:tcW w:w="704" w:type="dxa"/>
          </w:tcPr>
          <w:p w14:paraId="34F0154B" w14:textId="77777777" w:rsidR="009C65D3" w:rsidRDefault="009C65D3" w:rsidP="00B1695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2</w:t>
            </w:r>
          </w:p>
        </w:tc>
        <w:tc>
          <w:tcPr>
            <w:tcW w:w="1276" w:type="dxa"/>
          </w:tcPr>
          <w:p w14:paraId="796DA799" w14:textId="77777777" w:rsidR="009C65D3" w:rsidRDefault="009C65D3" w:rsidP="00B1695E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REMOVE</w:t>
            </w:r>
          </w:p>
        </w:tc>
        <w:tc>
          <w:tcPr>
            <w:tcW w:w="5670" w:type="dxa"/>
          </w:tcPr>
          <w:p w14:paraId="7EC3921D" w14:textId="77777777" w:rsidR="009C65D3" w:rsidRDefault="009C65D3" w:rsidP="00B1695E">
            <w:pPr>
              <w:rPr>
                <w:noProof/>
              </w:rPr>
            </w:pPr>
            <w:r>
              <w:rPr>
                <w:noProof/>
              </w:rPr>
              <w:t>REMOVE – Balance Date</w:t>
            </w:r>
          </w:p>
        </w:tc>
        <w:tc>
          <w:tcPr>
            <w:tcW w:w="2410" w:type="dxa"/>
          </w:tcPr>
          <w:p w14:paraId="2FC9545A" w14:textId="77777777" w:rsidR="009C65D3" w:rsidRPr="00E33335" w:rsidRDefault="009C65D3" w:rsidP="00B1695E">
            <w:pPr>
              <w:rPr>
                <w:noProof/>
                <w:sz w:val="20"/>
                <w:szCs w:val="20"/>
              </w:rPr>
            </w:pPr>
          </w:p>
        </w:tc>
      </w:tr>
      <w:tr w:rsidR="009C65D3" w:rsidRPr="00812542" w14:paraId="57BE61F4" w14:textId="77777777" w:rsidTr="00B1695E">
        <w:trPr>
          <w:trHeight w:val="552"/>
        </w:trPr>
        <w:tc>
          <w:tcPr>
            <w:tcW w:w="704" w:type="dxa"/>
          </w:tcPr>
          <w:p w14:paraId="300F1122" w14:textId="77777777" w:rsidR="009C65D3" w:rsidRDefault="009C65D3" w:rsidP="00B1695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</w:t>
            </w:r>
          </w:p>
        </w:tc>
        <w:tc>
          <w:tcPr>
            <w:tcW w:w="1276" w:type="dxa"/>
          </w:tcPr>
          <w:p w14:paraId="4D111440" w14:textId="77777777" w:rsidR="009C65D3" w:rsidRDefault="009C65D3" w:rsidP="00B1695E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 xml:space="preserve">Total Amount Due - </w:t>
            </w:r>
          </w:p>
        </w:tc>
        <w:tc>
          <w:tcPr>
            <w:tcW w:w="5670" w:type="dxa"/>
          </w:tcPr>
          <w:p w14:paraId="2342BF5B" w14:textId="2CEA9E1C" w:rsidR="009C65D3" w:rsidRDefault="009C65D3" w:rsidP="00B1695E">
            <w:pPr>
              <w:rPr>
                <w:noProof/>
              </w:rPr>
            </w:pPr>
            <w:r>
              <w:rPr>
                <w:noProof/>
              </w:rPr>
              <w:t xml:space="preserve">Sum of items in </w:t>
            </w:r>
            <w:r w:rsidR="002C1C88">
              <w:rPr>
                <w:noProof/>
              </w:rPr>
              <w:t xml:space="preserve">the </w:t>
            </w:r>
            <w:r>
              <w:rPr>
                <w:noProof/>
              </w:rPr>
              <w:t xml:space="preserve">balance column. </w:t>
            </w:r>
          </w:p>
        </w:tc>
        <w:tc>
          <w:tcPr>
            <w:tcW w:w="2410" w:type="dxa"/>
          </w:tcPr>
          <w:p w14:paraId="52B3D34F" w14:textId="77777777" w:rsidR="009C65D3" w:rsidRPr="00E33335" w:rsidRDefault="009C65D3" w:rsidP="00B1695E">
            <w:pPr>
              <w:rPr>
                <w:noProof/>
                <w:sz w:val="20"/>
                <w:szCs w:val="20"/>
              </w:rPr>
            </w:pPr>
            <w:r>
              <w:rPr>
                <w:noProof/>
              </w:rPr>
              <w:t>Located under the Balance column. This is the total of all invoices on the Statement. Sum of all the invoice balances.</w:t>
            </w:r>
          </w:p>
        </w:tc>
      </w:tr>
      <w:tr w:rsidR="009C65D3" w:rsidRPr="00812542" w14:paraId="3A2EABC2" w14:textId="77777777" w:rsidTr="00B1695E">
        <w:trPr>
          <w:trHeight w:val="844"/>
        </w:trPr>
        <w:tc>
          <w:tcPr>
            <w:tcW w:w="704" w:type="dxa"/>
          </w:tcPr>
          <w:p w14:paraId="3DC0A8D4" w14:textId="77777777" w:rsidR="009C65D3" w:rsidRDefault="009C65D3" w:rsidP="00B1695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3</w:t>
            </w:r>
          </w:p>
        </w:tc>
        <w:tc>
          <w:tcPr>
            <w:tcW w:w="1276" w:type="dxa"/>
          </w:tcPr>
          <w:p w14:paraId="2319A908" w14:textId="77777777" w:rsidR="009C65D3" w:rsidRDefault="009C65D3" w:rsidP="00B1695E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Remove</w:t>
            </w:r>
          </w:p>
        </w:tc>
        <w:tc>
          <w:tcPr>
            <w:tcW w:w="5670" w:type="dxa"/>
          </w:tcPr>
          <w:p w14:paraId="2A764D7B" w14:textId="77777777" w:rsidR="009C65D3" w:rsidRDefault="009C65D3" w:rsidP="00B1695E">
            <w:pPr>
              <w:rPr>
                <w:noProof/>
              </w:rPr>
            </w:pPr>
            <w:r>
              <w:rPr>
                <w:noProof/>
              </w:rPr>
              <w:t>Debit Total. Please remove.</w:t>
            </w:r>
          </w:p>
        </w:tc>
        <w:tc>
          <w:tcPr>
            <w:tcW w:w="2410" w:type="dxa"/>
          </w:tcPr>
          <w:p w14:paraId="17873CA8" w14:textId="77777777" w:rsidR="009C65D3" w:rsidRPr="00E33335" w:rsidRDefault="009C65D3" w:rsidP="00B1695E">
            <w:pPr>
              <w:rPr>
                <w:noProof/>
                <w:sz w:val="20"/>
                <w:szCs w:val="20"/>
              </w:rPr>
            </w:pPr>
          </w:p>
        </w:tc>
      </w:tr>
      <w:tr w:rsidR="009C65D3" w:rsidRPr="00812542" w14:paraId="6F9E844A" w14:textId="77777777" w:rsidTr="00B1695E">
        <w:trPr>
          <w:trHeight w:val="844"/>
        </w:trPr>
        <w:tc>
          <w:tcPr>
            <w:tcW w:w="704" w:type="dxa"/>
          </w:tcPr>
          <w:p w14:paraId="2B800A31" w14:textId="77777777" w:rsidR="009C65D3" w:rsidRDefault="009C65D3" w:rsidP="00B1695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4</w:t>
            </w:r>
          </w:p>
        </w:tc>
        <w:tc>
          <w:tcPr>
            <w:tcW w:w="1276" w:type="dxa"/>
          </w:tcPr>
          <w:p w14:paraId="6A13D609" w14:textId="77777777" w:rsidR="009C65D3" w:rsidRDefault="009C65D3" w:rsidP="00B1695E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Remove</w:t>
            </w:r>
          </w:p>
        </w:tc>
        <w:tc>
          <w:tcPr>
            <w:tcW w:w="5670" w:type="dxa"/>
          </w:tcPr>
          <w:p w14:paraId="1607081D" w14:textId="77777777" w:rsidR="009C65D3" w:rsidRDefault="009C65D3" w:rsidP="00B1695E">
            <w:pPr>
              <w:rPr>
                <w:noProof/>
              </w:rPr>
            </w:pPr>
            <w:r>
              <w:rPr>
                <w:noProof/>
              </w:rPr>
              <w:t>Credit total Total. Please remove.</w:t>
            </w:r>
          </w:p>
        </w:tc>
        <w:tc>
          <w:tcPr>
            <w:tcW w:w="2410" w:type="dxa"/>
          </w:tcPr>
          <w:p w14:paraId="26CF0924" w14:textId="77777777" w:rsidR="009C65D3" w:rsidRPr="00E33335" w:rsidRDefault="009C65D3" w:rsidP="00B1695E">
            <w:pPr>
              <w:rPr>
                <w:noProof/>
                <w:sz w:val="20"/>
                <w:szCs w:val="20"/>
              </w:rPr>
            </w:pPr>
          </w:p>
        </w:tc>
      </w:tr>
      <w:tr w:rsidR="009C65D3" w:rsidRPr="00812542" w14:paraId="48C51A0D" w14:textId="77777777" w:rsidTr="00B1695E">
        <w:trPr>
          <w:trHeight w:val="841"/>
        </w:trPr>
        <w:tc>
          <w:tcPr>
            <w:tcW w:w="704" w:type="dxa"/>
          </w:tcPr>
          <w:p w14:paraId="2F45FF66" w14:textId="77777777" w:rsidR="009C65D3" w:rsidRDefault="009C65D3" w:rsidP="00B1695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6</w:t>
            </w:r>
          </w:p>
        </w:tc>
        <w:tc>
          <w:tcPr>
            <w:tcW w:w="1276" w:type="dxa"/>
          </w:tcPr>
          <w:p w14:paraId="2B63B0EA" w14:textId="6D1DABFD" w:rsidR="009C65D3" w:rsidRDefault="009C65D3" w:rsidP="00B1695E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Ag</w:t>
            </w:r>
            <w:r w:rsidR="002C1C88">
              <w:rPr>
                <w:noProof/>
                <w:sz w:val="20"/>
                <w:szCs w:val="20"/>
              </w:rPr>
              <w:t>e</w:t>
            </w:r>
            <w:r>
              <w:rPr>
                <w:noProof/>
                <w:sz w:val="20"/>
                <w:szCs w:val="20"/>
              </w:rPr>
              <w:t>ing Buckets</w:t>
            </w:r>
          </w:p>
        </w:tc>
        <w:tc>
          <w:tcPr>
            <w:tcW w:w="5670" w:type="dxa"/>
          </w:tcPr>
          <w:p w14:paraId="2A86D813" w14:textId="77777777" w:rsidR="009C65D3" w:rsidRDefault="009C65D3" w:rsidP="00B1695E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8FDAFD1" wp14:editId="374EDE16">
                  <wp:extent cx="3218899" cy="1630696"/>
                  <wp:effectExtent l="0" t="0" r="635" b="7620"/>
                  <wp:docPr id="1225846754" name="Picture 12258467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33643" cy="16381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21C2D4B" w14:textId="335DB4B7" w:rsidR="009C65D3" w:rsidRDefault="009C65D3" w:rsidP="00B1695E">
            <w:pPr>
              <w:rPr>
                <w:noProof/>
              </w:rPr>
            </w:pPr>
            <w:r>
              <w:rPr>
                <w:noProof/>
              </w:rPr>
              <w:t>The below screenshot shows the Aging Buckets on the current statement and how they’re set out. This must be repl</w:t>
            </w:r>
            <w:r w:rsidR="002C1C88">
              <w:rPr>
                <w:noProof/>
              </w:rPr>
              <w:t>ic</w:t>
            </w:r>
            <w:r>
              <w:rPr>
                <w:noProof/>
              </w:rPr>
              <w:t>ated but with the data from the above screenshot in IFS.</w:t>
            </w:r>
          </w:p>
          <w:p w14:paraId="5E02484C" w14:textId="77777777" w:rsidR="009C65D3" w:rsidRDefault="009C65D3" w:rsidP="00B1695E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7AAC0E4" wp14:editId="1CB6CEEF">
                  <wp:extent cx="3463290" cy="513715"/>
                  <wp:effectExtent l="0" t="0" r="3810" b="635"/>
                  <wp:docPr id="1225846753" name="Picture 12258467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63290" cy="5137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89C7257" w14:textId="77777777" w:rsidR="009C65D3" w:rsidRDefault="009C65D3" w:rsidP="00B1695E">
            <w:pPr>
              <w:rPr>
                <w:noProof/>
              </w:rPr>
            </w:pPr>
          </w:p>
        </w:tc>
        <w:tc>
          <w:tcPr>
            <w:tcW w:w="2410" w:type="dxa"/>
          </w:tcPr>
          <w:p w14:paraId="44DB2835" w14:textId="4EB0C0F3" w:rsidR="009C65D3" w:rsidRDefault="009C65D3" w:rsidP="00B1695E">
            <w:pPr>
              <w:rPr>
                <w:noProof/>
                <w:color w:val="FF0000"/>
                <w:sz w:val="20"/>
                <w:szCs w:val="20"/>
              </w:rPr>
            </w:pPr>
            <w:r w:rsidRPr="00A07DBE">
              <w:rPr>
                <w:noProof/>
                <w:sz w:val="20"/>
                <w:szCs w:val="20"/>
              </w:rPr>
              <w:t>Ag</w:t>
            </w:r>
            <w:r w:rsidR="002C1C88">
              <w:rPr>
                <w:noProof/>
                <w:sz w:val="20"/>
                <w:szCs w:val="20"/>
              </w:rPr>
              <w:t>e</w:t>
            </w:r>
            <w:r w:rsidRPr="00A07DBE">
              <w:rPr>
                <w:noProof/>
                <w:sz w:val="20"/>
                <w:szCs w:val="20"/>
              </w:rPr>
              <w:t>ing Buc</w:t>
            </w:r>
            <w:r w:rsidR="002C1C88">
              <w:rPr>
                <w:noProof/>
                <w:sz w:val="20"/>
                <w:szCs w:val="20"/>
              </w:rPr>
              <w:t>ke</w:t>
            </w:r>
            <w:r w:rsidRPr="00A07DBE">
              <w:rPr>
                <w:noProof/>
                <w:sz w:val="20"/>
                <w:szCs w:val="20"/>
              </w:rPr>
              <w:t xml:space="preserve">ts </w:t>
            </w:r>
            <w:r>
              <w:rPr>
                <w:noProof/>
                <w:sz w:val="20"/>
                <w:szCs w:val="20"/>
              </w:rPr>
              <w:t>1,</w:t>
            </w:r>
            <w:r w:rsidRPr="00A07DBE">
              <w:rPr>
                <w:noProof/>
                <w:sz w:val="20"/>
                <w:szCs w:val="20"/>
              </w:rPr>
              <w:t>2,3,4,5,6 must be incl</w:t>
            </w:r>
            <w:r w:rsidR="002C1C88">
              <w:rPr>
                <w:noProof/>
                <w:sz w:val="20"/>
                <w:szCs w:val="20"/>
              </w:rPr>
              <w:t>ud</w:t>
            </w:r>
            <w:r w:rsidRPr="00A07DBE">
              <w:rPr>
                <w:noProof/>
                <w:sz w:val="20"/>
                <w:szCs w:val="20"/>
              </w:rPr>
              <w:t>ed.</w:t>
            </w:r>
            <w:r>
              <w:rPr>
                <w:noProof/>
                <w:color w:val="FF0000"/>
                <w:sz w:val="20"/>
                <w:szCs w:val="20"/>
              </w:rPr>
              <w:t xml:space="preserve"> </w:t>
            </w:r>
          </w:p>
          <w:p w14:paraId="26A2405D" w14:textId="77777777" w:rsidR="009C65D3" w:rsidRPr="00135200" w:rsidRDefault="009C65D3" w:rsidP="00B1695E">
            <w:pPr>
              <w:rPr>
                <w:noProof/>
                <w:sz w:val="20"/>
                <w:szCs w:val="20"/>
              </w:rPr>
            </w:pPr>
          </w:p>
          <w:p w14:paraId="398BF1B9" w14:textId="77777777" w:rsidR="009C65D3" w:rsidRDefault="009C65D3" w:rsidP="00B1695E">
            <w:pPr>
              <w:rPr>
                <w:noProof/>
                <w:color w:val="FF0000"/>
                <w:sz w:val="20"/>
                <w:szCs w:val="20"/>
              </w:rPr>
            </w:pPr>
            <w:r w:rsidRPr="00135200">
              <w:rPr>
                <w:noProof/>
                <w:sz w:val="20"/>
                <w:szCs w:val="20"/>
              </w:rPr>
              <w:t>Names of buckets should be set out as per the below screenshot to the left. i.e “Current”, “30 DAYS” etc.</w:t>
            </w:r>
          </w:p>
        </w:tc>
      </w:tr>
      <w:tr w:rsidR="002C1C88" w:rsidRPr="00812542" w14:paraId="6F3FB584" w14:textId="77777777" w:rsidTr="00B1695E">
        <w:trPr>
          <w:trHeight w:val="1682"/>
        </w:trPr>
        <w:tc>
          <w:tcPr>
            <w:tcW w:w="704" w:type="dxa"/>
          </w:tcPr>
          <w:p w14:paraId="4C854860" w14:textId="737FBC76" w:rsidR="002C1C88" w:rsidRPr="00F01BEA" w:rsidRDefault="00F01BEA" w:rsidP="002C1C88">
            <w:pPr>
              <w:rPr>
                <w:sz w:val="20"/>
                <w:szCs w:val="20"/>
                <w:highlight w:val="yellow"/>
              </w:rPr>
            </w:pPr>
            <w:r w:rsidRPr="00F01BEA">
              <w:rPr>
                <w:sz w:val="20"/>
                <w:szCs w:val="20"/>
                <w:highlight w:val="yellow"/>
              </w:rPr>
              <w:t>30</w:t>
            </w:r>
          </w:p>
        </w:tc>
        <w:tc>
          <w:tcPr>
            <w:tcW w:w="1276" w:type="dxa"/>
          </w:tcPr>
          <w:p w14:paraId="30367B0B" w14:textId="77777777" w:rsidR="002C1C88" w:rsidRDefault="002C1C88" w:rsidP="002C1C88">
            <w:pPr>
              <w:rPr>
                <w:noProof/>
                <w:sz w:val="20"/>
                <w:szCs w:val="20"/>
              </w:rPr>
            </w:pPr>
            <w:r w:rsidRPr="00F01BEA">
              <w:rPr>
                <w:noProof/>
                <w:sz w:val="20"/>
                <w:szCs w:val="20"/>
                <w:highlight w:val="yellow"/>
              </w:rPr>
              <w:t>Tunstall Document footer</w:t>
            </w:r>
          </w:p>
        </w:tc>
        <w:tc>
          <w:tcPr>
            <w:tcW w:w="5670" w:type="dxa"/>
          </w:tcPr>
          <w:p w14:paraId="11A96FDC" w14:textId="77777777" w:rsidR="002C1C88" w:rsidRPr="000B18E1" w:rsidRDefault="002C1C88" w:rsidP="002C1C88">
            <w:pPr>
              <w:rPr>
                <w:noProof/>
                <w:highlight w:val="yellow"/>
              </w:rPr>
            </w:pPr>
            <w:r w:rsidRPr="000B18E1">
              <w:rPr>
                <w:noProof/>
                <w:highlight w:val="yellow"/>
              </w:rPr>
              <w:drawing>
                <wp:inline distT="0" distB="0" distL="0" distR="0" wp14:anchorId="5560D498" wp14:editId="7EC8B9F6">
                  <wp:extent cx="3463290" cy="618490"/>
                  <wp:effectExtent l="0" t="0" r="381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63290" cy="6184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C35013F" w14:textId="77777777" w:rsidR="002C1C88" w:rsidRDefault="002C1C88" w:rsidP="002C1C88">
            <w:pPr>
              <w:rPr>
                <w:noProof/>
                <w:highlight w:val="yellow"/>
              </w:rPr>
            </w:pPr>
            <w:r w:rsidRPr="000B18E1">
              <w:rPr>
                <w:noProof/>
                <w:highlight w:val="yellow"/>
              </w:rPr>
              <w:t xml:space="preserve">Remove 1-7. </w:t>
            </w:r>
          </w:p>
          <w:p w14:paraId="087D9BD1" w14:textId="77777777" w:rsidR="002C1C88" w:rsidRPr="000B18E1" w:rsidRDefault="002C1C88" w:rsidP="002C1C88">
            <w:pPr>
              <w:rPr>
                <w:noProof/>
                <w:highlight w:val="yellow"/>
              </w:rPr>
            </w:pPr>
            <w:r w:rsidRPr="000B18E1">
              <w:rPr>
                <w:noProof/>
                <w:highlight w:val="yellow"/>
              </w:rPr>
              <w:t>Add Page Number. “1 of 3”</w:t>
            </w:r>
          </w:p>
          <w:p w14:paraId="55CF50CE" w14:textId="77777777" w:rsidR="002C1C88" w:rsidRPr="000B18E1" w:rsidRDefault="002C1C88" w:rsidP="002C1C88">
            <w:pPr>
              <w:rPr>
                <w:noProof/>
                <w:highlight w:val="yellow"/>
              </w:rPr>
            </w:pPr>
            <w:r w:rsidRPr="000B18E1">
              <w:rPr>
                <w:noProof/>
                <w:highlight w:val="yellow"/>
              </w:rPr>
              <w:t xml:space="preserve">Add a Bank Details field that shows the Account No and Sort Code based on the logic below. </w:t>
            </w:r>
          </w:p>
          <w:p w14:paraId="0D5BCB4D" w14:textId="77777777" w:rsidR="002C1C88" w:rsidRPr="000B18E1" w:rsidRDefault="002C1C88" w:rsidP="002C1C88">
            <w:pPr>
              <w:rPr>
                <w:noProof/>
                <w:highlight w:val="yellow"/>
              </w:rPr>
            </w:pPr>
          </w:p>
          <w:p w14:paraId="159301FF" w14:textId="444F412B" w:rsidR="002C1C88" w:rsidRPr="000B18E1" w:rsidRDefault="002C1C88" w:rsidP="002C1C88">
            <w:pPr>
              <w:rPr>
                <w:noProof/>
                <w:highlight w:val="yellow"/>
              </w:rPr>
            </w:pPr>
            <w:r w:rsidRPr="00933DBE">
              <w:rPr>
                <w:b/>
                <w:bCs/>
                <w:noProof/>
                <w:highlight w:val="yellow"/>
              </w:rPr>
              <w:lastRenderedPageBreak/>
              <w:t>The Bank Details fields</w:t>
            </w:r>
            <w:r w:rsidRPr="000B18E1">
              <w:rPr>
                <w:noProof/>
                <w:highlight w:val="yellow"/>
              </w:rPr>
              <w:t xml:space="preserve"> must be filled in via an event. When this report is generated the event check</w:t>
            </w:r>
            <w:r>
              <w:rPr>
                <w:noProof/>
                <w:highlight w:val="yellow"/>
              </w:rPr>
              <w:t>s</w:t>
            </w:r>
            <w:r w:rsidRPr="000B18E1">
              <w:rPr>
                <w:noProof/>
                <w:highlight w:val="yellow"/>
              </w:rPr>
              <w:t xml:space="preserve"> to see whether or not the “OVERWRITE_INVOICE” </w:t>
            </w:r>
            <w:r>
              <w:rPr>
                <w:noProof/>
                <w:highlight w:val="yellow"/>
              </w:rPr>
              <w:t xml:space="preserve">field </w:t>
            </w:r>
            <w:r w:rsidRPr="000B18E1">
              <w:rPr>
                <w:noProof/>
                <w:highlight w:val="yellow"/>
              </w:rPr>
              <w:t xml:space="preserve">is populated. See </w:t>
            </w:r>
            <w:r>
              <w:rPr>
                <w:noProof/>
                <w:highlight w:val="yellow"/>
              </w:rPr>
              <w:t xml:space="preserve">the </w:t>
            </w:r>
            <w:r w:rsidRPr="000B18E1">
              <w:rPr>
                <w:noProof/>
                <w:highlight w:val="yellow"/>
              </w:rPr>
              <w:t xml:space="preserve">below screenshot for location. </w:t>
            </w:r>
          </w:p>
          <w:p w14:paraId="43C04FE1" w14:textId="77777777" w:rsidR="002C1C88" w:rsidRPr="000B18E1" w:rsidRDefault="002C1C88" w:rsidP="002C1C88">
            <w:pPr>
              <w:rPr>
                <w:noProof/>
                <w:highlight w:val="yellow"/>
              </w:rPr>
            </w:pPr>
            <w:r w:rsidRPr="000B18E1">
              <w:rPr>
                <w:noProof/>
                <w:highlight w:val="yellow"/>
              </w:rPr>
              <w:drawing>
                <wp:inline distT="0" distB="0" distL="0" distR="0" wp14:anchorId="7592FE09" wp14:editId="2328A039">
                  <wp:extent cx="3913505" cy="846455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13505" cy="8464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3C54613" w14:textId="2F83F114" w:rsidR="002C1C88" w:rsidRPr="000B18E1" w:rsidRDefault="002C1C88" w:rsidP="002C1C88">
            <w:pPr>
              <w:rPr>
                <w:noProof/>
                <w:highlight w:val="yellow"/>
              </w:rPr>
            </w:pPr>
            <w:r w:rsidRPr="000B18E1">
              <w:rPr>
                <w:noProof/>
                <w:highlight w:val="yellow"/>
              </w:rPr>
              <w:t>If this field</w:t>
            </w:r>
            <w:r>
              <w:rPr>
                <w:noProof/>
                <w:highlight w:val="yellow"/>
              </w:rPr>
              <w:t xml:space="preserve"> is not blank</w:t>
            </w:r>
            <w:r w:rsidRPr="000B18E1">
              <w:rPr>
                <w:noProof/>
                <w:highlight w:val="yellow"/>
              </w:rPr>
              <w:t xml:space="preserve">, please fill the Bank Details Fields in with the Sort Code (ACCOUNT_REFERENCE) and Account number (ACCOUNT_IDENTITY) from the corresponding record stored here from the Cash Accounts screen. </w:t>
            </w:r>
          </w:p>
          <w:p w14:paraId="021E30DB" w14:textId="77777777" w:rsidR="002C1C88" w:rsidRPr="000B18E1" w:rsidRDefault="002C1C88" w:rsidP="002C1C88">
            <w:pPr>
              <w:rPr>
                <w:noProof/>
                <w:highlight w:val="yellow"/>
              </w:rPr>
            </w:pPr>
            <w:r w:rsidRPr="000B18E1">
              <w:rPr>
                <w:noProof/>
                <w:highlight w:val="yellow"/>
              </w:rPr>
              <w:drawing>
                <wp:inline distT="0" distB="0" distL="0" distR="0" wp14:anchorId="68977569" wp14:editId="15801AA8">
                  <wp:extent cx="3913505" cy="771525"/>
                  <wp:effectExtent l="0" t="0" r="0" b="952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13505" cy="7715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B44EEE4" w14:textId="77777777" w:rsidR="002C1C88" w:rsidRPr="000B18E1" w:rsidRDefault="002C1C88" w:rsidP="002C1C88">
            <w:pPr>
              <w:rPr>
                <w:noProof/>
                <w:highlight w:val="yellow"/>
              </w:rPr>
            </w:pPr>
            <w:r w:rsidRPr="000B18E1">
              <w:rPr>
                <w:noProof/>
                <w:highlight w:val="yellow"/>
              </w:rPr>
              <w:t xml:space="preserve">If the “OVERWRITE_INVOICE” field is blank for that Customer. Use the “DEFAULT_INVOICE” field from the Company screen for the company that the </w:t>
            </w:r>
            <w:r>
              <w:rPr>
                <w:noProof/>
                <w:highlight w:val="yellow"/>
              </w:rPr>
              <w:t>statement</w:t>
            </w:r>
            <w:r w:rsidRPr="000B18E1">
              <w:rPr>
                <w:noProof/>
                <w:highlight w:val="yellow"/>
              </w:rPr>
              <w:t xml:space="preserve"> is being generated for. </w:t>
            </w:r>
          </w:p>
          <w:p w14:paraId="7E8D768C" w14:textId="77777777" w:rsidR="002C1C88" w:rsidRPr="000B18E1" w:rsidRDefault="002C1C88" w:rsidP="002C1C88">
            <w:pPr>
              <w:rPr>
                <w:noProof/>
                <w:highlight w:val="yellow"/>
              </w:rPr>
            </w:pPr>
            <w:r w:rsidRPr="000B18E1">
              <w:rPr>
                <w:noProof/>
                <w:highlight w:val="yellow"/>
              </w:rPr>
              <w:drawing>
                <wp:inline distT="0" distB="0" distL="0" distR="0" wp14:anchorId="6E8B6CE1" wp14:editId="75DCE95F">
                  <wp:extent cx="3913505" cy="2456180"/>
                  <wp:effectExtent l="0" t="0" r="0" b="127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13505" cy="24561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409C1E9" w14:textId="77777777" w:rsidR="002C1C88" w:rsidRPr="000B18E1" w:rsidRDefault="002C1C88" w:rsidP="002C1C88">
            <w:pPr>
              <w:rPr>
                <w:noProof/>
                <w:highlight w:val="yellow"/>
              </w:rPr>
            </w:pPr>
            <w:r w:rsidRPr="000B18E1">
              <w:rPr>
                <w:noProof/>
                <w:highlight w:val="yellow"/>
              </w:rPr>
              <w:t xml:space="preserve">Populate the Bank Details Fields in with the Sort Code (ACCOUNT_REFERENCE) and Account number (ACCOUNT_IDENTITY) from the corresponding record stored in here from the Cash Accounts screen. </w:t>
            </w:r>
          </w:p>
          <w:p w14:paraId="3396879A" w14:textId="77777777" w:rsidR="002C1C88" w:rsidRPr="00B921E1" w:rsidRDefault="002C1C88" w:rsidP="002C1C88">
            <w:pPr>
              <w:rPr>
                <w:noProof/>
              </w:rPr>
            </w:pPr>
          </w:p>
        </w:tc>
        <w:tc>
          <w:tcPr>
            <w:tcW w:w="2410" w:type="dxa"/>
          </w:tcPr>
          <w:p w14:paraId="4185730C" w14:textId="77777777" w:rsidR="002C1C88" w:rsidRPr="00F01BEA" w:rsidRDefault="002C1C88" w:rsidP="002C1C88">
            <w:pPr>
              <w:rPr>
                <w:noProof/>
                <w:sz w:val="20"/>
                <w:szCs w:val="20"/>
                <w:highlight w:val="yellow"/>
              </w:rPr>
            </w:pPr>
            <w:r w:rsidRPr="00F01BEA">
              <w:rPr>
                <w:noProof/>
                <w:sz w:val="20"/>
                <w:szCs w:val="20"/>
                <w:highlight w:val="yellow"/>
              </w:rPr>
              <w:lastRenderedPageBreak/>
              <w:t>These custom fields were created as part of CRIM 0562</w:t>
            </w:r>
          </w:p>
          <w:p w14:paraId="5ED3450E" w14:textId="77777777" w:rsidR="00F01BEA" w:rsidRPr="00F01BEA" w:rsidRDefault="00F01BEA" w:rsidP="002C1C88">
            <w:pPr>
              <w:rPr>
                <w:noProof/>
                <w:sz w:val="20"/>
                <w:szCs w:val="20"/>
                <w:highlight w:val="yellow"/>
              </w:rPr>
            </w:pPr>
          </w:p>
          <w:p w14:paraId="3B3EB201" w14:textId="6DFB7B25" w:rsidR="00F01BEA" w:rsidRDefault="00F01BEA" w:rsidP="002C1C88">
            <w:pPr>
              <w:rPr>
                <w:noProof/>
                <w:color w:val="FF0000"/>
                <w:sz w:val="20"/>
                <w:szCs w:val="20"/>
              </w:rPr>
            </w:pPr>
            <w:r w:rsidRPr="00F01BEA">
              <w:rPr>
                <w:noProof/>
                <w:sz w:val="20"/>
                <w:szCs w:val="20"/>
                <w:highlight w:val="yellow"/>
              </w:rPr>
              <w:t>SAME LOGIC AS IN FULL STATEMENT SPEC (C0331</w:t>
            </w:r>
            <w:r>
              <w:rPr>
                <w:noProof/>
                <w:sz w:val="20"/>
                <w:szCs w:val="20"/>
              </w:rPr>
              <w:t>)</w:t>
            </w:r>
          </w:p>
        </w:tc>
      </w:tr>
      <w:tr w:rsidR="002C1C88" w:rsidRPr="00812542" w14:paraId="2586E81D" w14:textId="77777777" w:rsidTr="00B1695E">
        <w:trPr>
          <w:trHeight w:val="1682"/>
        </w:trPr>
        <w:tc>
          <w:tcPr>
            <w:tcW w:w="704" w:type="dxa"/>
          </w:tcPr>
          <w:p w14:paraId="7A236B08" w14:textId="77777777" w:rsidR="002C1C88" w:rsidRDefault="002C1C88" w:rsidP="002C1C88">
            <w:pPr>
              <w:rPr>
                <w:sz w:val="20"/>
                <w:szCs w:val="20"/>
              </w:rPr>
            </w:pPr>
          </w:p>
        </w:tc>
        <w:tc>
          <w:tcPr>
            <w:tcW w:w="1276" w:type="dxa"/>
          </w:tcPr>
          <w:p w14:paraId="3BCE0945" w14:textId="77777777" w:rsidR="002C1C88" w:rsidRDefault="002C1C88" w:rsidP="002C1C88">
            <w:pPr>
              <w:rPr>
                <w:noProof/>
                <w:sz w:val="20"/>
                <w:szCs w:val="20"/>
              </w:rPr>
            </w:pPr>
          </w:p>
        </w:tc>
        <w:tc>
          <w:tcPr>
            <w:tcW w:w="5670" w:type="dxa"/>
          </w:tcPr>
          <w:p w14:paraId="6A465D2D" w14:textId="77777777" w:rsidR="002C1C88" w:rsidRDefault="002C1C88" w:rsidP="002C1C88">
            <w:pPr>
              <w:rPr>
                <w:noProof/>
              </w:rPr>
            </w:pPr>
          </w:p>
        </w:tc>
        <w:tc>
          <w:tcPr>
            <w:tcW w:w="2410" w:type="dxa"/>
          </w:tcPr>
          <w:p w14:paraId="287181A2" w14:textId="77777777" w:rsidR="002C1C88" w:rsidRPr="00C86260" w:rsidRDefault="002C1C88" w:rsidP="002C1C88">
            <w:pPr>
              <w:rPr>
                <w:noProof/>
                <w:sz w:val="20"/>
                <w:szCs w:val="20"/>
              </w:rPr>
            </w:pPr>
          </w:p>
        </w:tc>
      </w:tr>
    </w:tbl>
    <w:p w14:paraId="43836638" w14:textId="77777777" w:rsidR="009C65D3" w:rsidRDefault="009C65D3" w:rsidP="009C65D3"/>
    <w:p w14:paraId="22F54956" w14:textId="77777777" w:rsidR="009C65D3" w:rsidRDefault="009C65D3" w:rsidP="009C65D3">
      <w:pPr>
        <w:rPr>
          <w:i/>
          <w:color w:val="BFBFBF" w:themeColor="background1" w:themeShade="BF"/>
        </w:rPr>
      </w:pPr>
      <w:r>
        <w:rPr>
          <w:i/>
          <w:color w:val="BFBFBF" w:themeColor="background1" w:themeShade="BF"/>
        </w:rPr>
        <w:br w:type="page"/>
      </w:r>
    </w:p>
    <w:p w14:paraId="3A52E778" w14:textId="77777777" w:rsidR="005B69DE" w:rsidRPr="00C31214" w:rsidRDefault="005B69DE" w:rsidP="005B69DE">
      <w:pPr>
        <w:rPr>
          <w:i/>
          <w:color w:val="BFBFBF" w:themeColor="background1" w:themeShade="BF"/>
        </w:rPr>
      </w:pPr>
    </w:p>
    <w:p w14:paraId="07D2AB14" w14:textId="1457A792" w:rsidR="008860BE" w:rsidRDefault="001165C5" w:rsidP="00C75C0E">
      <w:pPr>
        <w:pStyle w:val="Chapter"/>
      </w:pPr>
      <w:r>
        <w:t>Technical.</w:t>
      </w:r>
    </w:p>
    <w:p w14:paraId="78E2948C" w14:textId="35C9551B" w:rsidR="005B69DE" w:rsidRDefault="008860BE" w:rsidP="00C75C0E">
      <w:pPr>
        <w:pStyle w:val="Chapter"/>
      </w:pPr>
      <w:r w:rsidRPr="008860BE">
        <w:t>Field Definitions.</w:t>
      </w:r>
    </w:p>
    <w:p w14:paraId="036E1548" w14:textId="75A96FF4" w:rsidR="3F507CD3" w:rsidRDefault="3F507CD3" w:rsidP="3F507CD3">
      <w:r>
        <w:t>&lt;</w:t>
      </w:r>
      <w:r w:rsidR="005B69DE">
        <w:t xml:space="preserve">New </w:t>
      </w:r>
      <w:r>
        <w:t xml:space="preserve"> Field/CLU Definition&gt;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1289"/>
        <w:gridCol w:w="1289"/>
        <w:gridCol w:w="1289"/>
        <w:gridCol w:w="1289"/>
        <w:gridCol w:w="1289"/>
        <w:gridCol w:w="1289"/>
        <w:gridCol w:w="1289"/>
      </w:tblGrid>
      <w:tr w:rsidR="3F507CD3" w14:paraId="61C587AC" w14:textId="77777777" w:rsidTr="3F507CD3">
        <w:tc>
          <w:tcPr>
            <w:tcW w:w="1289" w:type="dxa"/>
          </w:tcPr>
          <w:p w14:paraId="742B93A1" w14:textId="545C5F4F" w:rsidR="3F507CD3" w:rsidRDefault="3F507CD3">
            <w:r w:rsidRPr="3F507CD3">
              <w:rPr>
                <w:rFonts w:ascii="Calibri" w:eastAsia="Calibri" w:hAnsi="Calibri" w:cs="Calibri"/>
              </w:rPr>
              <w:t>New DB Object Name</w:t>
            </w:r>
          </w:p>
        </w:tc>
        <w:tc>
          <w:tcPr>
            <w:tcW w:w="1289" w:type="dxa"/>
          </w:tcPr>
          <w:p w14:paraId="68781EC5" w14:textId="502954E1" w:rsidR="3F507CD3" w:rsidRDefault="3F507CD3">
            <w:r w:rsidRPr="3F507CD3">
              <w:rPr>
                <w:rFonts w:ascii="Calibri" w:eastAsia="Calibri" w:hAnsi="Calibri" w:cs="Calibri"/>
              </w:rPr>
              <w:t>DB Object Item/Field Names</w:t>
            </w:r>
          </w:p>
        </w:tc>
        <w:tc>
          <w:tcPr>
            <w:tcW w:w="1289" w:type="dxa"/>
          </w:tcPr>
          <w:p w14:paraId="4B89A5DC" w14:textId="7DEC9BF7" w:rsidR="3F507CD3" w:rsidRDefault="3F507CD3">
            <w:r w:rsidRPr="3F507CD3">
              <w:rPr>
                <w:rFonts w:ascii="Calibri" w:eastAsia="Calibri" w:hAnsi="Calibri" w:cs="Calibri"/>
              </w:rPr>
              <w:t>Item Description</w:t>
            </w:r>
          </w:p>
        </w:tc>
        <w:tc>
          <w:tcPr>
            <w:tcW w:w="1289" w:type="dxa"/>
          </w:tcPr>
          <w:p w14:paraId="1A8A41E2" w14:textId="7C0BF4D8" w:rsidR="3F507CD3" w:rsidRDefault="3F507CD3">
            <w:r w:rsidRPr="3F507CD3">
              <w:rPr>
                <w:rFonts w:ascii="Calibri" w:eastAsia="Calibri" w:hAnsi="Calibri" w:cs="Calibri"/>
              </w:rPr>
              <w:t>Item Data Type</w:t>
            </w:r>
          </w:p>
        </w:tc>
        <w:tc>
          <w:tcPr>
            <w:tcW w:w="1289" w:type="dxa"/>
          </w:tcPr>
          <w:p w14:paraId="7A77FB6C" w14:textId="200F25D5" w:rsidR="3F507CD3" w:rsidRDefault="3F507CD3">
            <w:r w:rsidRPr="3F507CD3">
              <w:rPr>
                <w:rFonts w:ascii="Calibri" w:eastAsia="Calibri" w:hAnsi="Calibri" w:cs="Calibri"/>
              </w:rPr>
              <w:t>Item Syntax</w:t>
            </w:r>
          </w:p>
        </w:tc>
        <w:tc>
          <w:tcPr>
            <w:tcW w:w="1289" w:type="dxa"/>
          </w:tcPr>
          <w:p w14:paraId="7B3FC4E7" w14:textId="3B051C46" w:rsidR="3F507CD3" w:rsidRDefault="3F507CD3">
            <w:r w:rsidRPr="3F507CD3">
              <w:rPr>
                <w:rFonts w:ascii="Calibri" w:eastAsia="Calibri" w:hAnsi="Calibri" w:cs="Calibri"/>
              </w:rPr>
              <w:t>Calculation Spec, if Derived</w:t>
            </w:r>
          </w:p>
        </w:tc>
        <w:tc>
          <w:tcPr>
            <w:tcW w:w="1289" w:type="dxa"/>
          </w:tcPr>
          <w:p w14:paraId="10849EF1" w14:textId="4873F5EB" w:rsidR="3F507CD3" w:rsidRDefault="3F507CD3">
            <w:r w:rsidRPr="3F507CD3">
              <w:rPr>
                <w:rFonts w:ascii="Calibri" w:eastAsia="Calibri" w:hAnsi="Calibri" w:cs="Calibri"/>
              </w:rPr>
              <w:t>LOVs/Enums/Is Mandatory?</w:t>
            </w:r>
          </w:p>
        </w:tc>
      </w:tr>
      <w:tr w:rsidR="3F507CD3" w14:paraId="00575E6B" w14:textId="77777777" w:rsidTr="3F507CD3">
        <w:tc>
          <w:tcPr>
            <w:tcW w:w="1289" w:type="dxa"/>
          </w:tcPr>
          <w:p w14:paraId="2A6FE2D7" w14:textId="2748F206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6787B5F3" w14:textId="15DD4AD4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1B28A53B" w14:textId="57C4F682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5ADF6848" w14:textId="2DBC50D1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6F7FCC72" w14:textId="1DA9ABEF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6575C888" w14:textId="7247C9D7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0A6DB772" w14:textId="57AE3DDA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3F507CD3" w14:paraId="661FDA90" w14:textId="77777777" w:rsidTr="3F507CD3">
        <w:tc>
          <w:tcPr>
            <w:tcW w:w="1289" w:type="dxa"/>
          </w:tcPr>
          <w:p w14:paraId="6D10BBFA" w14:textId="0B8CB558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6E324BAC" w14:textId="3D8E299E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216BE256" w14:textId="75F8F87B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1DC3DD44" w14:textId="2640E623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759C7E3E" w14:textId="68E005F2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57C8170A" w14:textId="6B6B8C1E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5A3F5CA2" w14:textId="07798644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3F507CD3" w14:paraId="73993E43" w14:textId="77777777" w:rsidTr="3F507CD3">
        <w:tc>
          <w:tcPr>
            <w:tcW w:w="1289" w:type="dxa"/>
          </w:tcPr>
          <w:p w14:paraId="2196E26B" w14:textId="2C8C7D9A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7EF0BD46" w14:textId="6ED9FF5D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38C74F5F" w14:textId="54610E82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018E3A8D" w14:textId="53657CDB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21C67C7A" w14:textId="63052C40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11C2B15E" w14:textId="003C380B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29F87F3F" w14:textId="1F4D05FC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3F507CD3" w14:paraId="34C75752" w14:textId="77777777" w:rsidTr="3F507CD3">
        <w:tc>
          <w:tcPr>
            <w:tcW w:w="1289" w:type="dxa"/>
          </w:tcPr>
          <w:p w14:paraId="2F5C294C" w14:textId="2B213FC4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53E34B54" w14:textId="71D8B443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49EBBC9F" w14:textId="2F5B2094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43E39B64" w14:textId="4C61E170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282F801D" w14:textId="620E8C99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63EBD887" w14:textId="1FC37197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1DC66B4E" w14:textId="52930394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3F507CD3" w14:paraId="28FD4B2B" w14:textId="77777777" w:rsidTr="3F507CD3">
        <w:tc>
          <w:tcPr>
            <w:tcW w:w="1289" w:type="dxa"/>
          </w:tcPr>
          <w:p w14:paraId="14CD029C" w14:textId="033B2A3A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35AE4025" w14:textId="69417AE4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638997E5" w14:textId="4F655A67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180B738B" w14:textId="773D05A3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59327D80" w14:textId="0F728324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11BB14AD" w14:textId="69B57C53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1BCDE714" w14:textId="4B16FED0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3F507CD3" w14:paraId="37DAEBCD" w14:textId="77777777" w:rsidTr="3F507CD3">
        <w:tc>
          <w:tcPr>
            <w:tcW w:w="1289" w:type="dxa"/>
          </w:tcPr>
          <w:p w14:paraId="442EB59F" w14:textId="73242541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36C83EDC" w14:textId="4BB4A96E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241252D4" w14:textId="1D025C64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016F0DC8" w14:textId="1F3E88B9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0D3C3BA9" w14:textId="547A3B29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39F5E35D" w14:textId="3B567401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5266F9D9" w14:textId="249140AA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3F507CD3" w14:paraId="46DDC8FF" w14:textId="77777777" w:rsidTr="3F507CD3">
        <w:tc>
          <w:tcPr>
            <w:tcW w:w="1289" w:type="dxa"/>
          </w:tcPr>
          <w:p w14:paraId="0B853DAB" w14:textId="4324BC5A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4F3539E4" w14:textId="704CF9B8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55D3719D" w14:textId="1269D428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22FFB2E5" w14:textId="1F51A8C0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2CC7928F" w14:textId="5049F7BB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5AED0E9C" w14:textId="4F7AEDB6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26A65A6C" w14:textId="6C52D4D6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3F507CD3" w14:paraId="0FCE8F09" w14:textId="77777777" w:rsidTr="3F507CD3">
        <w:tc>
          <w:tcPr>
            <w:tcW w:w="1289" w:type="dxa"/>
          </w:tcPr>
          <w:p w14:paraId="71D3D14B" w14:textId="3DEE6E3B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2F4911F3" w14:textId="083B32F1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2C6641E7" w14:textId="3A287D9D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36DE787D" w14:textId="70DC9B2C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78285219" w14:textId="1582C4A5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32B5ABC8" w14:textId="68E70029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13AF860A" w14:textId="21B4E9F3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3F507CD3" w14:paraId="3D0D2A1C" w14:textId="77777777" w:rsidTr="3F507CD3">
        <w:tc>
          <w:tcPr>
            <w:tcW w:w="1289" w:type="dxa"/>
          </w:tcPr>
          <w:p w14:paraId="0693107C" w14:textId="27CE6633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66ACDC98" w14:textId="70CF39A3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0D0F39A0" w14:textId="0F728B4E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1040B736" w14:textId="292F4D73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157FD10F" w14:textId="3B008F00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5218C1F6" w14:textId="5FEEB4C2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4DEA7F23" w14:textId="298E9A85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3F507CD3" w14:paraId="7FCBEAE0" w14:textId="77777777" w:rsidTr="3F507CD3">
        <w:tc>
          <w:tcPr>
            <w:tcW w:w="1289" w:type="dxa"/>
          </w:tcPr>
          <w:p w14:paraId="1ED7DB91" w14:textId="0C4B9C9B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2F81D30E" w14:textId="66F188BD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3247FD6F" w14:textId="468B7787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242C2A38" w14:textId="354C8DE6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39D6236A" w14:textId="24D7A5F9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3B949908" w14:textId="59DAE052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33D83423" w14:textId="28941DAE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3F507CD3" w14:paraId="26DC49C2" w14:textId="77777777" w:rsidTr="3F507CD3">
        <w:tc>
          <w:tcPr>
            <w:tcW w:w="1289" w:type="dxa"/>
          </w:tcPr>
          <w:p w14:paraId="6645D258" w14:textId="4F735F9E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4C1CE8D6" w14:textId="4EB0122F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4D4F0FC3" w14:textId="41463CFE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1C45B55E" w14:textId="75709C96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7CF2F95A" w14:textId="5054A384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566AB026" w14:textId="6A3563BD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38E08DFE" w14:textId="46225FBA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3F507CD3" w14:paraId="2E4BB64C" w14:textId="77777777" w:rsidTr="3F507CD3">
        <w:tc>
          <w:tcPr>
            <w:tcW w:w="1289" w:type="dxa"/>
          </w:tcPr>
          <w:p w14:paraId="00887A42" w14:textId="11B743F6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70760AE0" w14:textId="772187D6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07382776" w14:textId="3D40F74B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698DD44C" w14:textId="375823A8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0E31260A" w14:textId="5F61BD5F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58555CB5" w14:textId="63BFD4AE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05152706" w14:textId="729A0351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</w:tr>
    </w:tbl>
    <w:p w14:paraId="088E47B9" w14:textId="3962B6C6" w:rsidR="3F507CD3" w:rsidRDefault="3F507CD3" w:rsidP="3F507CD3"/>
    <w:p w14:paraId="6564F7B3" w14:textId="6AAEF311" w:rsidR="00524A09" w:rsidRDefault="00524A09" w:rsidP="00524A09">
      <w:pPr>
        <w:pStyle w:val="Chapter"/>
      </w:pPr>
      <w:bookmarkStart w:id="4" w:name="_Toc23158230"/>
      <w:r>
        <w:t>Security</w:t>
      </w:r>
      <w:bookmarkEnd w:id="4"/>
    </w:p>
    <w:p w14:paraId="2AFE79D3" w14:textId="2D57DCCC" w:rsidR="00524A09" w:rsidRDefault="00524A09" w:rsidP="00524A09">
      <w:r w:rsidRPr="00C31214">
        <w:rPr>
          <w:color w:val="BFBFBF" w:themeColor="background1" w:themeShade="BF"/>
        </w:rPr>
        <w:t>&lt;Define security controls&gt;</w:t>
      </w:r>
      <w:r w:rsidR="003778FE">
        <w:rPr>
          <w:color w:val="BFBFBF" w:themeColor="background1" w:themeShade="BF"/>
        </w:rPr>
        <w:t xml:space="preserve"> (Who needs access to this </w:t>
      </w:r>
      <w:r w:rsidR="00576C92">
        <w:rPr>
          <w:color w:val="BFBFBF" w:themeColor="background1" w:themeShade="BF"/>
        </w:rPr>
        <w:t>and will it be restricted from any other users etc)</w:t>
      </w:r>
      <w:r w:rsidR="001165C5">
        <w:rPr>
          <w:color w:val="BFBFBF" w:themeColor="background1" w:themeShade="BF"/>
        </w:rPr>
        <w:t xml:space="preserve"> </w:t>
      </w:r>
    </w:p>
    <w:p w14:paraId="13A4EB29" w14:textId="7CE83B0C" w:rsidR="00724354" w:rsidRDefault="00724354" w:rsidP="004C6006">
      <w:pPr>
        <w:pStyle w:val="ListParagraph"/>
        <w:numPr>
          <w:ilvl w:val="0"/>
          <w:numId w:val="12"/>
        </w:numPr>
      </w:pPr>
      <w:r>
        <w:t>Finance Manager</w:t>
      </w:r>
      <w:r w:rsidR="000C5BF8">
        <w:t>.</w:t>
      </w:r>
    </w:p>
    <w:p w14:paraId="1784CD96" w14:textId="5F607CE9" w:rsidR="00724354" w:rsidRDefault="00724354" w:rsidP="004C6006">
      <w:pPr>
        <w:pStyle w:val="ListParagraph"/>
        <w:numPr>
          <w:ilvl w:val="0"/>
          <w:numId w:val="12"/>
        </w:numPr>
      </w:pPr>
      <w:r>
        <w:t>Credit Manager.</w:t>
      </w:r>
    </w:p>
    <w:p w14:paraId="1EBE540E" w14:textId="7489127E" w:rsidR="00704766" w:rsidRPr="00C31214" w:rsidRDefault="00704766" w:rsidP="004C6006">
      <w:pPr>
        <w:pStyle w:val="ListParagraph"/>
        <w:numPr>
          <w:ilvl w:val="0"/>
          <w:numId w:val="12"/>
        </w:numPr>
      </w:pPr>
      <w:r>
        <w:t>Credit Controllers</w:t>
      </w:r>
      <w:r w:rsidR="00724354">
        <w:t>.</w:t>
      </w:r>
    </w:p>
    <w:p w14:paraId="5C5772DC" w14:textId="45F389E9" w:rsidR="009C199A" w:rsidRDefault="009C199A" w:rsidP="009C199A">
      <w:pPr>
        <w:pStyle w:val="Chapter"/>
      </w:pPr>
      <w:bookmarkStart w:id="5" w:name="_Toc23158231"/>
      <w:r>
        <w:t>Companies</w:t>
      </w:r>
      <w:bookmarkEnd w:id="5"/>
    </w:p>
    <w:p w14:paraId="21DE4C2C" w14:textId="4BB3DD12" w:rsidR="009C199A" w:rsidRDefault="000563E0" w:rsidP="009C199A">
      <w:r>
        <w:t>Applies to the following companies</w:t>
      </w:r>
      <w:r w:rsidR="001165C5">
        <w:t>. All.</w:t>
      </w:r>
      <w:r w:rsidR="009D341F"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0"/>
        <w:gridCol w:w="3081"/>
      </w:tblGrid>
      <w:tr w:rsidR="005B69DE" w:rsidRPr="005B69DE" w14:paraId="56365AD0" w14:textId="77777777" w:rsidTr="000563E0">
        <w:tc>
          <w:tcPr>
            <w:tcW w:w="3080" w:type="dxa"/>
            <w:shd w:val="clear" w:color="auto" w:fill="4F81BD" w:themeFill="accent1"/>
          </w:tcPr>
          <w:p w14:paraId="681CFD30" w14:textId="77777777" w:rsidR="000563E0" w:rsidRPr="005B69DE" w:rsidRDefault="000563E0" w:rsidP="009C199A">
            <w:pPr>
              <w:rPr>
                <w:b/>
                <w:color w:val="FFFFFF" w:themeColor="background1"/>
              </w:rPr>
            </w:pPr>
            <w:r w:rsidRPr="005B69DE">
              <w:rPr>
                <w:b/>
                <w:color w:val="FFFFFF" w:themeColor="background1"/>
              </w:rPr>
              <w:t>Company</w:t>
            </w:r>
          </w:p>
        </w:tc>
        <w:tc>
          <w:tcPr>
            <w:tcW w:w="3081" w:type="dxa"/>
            <w:shd w:val="clear" w:color="auto" w:fill="4F81BD" w:themeFill="accent1"/>
          </w:tcPr>
          <w:p w14:paraId="3B2A0609" w14:textId="77777777" w:rsidR="000563E0" w:rsidRPr="005B69DE" w:rsidRDefault="000563E0" w:rsidP="009C199A">
            <w:pPr>
              <w:rPr>
                <w:b/>
                <w:color w:val="FFFFFF" w:themeColor="background1"/>
              </w:rPr>
            </w:pPr>
            <w:r w:rsidRPr="005B69DE">
              <w:rPr>
                <w:b/>
                <w:color w:val="FFFFFF" w:themeColor="background1"/>
              </w:rPr>
              <w:t>Required (Y/N)</w:t>
            </w:r>
          </w:p>
        </w:tc>
      </w:tr>
      <w:tr w:rsidR="000563E0" w14:paraId="4624B031" w14:textId="77777777" w:rsidTr="000563E0">
        <w:tc>
          <w:tcPr>
            <w:tcW w:w="3080" w:type="dxa"/>
          </w:tcPr>
          <w:p w14:paraId="7E46CBB4" w14:textId="1A905E46" w:rsidR="000563E0" w:rsidRDefault="00576C92" w:rsidP="009C199A">
            <w:r>
              <w:t>1201</w:t>
            </w:r>
          </w:p>
        </w:tc>
        <w:tc>
          <w:tcPr>
            <w:tcW w:w="3081" w:type="dxa"/>
          </w:tcPr>
          <w:p w14:paraId="7D01B90A" w14:textId="59CEC1D9" w:rsidR="000563E0" w:rsidRDefault="00576C92" w:rsidP="009C199A">
            <w:r>
              <w:t>Y</w:t>
            </w:r>
          </w:p>
        </w:tc>
      </w:tr>
      <w:tr w:rsidR="000563E0" w14:paraId="1858F11A" w14:textId="77777777" w:rsidTr="000563E0">
        <w:tc>
          <w:tcPr>
            <w:tcW w:w="3080" w:type="dxa"/>
          </w:tcPr>
          <w:p w14:paraId="08880F83" w14:textId="3CDD9BD8" w:rsidR="000563E0" w:rsidRDefault="00576C92" w:rsidP="009C199A">
            <w:r>
              <w:t>TBC</w:t>
            </w:r>
          </w:p>
        </w:tc>
        <w:tc>
          <w:tcPr>
            <w:tcW w:w="3081" w:type="dxa"/>
          </w:tcPr>
          <w:p w14:paraId="66C7C18B" w14:textId="77777777" w:rsidR="000563E0" w:rsidRDefault="000563E0" w:rsidP="009C199A"/>
        </w:tc>
      </w:tr>
      <w:tr w:rsidR="000563E0" w14:paraId="4CE44A79" w14:textId="77777777" w:rsidTr="000563E0">
        <w:tc>
          <w:tcPr>
            <w:tcW w:w="3080" w:type="dxa"/>
          </w:tcPr>
          <w:p w14:paraId="272632BC" w14:textId="78DD3888" w:rsidR="000563E0" w:rsidRDefault="000563E0" w:rsidP="009C199A"/>
        </w:tc>
        <w:tc>
          <w:tcPr>
            <w:tcW w:w="3081" w:type="dxa"/>
          </w:tcPr>
          <w:p w14:paraId="7F752A4A" w14:textId="77777777" w:rsidR="000563E0" w:rsidRDefault="000563E0" w:rsidP="009C199A"/>
        </w:tc>
      </w:tr>
    </w:tbl>
    <w:p w14:paraId="6D09EBE1" w14:textId="49975B57" w:rsidR="000563E0" w:rsidRDefault="000563E0" w:rsidP="009C199A"/>
    <w:p w14:paraId="4E980447" w14:textId="38E8F24F" w:rsidR="00724354" w:rsidRDefault="00724354" w:rsidP="009C199A"/>
    <w:p w14:paraId="5BA4845C" w14:textId="77777777" w:rsidR="00724354" w:rsidRDefault="00724354" w:rsidP="009C199A"/>
    <w:p w14:paraId="30AB1478" w14:textId="77777777" w:rsidR="009C199A" w:rsidRDefault="009C199A" w:rsidP="009C199A">
      <w:pPr>
        <w:pStyle w:val="Chapter"/>
      </w:pPr>
      <w:bookmarkStart w:id="6" w:name="_Toc23158232"/>
      <w:r>
        <w:lastRenderedPageBreak/>
        <w:t>Data Migration</w:t>
      </w:r>
      <w:bookmarkEnd w:id="6"/>
    </w:p>
    <w:p w14:paraId="749D1FAB" w14:textId="7BF89A24" w:rsidR="3D6C0CC5" w:rsidRDefault="3D6C0CC5" w:rsidP="3D6C0CC5">
      <w:pPr>
        <w:rPr>
          <w:color w:val="BFBFBF" w:themeColor="background1" w:themeShade="BF"/>
        </w:rPr>
      </w:pPr>
      <w:r w:rsidRPr="00C31214">
        <w:rPr>
          <w:color w:val="BFBFBF" w:themeColor="background1" w:themeShade="BF"/>
        </w:rPr>
        <w:t>&lt;Describe any data migration impacts this development may have – i.e additional data to be migrated&gt;</w:t>
      </w:r>
    </w:p>
    <w:p w14:paraId="57F2EF10" w14:textId="57B2B2DC" w:rsidR="005B69DE" w:rsidRDefault="005B69DE" w:rsidP="005B69DE">
      <w:pPr>
        <w:pStyle w:val="Chapter"/>
      </w:pPr>
      <w:bookmarkStart w:id="7" w:name="_Toc23158233"/>
      <w:r>
        <w:t xml:space="preserve">Test </w:t>
      </w:r>
      <w:r w:rsidR="002F33FD">
        <w:t>Steps</w:t>
      </w:r>
      <w:bookmarkEnd w:id="7"/>
    </w:p>
    <w:p w14:paraId="1DCA247D" w14:textId="451C369C" w:rsidR="005B69DE" w:rsidRPr="00C31214" w:rsidRDefault="005B69DE" w:rsidP="005B69DE">
      <w:pPr>
        <w:rPr>
          <w:color w:val="BFBFBF" w:themeColor="background1" w:themeShade="BF"/>
        </w:rPr>
      </w:pPr>
      <w:r w:rsidRPr="00C31214">
        <w:rPr>
          <w:color w:val="BFBFBF" w:themeColor="background1" w:themeShade="BF"/>
        </w:rPr>
        <w:t>&lt;Steps that needs to be taken to test this change. Please provide expected results&gt;</w:t>
      </w:r>
      <w:r w:rsidR="001165C5">
        <w:rPr>
          <w:color w:val="BFBFBF" w:themeColor="background1" w:themeShade="BF"/>
        </w:rPr>
        <w:t xml:space="preserve"> Updated post solution. </w:t>
      </w:r>
    </w:p>
    <w:tbl>
      <w:tblPr>
        <w:tblStyle w:val="TableGrid"/>
        <w:tblW w:w="8983" w:type="dxa"/>
        <w:tblLook w:val="04A0" w:firstRow="1" w:lastRow="0" w:firstColumn="1" w:lastColumn="0" w:noHBand="0" w:noVBand="1"/>
      </w:tblPr>
      <w:tblGrid>
        <w:gridCol w:w="562"/>
        <w:gridCol w:w="4678"/>
        <w:gridCol w:w="3743"/>
      </w:tblGrid>
      <w:tr w:rsidR="00C31214" w:rsidRPr="00C31214" w14:paraId="4E337E45" w14:textId="77777777" w:rsidTr="003A1EC2">
        <w:tc>
          <w:tcPr>
            <w:tcW w:w="562" w:type="dxa"/>
            <w:shd w:val="clear" w:color="auto" w:fill="4F81BD" w:themeFill="accent1"/>
          </w:tcPr>
          <w:p w14:paraId="5976538D" w14:textId="3F103716" w:rsidR="00C31214" w:rsidRPr="00C31214" w:rsidRDefault="00C31214" w:rsidP="3D6C0CC5">
            <w:pPr>
              <w:rPr>
                <w:b/>
                <w:color w:val="FFFFFF" w:themeColor="background1"/>
                <w:sz w:val="20"/>
              </w:rPr>
            </w:pPr>
            <w:r w:rsidRPr="00C31214">
              <w:rPr>
                <w:b/>
                <w:color w:val="FFFFFF" w:themeColor="background1"/>
                <w:sz w:val="20"/>
              </w:rPr>
              <w:t>No</w:t>
            </w:r>
          </w:p>
        </w:tc>
        <w:tc>
          <w:tcPr>
            <w:tcW w:w="4678" w:type="dxa"/>
            <w:shd w:val="clear" w:color="auto" w:fill="4F81BD" w:themeFill="accent1"/>
          </w:tcPr>
          <w:p w14:paraId="6D22913C" w14:textId="5E5E0F1A" w:rsidR="00C31214" w:rsidRPr="00C31214" w:rsidRDefault="00C31214" w:rsidP="3D6C0CC5">
            <w:pPr>
              <w:rPr>
                <w:b/>
                <w:color w:val="FFFFFF" w:themeColor="background1"/>
                <w:sz w:val="20"/>
              </w:rPr>
            </w:pPr>
            <w:r w:rsidRPr="00C31214">
              <w:rPr>
                <w:b/>
                <w:color w:val="FFFFFF" w:themeColor="background1"/>
                <w:sz w:val="20"/>
              </w:rPr>
              <w:t>Script\Test Steps</w:t>
            </w:r>
          </w:p>
        </w:tc>
        <w:tc>
          <w:tcPr>
            <w:tcW w:w="3743" w:type="dxa"/>
            <w:shd w:val="clear" w:color="auto" w:fill="4F81BD" w:themeFill="accent1"/>
          </w:tcPr>
          <w:p w14:paraId="622A89A8" w14:textId="00D0D82D" w:rsidR="00C31214" w:rsidRPr="00C31214" w:rsidRDefault="00C31214" w:rsidP="3D6C0CC5">
            <w:pPr>
              <w:rPr>
                <w:b/>
                <w:color w:val="FFFFFF" w:themeColor="background1"/>
                <w:sz w:val="20"/>
              </w:rPr>
            </w:pPr>
            <w:r w:rsidRPr="00C31214">
              <w:rPr>
                <w:b/>
                <w:color w:val="FFFFFF" w:themeColor="background1"/>
                <w:sz w:val="20"/>
              </w:rPr>
              <w:t xml:space="preserve">Expected Result </w:t>
            </w:r>
          </w:p>
        </w:tc>
      </w:tr>
      <w:tr w:rsidR="00C31214" w14:paraId="61A83C53" w14:textId="77777777" w:rsidTr="003A1EC2">
        <w:tc>
          <w:tcPr>
            <w:tcW w:w="562" w:type="dxa"/>
          </w:tcPr>
          <w:p w14:paraId="0A5894A6" w14:textId="56BB2A74" w:rsidR="00C31214" w:rsidRDefault="00927D4A" w:rsidP="3D6C0CC5">
            <w:r>
              <w:t>1</w:t>
            </w:r>
          </w:p>
        </w:tc>
        <w:tc>
          <w:tcPr>
            <w:tcW w:w="4678" w:type="dxa"/>
          </w:tcPr>
          <w:p w14:paraId="287FFC27" w14:textId="11366902" w:rsidR="00C31214" w:rsidRDefault="00C75C0E" w:rsidP="3D6C0CC5">
            <w:r>
              <w:t xml:space="preserve">Open </w:t>
            </w:r>
            <w:r w:rsidR="00FA0D8B">
              <w:t xml:space="preserve">a </w:t>
            </w:r>
            <w:r w:rsidR="00F71731">
              <w:t xml:space="preserve">Partial </w:t>
            </w:r>
            <w:r>
              <w:t>State</w:t>
            </w:r>
            <w:r w:rsidR="003A1EC2">
              <w:t>ment</w:t>
            </w:r>
            <w:r>
              <w:t xml:space="preserve"> of Account</w:t>
            </w:r>
            <w:r w:rsidR="004453DC">
              <w:t xml:space="preserve"> report</w:t>
            </w:r>
            <w:r>
              <w:t xml:space="preserve">. </w:t>
            </w:r>
          </w:p>
        </w:tc>
        <w:tc>
          <w:tcPr>
            <w:tcW w:w="3743" w:type="dxa"/>
          </w:tcPr>
          <w:p w14:paraId="50F92AE6" w14:textId="73C459AA" w:rsidR="00C31214" w:rsidRDefault="00C75C0E" w:rsidP="3D6C0CC5">
            <w:r>
              <w:t xml:space="preserve">See the fields </w:t>
            </w:r>
            <w:r w:rsidR="000C5BF8">
              <w:t xml:space="preserve">as detailed in </w:t>
            </w:r>
            <w:r w:rsidR="002C1C88">
              <w:t xml:space="preserve">the </w:t>
            </w:r>
            <w:r w:rsidR="000C5BF8">
              <w:t xml:space="preserve">Solution Detail table. </w:t>
            </w:r>
          </w:p>
        </w:tc>
      </w:tr>
      <w:tr w:rsidR="00C31214" w14:paraId="0A5B4B7E" w14:textId="77777777" w:rsidTr="003A1EC2">
        <w:tc>
          <w:tcPr>
            <w:tcW w:w="562" w:type="dxa"/>
          </w:tcPr>
          <w:p w14:paraId="7CA44320" w14:textId="7067249D" w:rsidR="00C31214" w:rsidRDefault="00927D4A" w:rsidP="3D6C0CC5">
            <w:r>
              <w:t>2</w:t>
            </w:r>
          </w:p>
        </w:tc>
        <w:tc>
          <w:tcPr>
            <w:tcW w:w="4678" w:type="dxa"/>
          </w:tcPr>
          <w:p w14:paraId="0E1F1DF1" w14:textId="74E31BB6" w:rsidR="00C31214" w:rsidRDefault="00C31214" w:rsidP="3D6C0CC5"/>
        </w:tc>
        <w:tc>
          <w:tcPr>
            <w:tcW w:w="3743" w:type="dxa"/>
          </w:tcPr>
          <w:p w14:paraId="5ACC4C3D" w14:textId="5F7B073A" w:rsidR="00C31214" w:rsidRDefault="00C31214" w:rsidP="3D6C0CC5"/>
        </w:tc>
      </w:tr>
      <w:tr w:rsidR="00C31214" w14:paraId="75A94660" w14:textId="77777777" w:rsidTr="003A1EC2">
        <w:tc>
          <w:tcPr>
            <w:tcW w:w="562" w:type="dxa"/>
          </w:tcPr>
          <w:p w14:paraId="35239D08" w14:textId="3CB80F35" w:rsidR="00C31214" w:rsidRDefault="00C31214" w:rsidP="3D6C0CC5"/>
        </w:tc>
        <w:tc>
          <w:tcPr>
            <w:tcW w:w="4678" w:type="dxa"/>
          </w:tcPr>
          <w:p w14:paraId="6B6BD06D" w14:textId="56BA1B59" w:rsidR="00C31214" w:rsidRDefault="00C31214" w:rsidP="3D6C0CC5"/>
        </w:tc>
        <w:tc>
          <w:tcPr>
            <w:tcW w:w="3743" w:type="dxa"/>
          </w:tcPr>
          <w:p w14:paraId="2227D385" w14:textId="77777777" w:rsidR="00C31214" w:rsidRDefault="00C31214" w:rsidP="3D6C0CC5"/>
        </w:tc>
      </w:tr>
      <w:tr w:rsidR="00C31214" w14:paraId="197110A7" w14:textId="77777777" w:rsidTr="003A1EC2">
        <w:tc>
          <w:tcPr>
            <w:tcW w:w="562" w:type="dxa"/>
          </w:tcPr>
          <w:p w14:paraId="2C04F0E5" w14:textId="77777777" w:rsidR="00C31214" w:rsidRDefault="00C31214" w:rsidP="3D6C0CC5"/>
        </w:tc>
        <w:tc>
          <w:tcPr>
            <w:tcW w:w="4678" w:type="dxa"/>
          </w:tcPr>
          <w:p w14:paraId="79FDD92B" w14:textId="324C166C" w:rsidR="00C31214" w:rsidRDefault="00C31214" w:rsidP="3D6C0CC5"/>
        </w:tc>
        <w:tc>
          <w:tcPr>
            <w:tcW w:w="3743" w:type="dxa"/>
          </w:tcPr>
          <w:p w14:paraId="1A81300C" w14:textId="77777777" w:rsidR="00C31214" w:rsidRDefault="00C31214" w:rsidP="3D6C0CC5"/>
        </w:tc>
      </w:tr>
      <w:tr w:rsidR="00C31214" w14:paraId="5B5F76E0" w14:textId="77777777" w:rsidTr="003A1EC2">
        <w:tc>
          <w:tcPr>
            <w:tcW w:w="562" w:type="dxa"/>
          </w:tcPr>
          <w:p w14:paraId="40C2B228" w14:textId="77777777" w:rsidR="00C31214" w:rsidRDefault="00C31214" w:rsidP="3D6C0CC5"/>
        </w:tc>
        <w:tc>
          <w:tcPr>
            <w:tcW w:w="4678" w:type="dxa"/>
          </w:tcPr>
          <w:p w14:paraId="2198A1F9" w14:textId="549A5BDB" w:rsidR="00C31214" w:rsidRDefault="00C31214" w:rsidP="3D6C0CC5"/>
        </w:tc>
        <w:tc>
          <w:tcPr>
            <w:tcW w:w="3743" w:type="dxa"/>
          </w:tcPr>
          <w:p w14:paraId="778A95FC" w14:textId="77777777" w:rsidR="00C31214" w:rsidRDefault="00C31214" w:rsidP="3D6C0CC5"/>
        </w:tc>
      </w:tr>
      <w:tr w:rsidR="00C31214" w14:paraId="71B1723A" w14:textId="77777777" w:rsidTr="003A1EC2">
        <w:tc>
          <w:tcPr>
            <w:tcW w:w="562" w:type="dxa"/>
          </w:tcPr>
          <w:p w14:paraId="202EB4FD" w14:textId="77777777" w:rsidR="00C31214" w:rsidRDefault="00C31214" w:rsidP="3D6C0CC5"/>
        </w:tc>
        <w:tc>
          <w:tcPr>
            <w:tcW w:w="4678" w:type="dxa"/>
          </w:tcPr>
          <w:p w14:paraId="7860611D" w14:textId="08397AF5" w:rsidR="00C31214" w:rsidRDefault="00C31214" w:rsidP="3D6C0CC5"/>
        </w:tc>
        <w:tc>
          <w:tcPr>
            <w:tcW w:w="3743" w:type="dxa"/>
          </w:tcPr>
          <w:p w14:paraId="247A8B66" w14:textId="77777777" w:rsidR="00C31214" w:rsidRDefault="00C31214" w:rsidP="3D6C0CC5"/>
        </w:tc>
      </w:tr>
    </w:tbl>
    <w:p w14:paraId="53ABA252" w14:textId="7354B233" w:rsidR="005B69DE" w:rsidRDefault="005B69DE" w:rsidP="3D6C0CC5"/>
    <w:p w14:paraId="134545E4" w14:textId="77777777" w:rsidR="005B69DE" w:rsidRDefault="005B69DE" w:rsidP="3D6C0CC5"/>
    <w:p w14:paraId="60DD9064" w14:textId="2EF92904" w:rsidR="005B69DE" w:rsidRDefault="009D341F" w:rsidP="3D6C0CC5">
      <w:r>
        <w:br w:type="page"/>
      </w:r>
    </w:p>
    <w:p w14:paraId="300FDA33" w14:textId="024CAE38" w:rsidR="3D6C0CC5" w:rsidRDefault="3D6C0CC5" w:rsidP="3D6C0CC5">
      <w:pPr>
        <w:pStyle w:val="Chapter"/>
      </w:pPr>
      <w:bookmarkStart w:id="8" w:name="_Toc23158234"/>
      <w:r>
        <w:lastRenderedPageBreak/>
        <w:t>Technical Implementation</w:t>
      </w:r>
      <w:bookmarkEnd w:id="8"/>
    </w:p>
    <w:p w14:paraId="0B0436BB" w14:textId="77777777" w:rsidR="3D6C0CC5" w:rsidRDefault="3D6C0CC5">
      <w:r>
        <w:t>&lt;Completed by the technical developer - Technical solution, list packages, functions, Custom menus created etc &gt;</w:t>
      </w:r>
    </w:p>
    <w:p w14:paraId="11A51B74" w14:textId="5982DCB9" w:rsidR="3D6C0CC5" w:rsidRDefault="3D6C0CC5" w:rsidP="3D6C0CC5"/>
    <w:sectPr w:rsidR="3D6C0CC5" w:rsidSect="005A53B8">
      <w:headerReference w:type="default" r:id="rId31"/>
      <w:footerReference w:type="default" r:id="rId3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010B81B" w14:textId="77777777" w:rsidR="005D65AB" w:rsidRDefault="005D65AB" w:rsidP="00E61F1C">
      <w:pPr>
        <w:spacing w:after="0" w:line="240" w:lineRule="auto"/>
      </w:pPr>
      <w:r>
        <w:separator/>
      </w:r>
    </w:p>
  </w:endnote>
  <w:endnote w:type="continuationSeparator" w:id="0">
    <w:p w14:paraId="4DDAEB03" w14:textId="77777777" w:rsidR="005D65AB" w:rsidRDefault="005D65AB" w:rsidP="00E61F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76666548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561E509" w14:textId="5758A302" w:rsidR="005C4304" w:rsidRDefault="005C430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79C5F89" w14:textId="77777777" w:rsidR="005C4304" w:rsidRDefault="005C43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40FA15" w14:textId="77777777" w:rsidR="005D65AB" w:rsidRDefault="005D65AB" w:rsidP="00E61F1C">
      <w:pPr>
        <w:spacing w:after="0" w:line="240" w:lineRule="auto"/>
      </w:pPr>
      <w:r>
        <w:separator/>
      </w:r>
    </w:p>
  </w:footnote>
  <w:footnote w:type="continuationSeparator" w:id="0">
    <w:p w14:paraId="5356F434" w14:textId="77777777" w:rsidR="005D65AB" w:rsidRDefault="005D65AB" w:rsidP="00E61F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9123A3" w14:textId="2517A9BE" w:rsidR="005C4304" w:rsidRDefault="005C4304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17D79300" wp14:editId="442F2A96">
              <wp:simplePos x="0" y="0"/>
              <wp:positionH relativeFrom="margin">
                <wp:align>left</wp:align>
              </wp:positionH>
              <wp:positionV relativeFrom="topMargin">
                <wp:align>center</wp:align>
              </wp:positionV>
              <wp:extent cx="5943600" cy="170815"/>
              <wp:effectExtent l="0" t="0" r="0" b="1905"/>
              <wp:wrapNone/>
              <wp:docPr id="218" name="Text Box 2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43600" cy="1708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sdt>
                          <w:sdtPr>
                            <w:alias w:val="Title"/>
                            <w:id w:val="78679243"/>
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<w:text/>
                          </w:sdtPr>
                          <w:sdtEndPr/>
                          <w:sdtContent>
                            <w:p w14:paraId="37386AEC" w14:textId="1F6157F6" w:rsidR="005C4304" w:rsidRDefault="005C4304">
                              <w:pPr>
                                <w:spacing w:after="0" w:line="240" w:lineRule="auto"/>
                              </w:pPr>
                              <w:r>
                                <w:t>IFS Configuration Specification Template</w:t>
                              </w:r>
                            </w:p>
                          </w:sdtContent>
                        </w:sdt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7D79300" id="_x0000_t202" coordsize="21600,21600" o:spt="202" path="m,l,21600r21600,l21600,xe">
              <v:stroke joinstyle="miter"/>
              <v:path gradientshapeok="t" o:connecttype="rect"/>
            </v:shapetype>
            <v:shape id="Text Box 218" o:spid="_x0000_s1026" type="#_x0000_t202" style="position:absolute;margin-left:0;margin-top:0;width:468pt;height:13.45pt;z-index:251660288;visibility:visible;mso-wrap-style:square;mso-width-percent:1000;mso-height-percent:0;mso-wrap-distance-left:9pt;mso-wrap-distance-top:0;mso-wrap-distance-right:9pt;mso-wrap-distance-bottom:0;mso-position-horizontal:left;mso-position-horizontal-relative:margin;mso-position-vertical:center;mso-position-vertical-relative:top-margin-area;mso-width-percent:100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" o:allowincell="f" filled="f" stroked="f">
              <v:textbox style="mso-fit-shape-to-text:t" inset=",0,,0">
                <w:txbxContent>
                  <w:sdt>
                    <w:sdtPr>
                      <w:alias w:val="Title"/>
                      <w:id w:val="78679243"/>
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<w:text/>
                    </w:sdtPr>
                    <w:sdtEndPr/>
                    <w:sdtContent>
                      <w:p w14:paraId="37386AEC" w14:textId="1F6157F6" w:rsidR="005C4304" w:rsidRDefault="005C4304">
                        <w:pPr>
                          <w:spacing w:after="0" w:line="240" w:lineRule="auto"/>
                        </w:pPr>
                        <w:r>
                          <w:t>IFS Configuration Specification Template</w:t>
                        </w:r>
                      </w:p>
                    </w:sdtContent>
                  </w:sdt>
                </w:txbxContent>
              </v:textbox>
              <w10:wrap anchorx="margin" anchory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6081902F" wp14:editId="63B1D1D4">
              <wp:simplePos x="0" y="0"/>
              <wp:positionH relativeFrom="page">
                <wp:align>left</wp:align>
              </wp:positionH>
              <wp:positionV relativeFrom="topMargin">
                <wp:align>center</wp:align>
              </wp:positionV>
              <wp:extent cx="914400" cy="170815"/>
              <wp:effectExtent l="0" t="0" r="0" b="635"/>
              <wp:wrapNone/>
              <wp:docPr id="219" name="Text Box 2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4400" cy="170815"/>
                      </a:xfrm>
                      <a:prstGeom prst="rect">
                        <a:avLst/>
                      </a:prstGeom>
                      <a:solidFill>
                        <a:schemeClr val="accent4">
                          <a:lumMod val="75000"/>
                        </a:schemeClr>
                      </a:solidFill>
                      <a:ln>
                        <a:noFill/>
                      </a:ln>
                    </wps:spPr>
                    <wps:txbx>
                      <w:txbxContent>
                        <w:p w14:paraId="3AD41448" w14:textId="1539F6C9" w:rsidR="005C4304" w:rsidRDefault="005C4304" w:rsidP="00112395">
                          <w:pPr>
                            <w:shd w:val="clear" w:color="auto" w:fill="5F497A" w:themeFill="accent4" w:themeFillShade="BF"/>
                            <w:spacing w:after="0" w:line="240" w:lineRule="auto"/>
                            <w:jc w:val="right"/>
                            <w:rPr>
                              <w:color w:val="FFFFFF" w:themeColor="background1"/>
                            </w:rPr>
                          </w:pP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 w:rsidRPr="00604876">
                            <w:rPr>
                              <w:noProof/>
                              <w:color w:val="FFFFFF" w:themeColor="background1"/>
                            </w:rPr>
                            <w:t>2</w:t>
                          </w:r>
                          <w:r>
                            <w:rPr>
                              <w:noProof/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lef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81902F" id="Text Box 219" o:spid="_x0000_s1027" type="#_x0000_t202" style="position:absolute;margin-left:0;margin-top:0;width:1in;height:13.45pt;z-index:251659264;visibility:visible;mso-wrap-style:square;mso-width-percent:1000;mso-height-percent:0;mso-wrap-distance-left:9pt;mso-wrap-distance-top:0;mso-wrap-distance-right:9pt;mso-wrap-distance-bottom:0;mso-position-horizontal:left;mso-position-horizontal-relative:page;mso-position-vertical:center;mso-position-vertical-relative:top-margin-area;mso-width-percent:1000;mso-height-percent:0;mso-width-relative:lef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" o:allowincell="f" fillcolor="#5f497a [2407]" stroked="f">
              <v:textbox style="mso-fit-shape-to-text:t" inset=",0,,0">
                <w:txbxContent>
                  <w:p w14:paraId="3AD41448" w14:textId="1539F6C9" w:rsidR="005C4304" w:rsidRDefault="005C4304" w:rsidP="00112395">
                    <w:pPr>
                      <w:shd w:val="clear" w:color="auto" w:fill="5F497A" w:themeFill="accent4" w:themeFillShade="BF"/>
                      <w:spacing w:after="0" w:line="240" w:lineRule="auto"/>
                      <w:jc w:val="right"/>
                      <w:rPr>
                        <w:color w:val="FFFFFF" w:themeColor="background1"/>
                      </w:rPr>
                    </w:pPr>
                    <w:r>
                      <w:fldChar w:fldCharType="begin"/>
                    </w:r>
                    <w:r>
                      <w:instrText xml:space="preserve"> PAGE   \* MERGEFORMAT </w:instrText>
                    </w:r>
                    <w:r>
                      <w:fldChar w:fldCharType="separate"/>
                    </w:r>
                    <w:r w:rsidRPr="00604876">
                      <w:rPr>
                        <w:noProof/>
                        <w:color w:val="FFFFFF" w:themeColor="background1"/>
                      </w:rPr>
                      <w:t>2</w:t>
                    </w:r>
                    <w:r>
                      <w:rPr>
                        <w:noProof/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F249AF"/>
    <w:multiLevelType w:val="hybridMultilevel"/>
    <w:tmpl w:val="228A83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4D09E6"/>
    <w:multiLevelType w:val="hybridMultilevel"/>
    <w:tmpl w:val="001810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150F25"/>
    <w:multiLevelType w:val="hybridMultilevel"/>
    <w:tmpl w:val="527A64EE"/>
    <w:lvl w:ilvl="0" w:tplc="E9C008BC">
      <w:numFmt w:val="bullet"/>
      <w:lvlText w:val="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7287477"/>
    <w:multiLevelType w:val="hybridMultilevel"/>
    <w:tmpl w:val="9FF89098"/>
    <w:lvl w:ilvl="0" w:tplc="E62603F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150F9D"/>
    <w:multiLevelType w:val="hybridMultilevel"/>
    <w:tmpl w:val="5114D2C4"/>
    <w:lvl w:ilvl="0" w:tplc="9572D7DA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B43918"/>
    <w:multiLevelType w:val="hybridMultilevel"/>
    <w:tmpl w:val="AAA64A7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5115B02"/>
    <w:multiLevelType w:val="hybridMultilevel"/>
    <w:tmpl w:val="2CCAC8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9C76DC"/>
    <w:multiLevelType w:val="hybridMultilevel"/>
    <w:tmpl w:val="57E44CD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EC94DD5"/>
    <w:multiLevelType w:val="hybridMultilevel"/>
    <w:tmpl w:val="71044714"/>
    <w:lvl w:ilvl="0" w:tplc="A36A8276">
      <w:start w:val="2"/>
      <w:numFmt w:val="bullet"/>
      <w:lvlText w:val=""/>
      <w:lvlJc w:val="left"/>
      <w:pPr>
        <w:ind w:left="3240" w:hanging="360"/>
      </w:pPr>
      <w:rPr>
        <w:rFonts w:ascii="Wingdings" w:eastAsiaTheme="minorHAnsi" w:hAnsi="Wingding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9" w15:restartNumberingAfterBreak="0">
    <w:nsid w:val="58947E51"/>
    <w:multiLevelType w:val="hybridMultilevel"/>
    <w:tmpl w:val="4620A428"/>
    <w:lvl w:ilvl="0" w:tplc="E59C2C8C"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662E51"/>
    <w:multiLevelType w:val="hybridMultilevel"/>
    <w:tmpl w:val="9FBC6F22"/>
    <w:lvl w:ilvl="0" w:tplc="E62603F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8C3A8E"/>
    <w:multiLevelType w:val="hybridMultilevel"/>
    <w:tmpl w:val="9FA2B7C2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679D47A1"/>
    <w:multiLevelType w:val="hybridMultilevel"/>
    <w:tmpl w:val="6A8CF474"/>
    <w:lvl w:ilvl="0" w:tplc="A82ACACC"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81E0B76"/>
    <w:multiLevelType w:val="hybridMultilevel"/>
    <w:tmpl w:val="15002454"/>
    <w:lvl w:ilvl="0" w:tplc="83BE71B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C42906"/>
    <w:multiLevelType w:val="hybridMultilevel"/>
    <w:tmpl w:val="3A74ED4A"/>
    <w:lvl w:ilvl="0" w:tplc="1072414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A65E62"/>
    <w:multiLevelType w:val="hybridMultilevel"/>
    <w:tmpl w:val="C68C6F16"/>
    <w:lvl w:ilvl="0" w:tplc="9B0452E6">
      <w:start w:val="2"/>
      <w:numFmt w:val="bullet"/>
      <w:lvlText w:val=""/>
      <w:lvlJc w:val="left"/>
      <w:pPr>
        <w:ind w:left="3240" w:hanging="360"/>
      </w:pPr>
      <w:rPr>
        <w:rFonts w:ascii="Wingdings" w:eastAsiaTheme="minorHAnsi" w:hAnsi="Wingding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4"/>
  </w:num>
  <w:num w:numId="3">
    <w:abstractNumId w:val="9"/>
  </w:num>
  <w:num w:numId="4">
    <w:abstractNumId w:val="2"/>
  </w:num>
  <w:num w:numId="5">
    <w:abstractNumId w:val="5"/>
  </w:num>
  <w:num w:numId="6">
    <w:abstractNumId w:val="11"/>
  </w:num>
  <w:num w:numId="7">
    <w:abstractNumId w:val="15"/>
  </w:num>
  <w:num w:numId="8">
    <w:abstractNumId w:val="8"/>
  </w:num>
  <w:num w:numId="9">
    <w:abstractNumId w:val="6"/>
  </w:num>
  <w:num w:numId="10">
    <w:abstractNumId w:val="7"/>
  </w:num>
  <w:num w:numId="11">
    <w:abstractNumId w:val="13"/>
  </w:num>
  <w:num w:numId="12">
    <w:abstractNumId w:val="0"/>
  </w:num>
  <w:num w:numId="13">
    <w:abstractNumId w:val="14"/>
  </w:num>
  <w:num w:numId="14">
    <w:abstractNumId w:val="1"/>
  </w:num>
  <w:num w:numId="15">
    <w:abstractNumId w:val="10"/>
  </w:num>
  <w:num w:numId="1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zMDE0szCwtDA0NTJT0lEKTi0uzszPAykwqgUAwIlXHiwAAAA="/>
  </w:docVars>
  <w:rsids>
    <w:rsidRoot w:val="00686021"/>
    <w:rsid w:val="0000232E"/>
    <w:rsid w:val="00005EA8"/>
    <w:rsid w:val="00006829"/>
    <w:rsid w:val="0001117C"/>
    <w:rsid w:val="00012E63"/>
    <w:rsid w:val="00014FBB"/>
    <w:rsid w:val="0001731E"/>
    <w:rsid w:val="00020709"/>
    <w:rsid w:val="0003066F"/>
    <w:rsid w:val="000308A7"/>
    <w:rsid w:val="00034F48"/>
    <w:rsid w:val="000370A0"/>
    <w:rsid w:val="000408D5"/>
    <w:rsid w:val="000455B0"/>
    <w:rsid w:val="0005298B"/>
    <w:rsid w:val="00054F26"/>
    <w:rsid w:val="000563E0"/>
    <w:rsid w:val="00057C22"/>
    <w:rsid w:val="00063A12"/>
    <w:rsid w:val="00066E77"/>
    <w:rsid w:val="00073378"/>
    <w:rsid w:val="0008505B"/>
    <w:rsid w:val="00090357"/>
    <w:rsid w:val="00094A53"/>
    <w:rsid w:val="00094D2D"/>
    <w:rsid w:val="000975B6"/>
    <w:rsid w:val="000A183A"/>
    <w:rsid w:val="000A1F3C"/>
    <w:rsid w:val="000A51EA"/>
    <w:rsid w:val="000A599D"/>
    <w:rsid w:val="000A659E"/>
    <w:rsid w:val="000B1606"/>
    <w:rsid w:val="000B2BFE"/>
    <w:rsid w:val="000B4124"/>
    <w:rsid w:val="000B61E8"/>
    <w:rsid w:val="000B755E"/>
    <w:rsid w:val="000C5BF8"/>
    <w:rsid w:val="000C7233"/>
    <w:rsid w:val="000D1006"/>
    <w:rsid w:val="000E0A6F"/>
    <w:rsid w:val="000E0D39"/>
    <w:rsid w:val="000E10AE"/>
    <w:rsid w:val="000E6EEF"/>
    <w:rsid w:val="000F12E8"/>
    <w:rsid w:val="000F1A2C"/>
    <w:rsid w:val="000F3B81"/>
    <w:rsid w:val="000F666F"/>
    <w:rsid w:val="000F7CA4"/>
    <w:rsid w:val="001024CF"/>
    <w:rsid w:val="0010629E"/>
    <w:rsid w:val="00111208"/>
    <w:rsid w:val="00112395"/>
    <w:rsid w:val="00113ACD"/>
    <w:rsid w:val="001165C5"/>
    <w:rsid w:val="00121830"/>
    <w:rsid w:val="00121F9D"/>
    <w:rsid w:val="00151341"/>
    <w:rsid w:val="001537D3"/>
    <w:rsid w:val="00171F7B"/>
    <w:rsid w:val="001763F5"/>
    <w:rsid w:val="00180347"/>
    <w:rsid w:val="0018507B"/>
    <w:rsid w:val="001861B0"/>
    <w:rsid w:val="00195956"/>
    <w:rsid w:val="00197B93"/>
    <w:rsid w:val="00197CEC"/>
    <w:rsid w:val="001A401E"/>
    <w:rsid w:val="001A7938"/>
    <w:rsid w:val="001C66EE"/>
    <w:rsid w:val="001D274B"/>
    <w:rsid w:val="001D4CA0"/>
    <w:rsid w:val="001D578B"/>
    <w:rsid w:val="001E00E8"/>
    <w:rsid w:val="00204D20"/>
    <w:rsid w:val="00220AA5"/>
    <w:rsid w:val="002239EC"/>
    <w:rsid w:val="00223FD5"/>
    <w:rsid w:val="00224A56"/>
    <w:rsid w:val="00232BD8"/>
    <w:rsid w:val="00232EB6"/>
    <w:rsid w:val="00233846"/>
    <w:rsid w:val="0023657E"/>
    <w:rsid w:val="00243234"/>
    <w:rsid w:val="00255D6B"/>
    <w:rsid w:val="00260B04"/>
    <w:rsid w:val="00264256"/>
    <w:rsid w:val="00265BE3"/>
    <w:rsid w:val="0026618D"/>
    <w:rsid w:val="0026737E"/>
    <w:rsid w:val="00271370"/>
    <w:rsid w:val="00281203"/>
    <w:rsid w:val="002818ED"/>
    <w:rsid w:val="00284204"/>
    <w:rsid w:val="00291CF4"/>
    <w:rsid w:val="00292ED4"/>
    <w:rsid w:val="00293F1F"/>
    <w:rsid w:val="0029534F"/>
    <w:rsid w:val="00295E8B"/>
    <w:rsid w:val="002A2A78"/>
    <w:rsid w:val="002B2565"/>
    <w:rsid w:val="002B51F2"/>
    <w:rsid w:val="002C1C88"/>
    <w:rsid w:val="002C313F"/>
    <w:rsid w:val="002C431E"/>
    <w:rsid w:val="002C493F"/>
    <w:rsid w:val="002D1464"/>
    <w:rsid w:val="002D376C"/>
    <w:rsid w:val="002E106D"/>
    <w:rsid w:val="002E5424"/>
    <w:rsid w:val="002F33FD"/>
    <w:rsid w:val="00301175"/>
    <w:rsid w:val="00302F16"/>
    <w:rsid w:val="00304C40"/>
    <w:rsid w:val="00306A31"/>
    <w:rsid w:val="003100C7"/>
    <w:rsid w:val="00313E36"/>
    <w:rsid w:val="003140C1"/>
    <w:rsid w:val="00321649"/>
    <w:rsid w:val="00321B69"/>
    <w:rsid w:val="0032244C"/>
    <w:rsid w:val="00323731"/>
    <w:rsid w:val="0035164D"/>
    <w:rsid w:val="00362543"/>
    <w:rsid w:val="00373B6F"/>
    <w:rsid w:val="003743CF"/>
    <w:rsid w:val="0037500A"/>
    <w:rsid w:val="003778FE"/>
    <w:rsid w:val="0038559E"/>
    <w:rsid w:val="00392D2B"/>
    <w:rsid w:val="003A1A61"/>
    <w:rsid w:val="003A1EC2"/>
    <w:rsid w:val="003A2631"/>
    <w:rsid w:val="003A2788"/>
    <w:rsid w:val="003A4A01"/>
    <w:rsid w:val="003A6EE9"/>
    <w:rsid w:val="003B1A40"/>
    <w:rsid w:val="003B6E53"/>
    <w:rsid w:val="003B7598"/>
    <w:rsid w:val="003C22B1"/>
    <w:rsid w:val="003C7E03"/>
    <w:rsid w:val="003D06E2"/>
    <w:rsid w:val="003D55BF"/>
    <w:rsid w:val="003D5B2B"/>
    <w:rsid w:val="003D7B7B"/>
    <w:rsid w:val="003E29A9"/>
    <w:rsid w:val="004063DF"/>
    <w:rsid w:val="00417C51"/>
    <w:rsid w:val="00422021"/>
    <w:rsid w:val="00423060"/>
    <w:rsid w:val="00423D34"/>
    <w:rsid w:val="004253B2"/>
    <w:rsid w:val="00426F24"/>
    <w:rsid w:val="004315EF"/>
    <w:rsid w:val="004453DC"/>
    <w:rsid w:val="00455301"/>
    <w:rsid w:val="00455D70"/>
    <w:rsid w:val="00460551"/>
    <w:rsid w:val="004662E2"/>
    <w:rsid w:val="00467435"/>
    <w:rsid w:val="00474FA4"/>
    <w:rsid w:val="00483A74"/>
    <w:rsid w:val="00483D7B"/>
    <w:rsid w:val="004870BF"/>
    <w:rsid w:val="004A0065"/>
    <w:rsid w:val="004A4D87"/>
    <w:rsid w:val="004A5E6B"/>
    <w:rsid w:val="004B78F3"/>
    <w:rsid w:val="004C00CA"/>
    <w:rsid w:val="004C11F9"/>
    <w:rsid w:val="004C6006"/>
    <w:rsid w:val="004D3880"/>
    <w:rsid w:val="004D5F52"/>
    <w:rsid w:val="004D63A0"/>
    <w:rsid w:val="004E6BE1"/>
    <w:rsid w:val="004F4881"/>
    <w:rsid w:val="004F6F9C"/>
    <w:rsid w:val="004F72F7"/>
    <w:rsid w:val="004F74A7"/>
    <w:rsid w:val="00501FF9"/>
    <w:rsid w:val="00511221"/>
    <w:rsid w:val="005130BF"/>
    <w:rsid w:val="00513363"/>
    <w:rsid w:val="00517032"/>
    <w:rsid w:val="00520E3F"/>
    <w:rsid w:val="0052133E"/>
    <w:rsid w:val="00523532"/>
    <w:rsid w:val="00523936"/>
    <w:rsid w:val="00523BEC"/>
    <w:rsid w:val="00524A09"/>
    <w:rsid w:val="00531D7B"/>
    <w:rsid w:val="00534E41"/>
    <w:rsid w:val="00541B46"/>
    <w:rsid w:val="00543FDA"/>
    <w:rsid w:val="00547563"/>
    <w:rsid w:val="00550034"/>
    <w:rsid w:val="00553786"/>
    <w:rsid w:val="005622B7"/>
    <w:rsid w:val="00563142"/>
    <w:rsid w:val="0057076B"/>
    <w:rsid w:val="00575225"/>
    <w:rsid w:val="005756C8"/>
    <w:rsid w:val="00576C92"/>
    <w:rsid w:val="0058048D"/>
    <w:rsid w:val="00586E94"/>
    <w:rsid w:val="00594763"/>
    <w:rsid w:val="005A4904"/>
    <w:rsid w:val="005A4AE8"/>
    <w:rsid w:val="005A53B8"/>
    <w:rsid w:val="005B4B32"/>
    <w:rsid w:val="005B585D"/>
    <w:rsid w:val="005B69DE"/>
    <w:rsid w:val="005C4304"/>
    <w:rsid w:val="005D59A8"/>
    <w:rsid w:val="005D65AB"/>
    <w:rsid w:val="005F3455"/>
    <w:rsid w:val="005F5A5D"/>
    <w:rsid w:val="006015DD"/>
    <w:rsid w:val="00601F56"/>
    <w:rsid w:val="0060484F"/>
    <w:rsid w:val="00604876"/>
    <w:rsid w:val="006108A6"/>
    <w:rsid w:val="00610CE4"/>
    <w:rsid w:val="006140F0"/>
    <w:rsid w:val="00614E21"/>
    <w:rsid w:val="00620358"/>
    <w:rsid w:val="00620492"/>
    <w:rsid w:val="00622DA8"/>
    <w:rsid w:val="0062385E"/>
    <w:rsid w:val="00624B18"/>
    <w:rsid w:val="00630E10"/>
    <w:rsid w:val="006311F5"/>
    <w:rsid w:val="00634121"/>
    <w:rsid w:val="00634B77"/>
    <w:rsid w:val="0063561E"/>
    <w:rsid w:val="00635CA3"/>
    <w:rsid w:val="006362A0"/>
    <w:rsid w:val="006414BB"/>
    <w:rsid w:val="006462B4"/>
    <w:rsid w:val="00647F0E"/>
    <w:rsid w:val="00655460"/>
    <w:rsid w:val="00662037"/>
    <w:rsid w:val="00665F4D"/>
    <w:rsid w:val="0066776C"/>
    <w:rsid w:val="0067015C"/>
    <w:rsid w:val="00672C68"/>
    <w:rsid w:val="00672D58"/>
    <w:rsid w:val="00677644"/>
    <w:rsid w:val="00686021"/>
    <w:rsid w:val="00690B0E"/>
    <w:rsid w:val="00690E38"/>
    <w:rsid w:val="00692A38"/>
    <w:rsid w:val="006936E0"/>
    <w:rsid w:val="006973BD"/>
    <w:rsid w:val="00697B7A"/>
    <w:rsid w:val="006A18D8"/>
    <w:rsid w:val="006A42BB"/>
    <w:rsid w:val="006A6D08"/>
    <w:rsid w:val="006A79D0"/>
    <w:rsid w:val="006B2386"/>
    <w:rsid w:val="006B4681"/>
    <w:rsid w:val="006C3A3C"/>
    <w:rsid w:val="006C4F2C"/>
    <w:rsid w:val="006C54F6"/>
    <w:rsid w:val="006C6DAA"/>
    <w:rsid w:val="006C7377"/>
    <w:rsid w:val="006D2A9C"/>
    <w:rsid w:val="006D4589"/>
    <w:rsid w:val="006D4C65"/>
    <w:rsid w:val="006D5B55"/>
    <w:rsid w:val="006D737A"/>
    <w:rsid w:val="006E661F"/>
    <w:rsid w:val="006F034C"/>
    <w:rsid w:val="006F050E"/>
    <w:rsid w:val="006F7BA4"/>
    <w:rsid w:val="00704766"/>
    <w:rsid w:val="0070577D"/>
    <w:rsid w:val="00706C3A"/>
    <w:rsid w:val="007110ED"/>
    <w:rsid w:val="007116FC"/>
    <w:rsid w:val="007159D2"/>
    <w:rsid w:val="00720256"/>
    <w:rsid w:val="00724354"/>
    <w:rsid w:val="00733163"/>
    <w:rsid w:val="00736FD9"/>
    <w:rsid w:val="00752A77"/>
    <w:rsid w:val="00753A25"/>
    <w:rsid w:val="007547A6"/>
    <w:rsid w:val="00757ED7"/>
    <w:rsid w:val="007635E5"/>
    <w:rsid w:val="0077618C"/>
    <w:rsid w:val="007765EF"/>
    <w:rsid w:val="0077705F"/>
    <w:rsid w:val="00781EC1"/>
    <w:rsid w:val="00783BF2"/>
    <w:rsid w:val="00783F87"/>
    <w:rsid w:val="007854B8"/>
    <w:rsid w:val="00785C32"/>
    <w:rsid w:val="00793033"/>
    <w:rsid w:val="007B074E"/>
    <w:rsid w:val="007C2D48"/>
    <w:rsid w:val="007C3459"/>
    <w:rsid w:val="007C488C"/>
    <w:rsid w:val="007D58D1"/>
    <w:rsid w:val="007E1DC6"/>
    <w:rsid w:val="007E219C"/>
    <w:rsid w:val="007E30F1"/>
    <w:rsid w:val="007E7AC7"/>
    <w:rsid w:val="007F3FBD"/>
    <w:rsid w:val="007F7F60"/>
    <w:rsid w:val="00801BFF"/>
    <w:rsid w:val="00806310"/>
    <w:rsid w:val="00811238"/>
    <w:rsid w:val="008115BC"/>
    <w:rsid w:val="00813FF6"/>
    <w:rsid w:val="00814831"/>
    <w:rsid w:val="00815A0C"/>
    <w:rsid w:val="00823174"/>
    <w:rsid w:val="008245E1"/>
    <w:rsid w:val="0082706F"/>
    <w:rsid w:val="008314B7"/>
    <w:rsid w:val="008352CD"/>
    <w:rsid w:val="00851B12"/>
    <w:rsid w:val="00856733"/>
    <w:rsid w:val="008666EC"/>
    <w:rsid w:val="0087295E"/>
    <w:rsid w:val="008737D2"/>
    <w:rsid w:val="00875CC1"/>
    <w:rsid w:val="008829D9"/>
    <w:rsid w:val="00882A7C"/>
    <w:rsid w:val="008860BE"/>
    <w:rsid w:val="00886825"/>
    <w:rsid w:val="0089044F"/>
    <w:rsid w:val="0089206C"/>
    <w:rsid w:val="00893B50"/>
    <w:rsid w:val="008A45DA"/>
    <w:rsid w:val="008A4C55"/>
    <w:rsid w:val="008A5386"/>
    <w:rsid w:val="008B044E"/>
    <w:rsid w:val="008B25F1"/>
    <w:rsid w:val="008B7F55"/>
    <w:rsid w:val="008C7095"/>
    <w:rsid w:val="008D06B9"/>
    <w:rsid w:val="008D0906"/>
    <w:rsid w:val="008D3A5F"/>
    <w:rsid w:val="008E10F3"/>
    <w:rsid w:val="008F66A2"/>
    <w:rsid w:val="008F74F4"/>
    <w:rsid w:val="009056EE"/>
    <w:rsid w:val="00911039"/>
    <w:rsid w:val="00911099"/>
    <w:rsid w:val="00913B37"/>
    <w:rsid w:val="00916A45"/>
    <w:rsid w:val="009251EC"/>
    <w:rsid w:val="00927D4A"/>
    <w:rsid w:val="0093330D"/>
    <w:rsid w:val="0093587F"/>
    <w:rsid w:val="00940AB4"/>
    <w:rsid w:val="00940AF7"/>
    <w:rsid w:val="0094500F"/>
    <w:rsid w:val="0095080C"/>
    <w:rsid w:val="00953CA4"/>
    <w:rsid w:val="00955692"/>
    <w:rsid w:val="00960037"/>
    <w:rsid w:val="00961D9A"/>
    <w:rsid w:val="00963040"/>
    <w:rsid w:val="0096570B"/>
    <w:rsid w:val="00965955"/>
    <w:rsid w:val="00966265"/>
    <w:rsid w:val="009704C0"/>
    <w:rsid w:val="009732EC"/>
    <w:rsid w:val="00974194"/>
    <w:rsid w:val="009779E7"/>
    <w:rsid w:val="00984F65"/>
    <w:rsid w:val="00992A6D"/>
    <w:rsid w:val="009A0AFA"/>
    <w:rsid w:val="009A7707"/>
    <w:rsid w:val="009C0DED"/>
    <w:rsid w:val="009C199A"/>
    <w:rsid w:val="009C65D3"/>
    <w:rsid w:val="009C6991"/>
    <w:rsid w:val="009D341F"/>
    <w:rsid w:val="009E0A2A"/>
    <w:rsid w:val="009E6C07"/>
    <w:rsid w:val="009F481D"/>
    <w:rsid w:val="00A02743"/>
    <w:rsid w:val="00A04FA6"/>
    <w:rsid w:val="00A12C01"/>
    <w:rsid w:val="00A16147"/>
    <w:rsid w:val="00A16CC9"/>
    <w:rsid w:val="00A2287D"/>
    <w:rsid w:val="00A23CFC"/>
    <w:rsid w:val="00A26192"/>
    <w:rsid w:val="00A44BD1"/>
    <w:rsid w:val="00A458C7"/>
    <w:rsid w:val="00A46844"/>
    <w:rsid w:val="00A51A85"/>
    <w:rsid w:val="00A531F4"/>
    <w:rsid w:val="00A6040E"/>
    <w:rsid w:val="00A77A58"/>
    <w:rsid w:val="00A83011"/>
    <w:rsid w:val="00A85BEF"/>
    <w:rsid w:val="00A87745"/>
    <w:rsid w:val="00AA1245"/>
    <w:rsid w:val="00AA1539"/>
    <w:rsid w:val="00AA177B"/>
    <w:rsid w:val="00AA2CF4"/>
    <w:rsid w:val="00AB024C"/>
    <w:rsid w:val="00AC0A58"/>
    <w:rsid w:val="00AC11A5"/>
    <w:rsid w:val="00AD2EA0"/>
    <w:rsid w:val="00AD37CB"/>
    <w:rsid w:val="00AD4CFB"/>
    <w:rsid w:val="00AD56A3"/>
    <w:rsid w:val="00AE78A7"/>
    <w:rsid w:val="00AF1EBE"/>
    <w:rsid w:val="00AF4E46"/>
    <w:rsid w:val="00B01491"/>
    <w:rsid w:val="00B01D1D"/>
    <w:rsid w:val="00B10FDE"/>
    <w:rsid w:val="00B2046E"/>
    <w:rsid w:val="00B20579"/>
    <w:rsid w:val="00B32F0A"/>
    <w:rsid w:val="00B5296D"/>
    <w:rsid w:val="00B64F8F"/>
    <w:rsid w:val="00B653B1"/>
    <w:rsid w:val="00B715D9"/>
    <w:rsid w:val="00B72052"/>
    <w:rsid w:val="00B761BB"/>
    <w:rsid w:val="00B80CF8"/>
    <w:rsid w:val="00B810D1"/>
    <w:rsid w:val="00B82AD7"/>
    <w:rsid w:val="00B82DC0"/>
    <w:rsid w:val="00B8685E"/>
    <w:rsid w:val="00BA0BF6"/>
    <w:rsid w:val="00BB4868"/>
    <w:rsid w:val="00BB79E0"/>
    <w:rsid w:val="00BC1A17"/>
    <w:rsid w:val="00BC2A13"/>
    <w:rsid w:val="00BC329F"/>
    <w:rsid w:val="00BD0C0E"/>
    <w:rsid w:val="00BE3C9A"/>
    <w:rsid w:val="00BE5D91"/>
    <w:rsid w:val="00BE7BF4"/>
    <w:rsid w:val="00BF3A78"/>
    <w:rsid w:val="00C02694"/>
    <w:rsid w:val="00C03F85"/>
    <w:rsid w:val="00C04267"/>
    <w:rsid w:val="00C070BD"/>
    <w:rsid w:val="00C137E4"/>
    <w:rsid w:val="00C20859"/>
    <w:rsid w:val="00C21F04"/>
    <w:rsid w:val="00C23728"/>
    <w:rsid w:val="00C24313"/>
    <w:rsid w:val="00C2494E"/>
    <w:rsid w:val="00C31214"/>
    <w:rsid w:val="00C31D70"/>
    <w:rsid w:val="00C432C8"/>
    <w:rsid w:val="00C53AAA"/>
    <w:rsid w:val="00C54D6D"/>
    <w:rsid w:val="00C63E24"/>
    <w:rsid w:val="00C72149"/>
    <w:rsid w:val="00C75C0E"/>
    <w:rsid w:val="00C7769D"/>
    <w:rsid w:val="00C84008"/>
    <w:rsid w:val="00C84141"/>
    <w:rsid w:val="00C84F27"/>
    <w:rsid w:val="00C946E9"/>
    <w:rsid w:val="00C95951"/>
    <w:rsid w:val="00CA1EBA"/>
    <w:rsid w:val="00CA56A9"/>
    <w:rsid w:val="00CB6B9A"/>
    <w:rsid w:val="00CC679F"/>
    <w:rsid w:val="00CD3191"/>
    <w:rsid w:val="00CE0FCA"/>
    <w:rsid w:val="00CE1740"/>
    <w:rsid w:val="00CE2794"/>
    <w:rsid w:val="00CF2DB5"/>
    <w:rsid w:val="00CF61AE"/>
    <w:rsid w:val="00CF7B75"/>
    <w:rsid w:val="00D00C66"/>
    <w:rsid w:val="00D01DF5"/>
    <w:rsid w:val="00D02C57"/>
    <w:rsid w:val="00D070AE"/>
    <w:rsid w:val="00D16CE1"/>
    <w:rsid w:val="00D22B79"/>
    <w:rsid w:val="00D22D1B"/>
    <w:rsid w:val="00D23D99"/>
    <w:rsid w:val="00D247B3"/>
    <w:rsid w:val="00D34DB0"/>
    <w:rsid w:val="00D40C64"/>
    <w:rsid w:val="00D42EA6"/>
    <w:rsid w:val="00D43A44"/>
    <w:rsid w:val="00D4420C"/>
    <w:rsid w:val="00D45F67"/>
    <w:rsid w:val="00D5733A"/>
    <w:rsid w:val="00D5772E"/>
    <w:rsid w:val="00D71107"/>
    <w:rsid w:val="00D7291C"/>
    <w:rsid w:val="00D77DAB"/>
    <w:rsid w:val="00D80999"/>
    <w:rsid w:val="00D839D1"/>
    <w:rsid w:val="00D86C3B"/>
    <w:rsid w:val="00D9123F"/>
    <w:rsid w:val="00D92DB4"/>
    <w:rsid w:val="00D95319"/>
    <w:rsid w:val="00DA2088"/>
    <w:rsid w:val="00DA4183"/>
    <w:rsid w:val="00DA463A"/>
    <w:rsid w:val="00DB6DE5"/>
    <w:rsid w:val="00DB7E3D"/>
    <w:rsid w:val="00DC4D8A"/>
    <w:rsid w:val="00DD1AA3"/>
    <w:rsid w:val="00DD2E66"/>
    <w:rsid w:val="00DD54E3"/>
    <w:rsid w:val="00DD5708"/>
    <w:rsid w:val="00DD5CFC"/>
    <w:rsid w:val="00DE28AB"/>
    <w:rsid w:val="00DE4102"/>
    <w:rsid w:val="00DF412C"/>
    <w:rsid w:val="00DF76F1"/>
    <w:rsid w:val="00DF7D65"/>
    <w:rsid w:val="00E01B8A"/>
    <w:rsid w:val="00E02AC8"/>
    <w:rsid w:val="00E067B3"/>
    <w:rsid w:val="00E10CBA"/>
    <w:rsid w:val="00E119E9"/>
    <w:rsid w:val="00E158F2"/>
    <w:rsid w:val="00E205B2"/>
    <w:rsid w:val="00E25B37"/>
    <w:rsid w:val="00E31398"/>
    <w:rsid w:val="00E376F1"/>
    <w:rsid w:val="00E37C33"/>
    <w:rsid w:val="00E50ADC"/>
    <w:rsid w:val="00E54027"/>
    <w:rsid w:val="00E57BD5"/>
    <w:rsid w:val="00E61F1C"/>
    <w:rsid w:val="00E6277E"/>
    <w:rsid w:val="00E63163"/>
    <w:rsid w:val="00E6478C"/>
    <w:rsid w:val="00E747A5"/>
    <w:rsid w:val="00E816D3"/>
    <w:rsid w:val="00E860FD"/>
    <w:rsid w:val="00E95619"/>
    <w:rsid w:val="00EA05BE"/>
    <w:rsid w:val="00EA323E"/>
    <w:rsid w:val="00EA360A"/>
    <w:rsid w:val="00EA36B7"/>
    <w:rsid w:val="00EA5433"/>
    <w:rsid w:val="00EA5899"/>
    <w:rsid w:val="00EB66B6"/>
    <w:rsid w:val="00EB68AE"/>
    <w:rsid w:val="00EC5DB8"/>
    <w:rsid w:val="00EF059B"/>
    <w:rsid w:val="00EF36FD"/>
    <w:rsid w:val="00F00854"/>
    <w:rsid w:val="00F01BEA"/>
    <w:rsid w:val="00F052F2"/>
    <w:rsid w:val="00F156CB"/>
    <w:rsid w:val="00F17A0F"/>
    <w:rsid w:val="00F203BE"/>
    <w:rsid w:val="00F23A49"/>
    <w:rsid w:val="00F248BD"/>
    <w:rsid w:val="00F24F84"/>
    <w:rsid w:val="00F365F2"/>
    <w:rsid w:val="00F415FB"/>
    <w:rsid w:val="00F41C56"/>
    <w:rsid w:val="00F4446E"/>
    <w:rsid w:val="00F44FB4"/>
    <w:rsid w:val="00F454E2"/>
    <w:rsid w:val="00F51621"/>
    <w:rsid w:val="00F56338"/>
    <w:rsid w:val="00F64BA7"/>
    <w:rsid w:val="00F64C00"/>
    <w:rsid w:val="00F71731"/>
    <w:rsid w:val="00F842CF"/>
    <w:rsid w:val="00F90AF9"/>
    <w:rsid w:val="00F90EBC"/>
    <w:rsid w:val="00F952D8"/>
    <w:rsid w:val="00FA0D8B"/>
    <w:rsid w:val="00FA3A8A"/>
    <w:rsid w:val="00FA4123"/>
    <w:rsid w:val="00FA7019"/>
    <w:rsid w:val="00FA739A"/>
    <w:rsid w:val="00FB0CDD"/>
    <w:rsid w:val="00FB1A17"/>
    <w:rsid w:val="00FB504B"/>
    <w:rsid w:val="00FB69E7"/>
    <w:rsid w:val="00FB7601"/>
    <w:rsid w:val="00FC0BB5"/>
    <w:rsid w:val="00FC130B"/>
    <w:rsid w:val="00FC1C06"/>
    <w:rsid w:val="00FC21FC"/>
    <w:rsid w:val="00FC495C"/>
    <w:rsid w:val="00FC6640"/>
    <w:rsid w:val="00FD03D6"/>
    <w:rsid w:val="00FD2348"/>
    <w:rsid w:val="00FD25CA"/>
    <w:rsid w:val="00FD688D"/>
    <w:rsid w:val="00FD716C"/>
    <w:rsid w:val="00FD73CB"/>
    <w:rsid w:val="00FE2BDD"/>
    <w:rsid w:val="00FE4666"/>
    <w:rsid w:val="00FE7CBB"/>
    <w:rsid w:val="00FF592C"/>
    <w:rsid w:val="3D6C0CC5"/>
    <w:rsid w:val="3F507C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382900"/>
  <w15:docId w15:val="{F7AA75C0-F3B6-42F3-B24E-CEE34174CC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7C33"/>
  </w:style>
  <w:style w:type="paragraph" w:styleId="Heading1">
    <w:name w:val="heading 1"/>
    <w:basedOn w:val="Normal"/>
    <w:next w:val="Normal"/>
    <w:link w:val="Heading1Char"/>
    <w:uiPriority w:val="9"/>
    <w:rsid w:val="00692A3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68602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E61F1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68602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rsid w:val="0028420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235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3532"/>
    <w:rPr>
      <w:rFonts w:ascii="Tahoma" w:hAnsi="Tahoma" w:cs="Tahoma"/>
      <w:sz w:val="16"/>
      <w:szCs w:val="16"/>
    </w:rPr>
  </w:style>
  <w:style w:type="paragraph" w:customStyle="1" w:styleId="Top">
    <w:name w:val="Top"/>
    <w:basedOn w:val="Heading2"/>
    <w:qFormat/>
    <w:rsid w:val="00692A38"/>
    <w:rPr>
      <w:rFonts w:asciiTheme="minorHAnsi" w:hAnsiTheme="minorHAnsi"/>
      <w:sz w:val="40"/>
      <w:szCs w:val="40"/>
    </w:rPr>
  </w:style>
  <w:style w:type="paragraph" w:customStyle="1" w:styleId="Chapter">
    <w:name w:val="Chapter"/>
    <w:basedOn w:val="Normal"/>
    <w:autoRedefine/>
    <w:qFormat/>
    <w:rsid w:val="004A0065"/>
    <w:pPr>
      <w:outlineLvl w:val="0"/>
    </w:pPr>
    <w:rPr>
      <w:rFonts w:eastAsiaTheme="majorEastAsia" w:cstheme="majorBidi"/>
      <w:b/>
      <w:bCs/>
      <w:color w:val="4F81BD" w:themeColor="accent1"/>
      <w:sz w:val="36"/>
      <w:szCs w:val="36"/>
    </w:rPr>
  </w:style>
  <w:style w:type="paragraph" w:customStyle="1" w:styleId="Heading">
    <w:name w:val="Heading"/>
    <w:basedOn w:val="Heading1"/>
    <w:autoRedefine/>
    <w:qFormat/>
    <w:rsid w:val="00BF3A78"/>
    <w:pPr>
      <w:spacing w:before="120"/>
      <w:outlineLvl w:val="1"/>
    </w:pPr>
    <w:rPr>
      <w:bCs w:val="0"/>
      <w:color w:val="auto"/>
      <w:sz w:val="32"/>
      <w:szCs w:val="32"/>
    </w:rPr>
  </w:style>
  <w:style w:type="paragraph" w:customStyle="1" w:styleId="Section">
    <w:name w:val="Section"/>
    <w:basedOn w:val="Normal"/>
    <w:qFormat/>
    <w:rsid w:val="00692A38"/>
    <w:rPr>
      <w:rFonts w:eastAsiaTheme="majorEastAsia" w:cstheme="majorBidi"/>
      <w:b/>
      <w:bCs/>
      <w:color w:val="4F81BD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692A3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92A38"/>
    <w:pPr>
      <w:outlineLvl w:val="9"/>
    </w:pPr>
    <w:rPr>
      <w:lang w:val="en-US" w:eastAsia="ja-JP"/>
    </w:rPr>
  </w:style>
  <w:style w:type="paragraph" w:styleId="TOC2">
    <w:name w:val="toc 2"/>
    <w:basedOn w:val="Normal"/>
    <w:next w:val="Normal"/>
    <w:autoRedefine/>
    <w:uiPriority w:val="39"/>
    <w:unhideWhenUsed/>
    <w:rsid w:val="00692A38"/>
    <w:pPr>
      <w:spacing w:before="240" w:after="0"/>
    </w:pPr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119E9"/>
    <w:rPr>
      <w:noProof/>
      <w:color w:val="0000FF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916A45"/>
    <w:pPr>
      <w:tabs>
        <w:tab w:val="right" w:leader="dot" w:pos="9016"/>
      </w:tabs>
      <w:spacing w:before="120" w:after="0"/>
    </w:pPr>
    <w:rPr>
      <w:b/>
      <w:bCs/>
      <w:caps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692A38"/>
    <w:pPr>
      <w:spacing w:after="0"/>
      <w:ind w:left="22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692A38"/>
    <w:pPr>
      <w:spacing w:after="0"/>
      <w:ind w:left="44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692A38"/>
    <w:pPr>
      <w:spacing w:after="0"/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692A38"/>
    <w:pPr>
      <w:spacing w:after="0"/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692A38"/>
    <w:pPr>
      <w:spacing w:after="0"/>
      <w:ind w:left="11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692A38"/>
    <w:pPr>
      <w:spacing w:after="0"/>
      <w:ind w:left="132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692A38"/>
    <w:pPr>
      <w:spacing w:after="0"/>
      <w:ind w:left="1540"/>
    </w:pPr>
    <w:rPr>
      <w:sz w:val="20"/>
      <w:szCs w:val="20"/>
    </w:rPr>
  </w:style>
  <w:style w:type="table" w:styleId="TableGrid">
    <w:name w:val="Table Grid"/>
    <w:basedOn w:val="TableNormal"/>
    <w:uiPriority w:val="59"/>
    <w:rsid w:val="00B204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0F666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0F666F"/>
    <w:rPr>
      <w:i/>
      <w:iCs/>
      <w:color w:val="000000" w:themeColor="text1"/>
    </w:rPr>
  </w:style>
  <w:style w:type="paragraph" w:styleId="NoSpacing">
    <w:name w:val="No Spacing"/>
    <w:uiPriority w:val="1"/>
    <w:qFormat/>
    <w:rsid w:val="000F666F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783BF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3BF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3BF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3B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3BF2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61F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F1C"/>
  </w:style>
  <w:style w:type="paragraph" w:styleId="Footer">
    <w:name w:val="footer"/>
    <w:basedOn w:val="Normal"/>
    <w:link w:val="FooterChar"/>
    <w:uiPriority w:val="99"/>
    <w:unhideWhenUsed/>
    <w:rsid w:val="00E61F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F1C"/>
  </w:style>
  <w:style w:type="character" w:customStyle="1" w:styleId="Heading3Char">
    <w:name w:val="Heading 3 Char"/>
    <w:basedOn w:val="DefaultParagraphFont"/>
    <w:link w:val="Heading3"/>
    <w:uiPriority w:val="9"/>
    <w:semiHidden/>
    <w:rsid w:val="00E61F1C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ormalWeb">
    <w:name w:val="Normal (Web)"/>
    <w:basedOn w:val="Normal"/>
    <w:uiPriority w:val="99"/>
    <w:semiHidden/>
    <w:unhideWhenUsed/>
    <w:rsid w:val="00B0149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9794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8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65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34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418d190a-9475-4265-8551-59c46619216a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5B08DF3EC7B74FAD77C19FB046C3C8" ma:contentTypeVersion="13" ma:contentTypeDescription="Create a new document." ma:contentTypeScope="" ma:versionID="f2fdb5262fb00abebef82d9410e2a279">
  <xsd:schema xmlns:xsd="http://www.w3.org/2001/XMLSchema" xmlns:xs="http://www.w3.org/2001/XMLSchema" xmlns:p="http://schemas.microsoft.com/office/2006/metadata/properties" xmlns:ns2="418d190a-9475-4265-8551-59c46619216a" xmlns:ns3="733e7ea2-6e19-4fdf-a3d0-0884096c83d3" targetNamespace="http://schemas.microsoft.com/office/2006/metadata/properties" ma:root="true" ma:fieldsID="8f75dc1e3281add374c108530025fefc" ns2:_="" ns3:_="">
    <xsd:import namespace="418d190a-9475-4265-8551-59c46619216a"/>
    <xsd:import namespace="733e7ea2-6e19-4fdf-a3d0-0884096c83d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Comme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8d190a-9475-4265-8551-59c4661921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Comments" ma:index="20" nillable="true" ma:displayName="Comments" ma:format="Dropdown" ma:internalName="Comment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3e7ea2-6e19-4fdf-a3d0-0884096c83d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3862290-E6D2-43FE-8D27-D73BD6D3042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6FF84FE-292F-4CC9-8C5E-A42F95320115}">
  <ds:schemaRefs>
    <ds:schemaRef ds:uri="http://schemas.microsoft.com/office/2006/metadata/properties"/>
    <ds:schemaRef ds:uri="http://schemas.microsoft.com/office/infopath/2007/PartnerControls"/>
    <ds:schemaRef ds:uri="418d190a-9475-4265-8551-59c46619216a"/>
  </ds:schemaRefs>
</ds:datastoreItem>
</file>

<file path=customXml/itemProps3.xml><?xml version="1.0" encoding="utf-8"?>
<ds:datastoreItem xmlns:ds="http://schemas.openxmlformats.org/officeDocument/2006/customXml" ds:itemID="{5BE180CC-C1AB-4E89-9EDC-6EFD350E93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18d190a-9475-4265-8551-59c46619216a"/>
    <ds:schemaRef ds:uri="733e7ea2-6e19-4fdf-a3d0-0884096c83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63C3953-6FD7-41DC-835B-E55A974E025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6</Pages>
  <Words>1197</Words>
  <Characters>6827</Characters>
  <Application>Microsoft Office Word</Application>
  <DocSecurity>0</DocSecurity>
  <Lines>56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FS Configuration Specification Template</vt:lpstr>
    </vt:vector>
  </TitlesOfParts>
  <Company>NG Bailey Group</Company>
  <LinksUpToDate>false</LinksUpToDate>
  <CharactersWithSpaces>8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S Configuration Specification Template</dc:title>
  <dc:creator>simon.roscoe@roscoesolutions.com</dc:creator>
  <cp:lastModifiedBy>Thomas Bell</cp:lastModifiedBy>
  <cp:revision>8</cp:revision>
  <cp:lastPrinted>2018-01-30T09:11:00Z</cp:lastPrinted>
  <dcterms:created xsi:type="dcterms:W3CDTF">2021-07-13T13:28:00Z</dcterms:created>
  <dcterms:modified xsi:type="dcterms:W3CDTF">2021-08-17T0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5B08DF3EC7B74FAD77C19FB046C3C8</vt:lpwstr>
  </property>
  <property fmtid="{D5CDD505-2E9C-101B-9397-08002B2CF9AE}" pid="3" name="AuthorIds_UIVersion_512">
    <vt:lpwstr>48</vt:lpwstr>
  </property>
  <property fmtid="{D5CDD505-2E9C-101B-9397-08002B2CF9AE}" pid="4" name="AuthorIds_UIVersion_1536">
    <vt:lpwstr>25,48</vt:lpwstr>
  </property>
</Properties>
</file>